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B363D" w14:textId="77777777" w:rsidR="0010663D" w:rsidRDefault="0010663D"/>
    <w:p w14:paraId="5FE12992" w14:textId="77777777" w:rsidR="0010663D" w:rsidRDefault="0010663D" w:rsidP="00017559">
      <w:pPr>
        <w:jc w:val="center"/>
      </w:pPr>
    </w:p>
    <w:p w14:paraId="3B2DED1D" w14:textId="10FE30F8" w:rsidR="0010663D" w:rsidRPr="00127E9F" w:rsidRDefault="00D15D2E" w:rsidP="00B849AF">
      <w:pPr>
        <w:spacing w:after="120"/>
        <w:jc w:val="center"/>
        <w:rPr>
          <w:sz w:val="40"/>
          <w:szCs w:val="40"/>
        </w:rPr>
      </w:pPr>
      <w:r w:rsidRPr="00127E9F">
        <w:rPr>
          <w:sz w:val="40"/>
          <w:szCs w:val="40"/>
        </w:rPr>
        <w:t xml:space="preserve">JULIO </w:t>
      </w:r>
      <w:r w:rsidR="00377421" w:rsidRPr="00127E9F">
        <w:rPr>
          <w:sz w:val="40"/>
          <w:szCs w:val="40"/>
        </w:rPr>
        <w:t>KRAUSE DE QUADROS</w:t>
      </w:r>
    </w:p>
    <w:p w14:paraId="08FF251B" w14:textId="7CCF9A0A" w:rsidR="00017559" w:rsidRPr="00127E9F" w:rsidRDefault="00377421" w:rsidP="00B849AF">
      <w:pPr>
        <w:spacing w:after="120"/>
        <w:jc w:val="center"/>
        <w:rPr>
          <w:sz w:val="40"/>
          <w:szCs w:val="40"/>
        </w:rPr>
      </w:pPr>
      <w:r w:rsidRPr="00127E9F">
        <w:rPr>
          <w:sz w:val="40"/>
          <w:szCs w:val="40"/>
        </w:rPr>
        <w:t>LUCAS HENRIQUE POLAZZO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10B83154" w:rsidR="0010663D" w:rsidRPr="00127E9F" w:rsidRDefault="00A81B9F" w:rsidP="0010663D">
      <w:pPr>
        <w:jc w:val="center"/>
        <w:rPr>
          <w:sz w:val="32"/>
          <w:szCs w:val="32"/>
        </w:rPr>
      </w:pPr>
      <w:proofErr w:type="spellStart"/>
      <w:r w:rsidRPr="00127E9F">
        <w:rPr>
          <w:sz w:val="32"/>
          <w:szCs w:val="32"/>
        </w:rPr>
        <w:t>PsiqueEleve</w:t>
      </w:r>
      <w:proofErr w:type="spellEnd"/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431312DC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4DC76A4C">
                <wp:simplePos x="0" y="0"/>
                <wp:positionH relativeFrom="column">
                  <wp:posOffset>3234055</wp:posOffset>
                </wp:positionH>
                <wp:positionV relativeFrom="paragraph">
                  <wp:posOffset>329565</wp:posOffset>
                </wp:positionV>
                <wp:extent cx="2638425" cy="1404620"/>
                <wp:effectExtent l="0" t="0" r="9525" b="1905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5E0BEEEB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 xml:space="preserve">Projeto Final </w:t>
                            </w:r>
                            <w:r w:rsidR="00B849AF">
                              <w:rPr>
                                <w:b/>
                                <w:bCs/>
                              </w:rPr>
                              <w:t>I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>: Especificação e Design</w:t>
                            </w:r>
                            <w:r>
                              <w:t>, do curso de Bacharelado em Sistemas de Informação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5C6881F0" w:rsidR="00AC33D5" w:rsidRDefault="00AC33D5" w:rsidP="00AC33D5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14:paraId="304DBA3E" w14:textId="0CA54FD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proofErr w:type="spellStart"/>
                            <w:r>
                              <w:t>Joselaine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alaski</w:t>
                            </w:r>
                            <w:proofErr w:type="spellEnd"/>
                          </w:p>
                          <w:p w14:paraId="3CF5162B" w14:textId="2A235E09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65pt;margin-top:25.9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" stroked="f">
                <v:textbox style="mso-fit-shape-to-text:t">
                  <w:txbxContent>
                    <w:p w14:paraId="3E19E9BD" w14:textId="5E0BEEEB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Pr="00017559">
                        <w:rPr>
                          <w:b/>
                          <w:bCs/>
                        </w:rPr>
                        <w:t xml:space="preserve">Projeto Final </w:t>
                      </w:r>
                      <w:r w:rsidR="00B849AF">
                        <w:rPr>
                          <w:b/>
                          <w:bCs/>
                        </w:rPr>
                        <w:t>I</w:t>
                      </w:r>
                      <w:r w:rsidRPr="00017559">
                        <w:rPr>
                          <w:b/>
                          <w:bCs/>
                        </w:rPr>
                        <w:t>: Especificação e Design</w:t>
                      </w:r>
                      <w:r>
                        <w:t>, do curso de Bacharelado em Sistemas de Informação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5C6881F0" w:rsidR="00AC33D5" w:rsidRDefault="00AC33D5" w:rsidP="00AC33D5">
                      <w:pPr>
                        <w:spacing w:after="0"/>
                      </w:pPr>
                      <w:r>
                        <w:t>Orientadoras:</w:t>
                      </w:r>
                    </w:p>
                    <w:p w14:paraId="304DBA3E" w14:textId="0CA54FD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proofErr w:type="spellStart"/>
                      <w:r>
                        <w:t>Joselaine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alaski</w:t>
                      </w:r>
                      <w:proofErr w:type="spellEnd"/>
                    </w:p>
                    <w:p w14:paraId="3CF5162B" w14:textId="2A235E09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3F6A3C7A" w:rsidR="0010663D" w:rsidRDefault="0010663D" w:rsidP="0010663D">
      <w:pPr>
        <w:jc w:val="center"/>
      </w:pPr>
      <w:r>
        <w:t>2022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TOCHeading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343ED0F" w14:textId="597C61BC" w:rsidR="0034451F" w:rsidRDefault="0010663D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6283768" w:history="1">
            <w:r w:rsidR="0034451F" w:rsidRPr="00E86359">
              <w:rPr>
                <w:rStyle w:val="Hyperlink"/>
                <w:noProof/>
              </w:rPr>
              <w:t>ARTEFATO 1: Quadro “3 Objetivos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8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3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3FEA4A6A" w14:textId="40C6E762" w:rsidR="0034451F" w:rsidRDefault="00E813FE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69" w:history="1">
            <w:r w:rsidR="0034451F" w:rsidRPr="00E86359">
              <w:rPr>
                <w:rStyle w:val="Hyperlink"/>
                <w:noProof/>
              </w:rPr>
              <w:t>ARTEFATO 2: Quadro “é – não é – faz – não faz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9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4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A35A8EA" w14:textId="204B7041" w:rsidR="0034451F" w:rsidRDefault="00E813FE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0" w:history="1">
            <w:r w:rsidR="0034451F" w:rsidRPr="00E86359">
              <w:rPr>
                <w:rStyle w:val="Hyperlink"/>
                <w:noProof/>
              </w:rPr>
              <w:t>ARTEFATO 3: Quadro “Visão de Produto”.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0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5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79DDBC6" w14:textId="60BA1E10" w:rsidR="0034451F" w:rsidRDefault="00E813FE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1" w:history="1">
            <w:r w:rsidR="0034451F" w:rsidRPr="00E86359">
              <w:rPr>
                <w:rStyle w:val="Hyperlink"/>
                <w:noProof/>
              </w:rPr>
              <w:t>ARTEFATO 4: Canvas PBB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1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6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E04E857" w14:textId="4A2EC0F1" w:rsidR="0034451F" w:rsidRDefault="00E813FE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2" w:history="1">
            <w:r w:rsidR="0034451F" w:rsidRPr="00E86359">
              <w:rPr>
                <w:rStyle w:val="Hyperlink"/>
                <w:noProof/>
              </w:rPr>
              <w:t>ARTEFATO 5: Relação de User Stori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2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7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3D5207EE" w14:textId="23750306" w:rsidR="0034451F" w:rsidRDefault="00E813FE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3" w:history="1">
            <w:r w:rsidR="0034451F" w:rsidRPr="00E86359">
              <w:rPr>
                <w:rStyle w:val="Hyperlink"/>
                <w:noProof/>
              </w:rPr>
              <w:t>ARTEFATO 6: Diagrama Entidade-Relacionamento (DER)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3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8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0F070364" w14:textId="347D2CF2" w:rsidR="0034451F" w:rsidRDefault="00E813FE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4" w:history="1">
            <w:r w:rsidR="0034451F" w:rsidRPr="00E86359">
              <w:rPr>
                <w:rStyle w:val="Hyperlink"/>
                <w:noProof/>
              </w:rPr>
              <w:t>ARTEFATO 7: Diagrama de Class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4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9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B19C336" w14:textId="3C35AE01" w:rsidR="0034451F" w:rsidRDefault="00E813FE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5" w:history="1">
            <w:r w:rsidR="0034451F" w:rsidRPr="00E86359">
              <w:rPr>
                <w:rStyle w:val="Hyperlink"/>
                <w:noProof/>
              </w:rPr>
              <w:t>ARTEFATO 8: Demais Diagram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5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4662A4B7" w14:textId="79F4A407" w:rsidR="0034451F" w:rsidRDefault="00E813FE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6" w:history="1">
            <w:r w:rsidR="0034451F" w:rsidRPr="00E86359">
              <w:rPr>
                <w:rStyle w:val="Hyperlink"/>
                <w:noProof/>
              </w:rPr>
              <w:t>REFERÊNCIA BIBLIOGRÁFIC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6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6944E5D1" w14:textId="5155DFDD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TableofFigur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TOCHeading"/>
      </w:pPr>
      <w:r>
        <w:t>ÍNDICE DE ILUSTRAÇÕES</w:t>
      </w:r>
    </w:p>
    <w:p w14:paraId="758C4309" w14:textId="77777777" w:rsidR="00614BEB" w:rsidRDefault="00614BEB">
      <w:pPr>
        <w:pStyle w:val="TableofFigures"/>
        <w:tabs>
          <w:tab w:val="right" w:leader="dot" w:pos="8494"/>
        </w:tabs>
      </w:pPr>
    </w:p>
    <w:p w14:paraId="60DB4136" w14:textId="740E37C8" w:rsidR="0034451F" w:rsidRDefault="00F244C7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96283777" w:history="1">
        <w:r w:rsidR="0034451F" w:rsidRPr="00B80215">
          <w:rPr>
            <w:rStyle w:val="Hyperlink"/>
            <w:noProof/>
          </w:rPr>
          <w:t>Figura 1 – Quadro “3 Objetivos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7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3</w:t>
        </w:r>
        <w:r w:rsidR="0034451F">
          <w:rPr>
            <w:noProof/>
            <w:webHidden/>
          </w:rPr>
          <w:fldChar w:fldCharType="end"/>
        </w:r>
      </w:hyperlink>
    </w:p>
    <w:p w14:paraId="5661A4C9" w14:textId="603C967E" w:rsidR="0034451F" w:rsidRDefault="00E813FE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78" w:history="1">
        <w:r w:rsidR="0034451F" w:rsidRPr="00B80215">
          <w:rPr>
            <w:rStyle w:val="Hyperlink"/>
            <w:noProof/>
          </w:rPr>
          <w:t>Figura 2 – Quadro “é – não é – faz – não faz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8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4</w:t>
        </w:r>
        <w:r w:rsidR="0034451F">
          <w:rPr>
            <w:noProof/>
            <w:webHidden/>
          </w:rPr>
          <w:fldChar w:fldCharType="end"/>
        </w:r>
      </w:hyperlink>
    </w:p>
    <w:p w14:paraId="7AFB89A2" w14:textId="7CD9C12C" w:rsidR="0034451F" w:rsidRDefault="00E813FE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79" w:history="1">
        <w:r w:rsidR="0034451F" w:rsidRPr="00B80215">
          <w:rPr>
            <w:rStyle w:val="Hyperlink"/>
            <w:noProof/>
          </w:rPr>
          <w:t>Figura 3 – Quadro "Visão de Produto". 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9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5</w:t>
        </w:r>
        <w:r w:rsidR="0034451F">
          <w:rPr>
            <w:noProof/>
            <w:webHidden/>
          </w:rPr>
          <w:fldChar w:fldCharType="end"/>
        </w:r>
      </w:hyperlink>
    </w:p>
    <w:p w14:paraId="1EDC0B28" w14:textId="603F8E8E" w:rsidR="0034451F" w:rsidRDefault="00E813FE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0" w:history="1">
        <w:r w:rsidR="0034451F" w:rsidRPr="00B80215">
          <w:rPr>
            <w:rStyle w:val="Hyperlink"/>
            <w:noProof/>
            <w:lang w:val="en-US"/>
          </w:rPr>
          <w:t xml:space="preserve">Figura 4 – Canvas PBB: "Product Backlog Building". </w:t>
        </w:r>
        <w:r w:rsidR="0034451F" w:rsidRPr="00B80215">
          <w:rPr>
            <w:rStyle w:val="Hyperlink"/>
            <w:noProof/>
          </w:rPr>
          <w:t>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0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6</w:t>
        </w:r>
        <w:r w:rsidR="0034451F">
          <w:rPr>
            <w:noProof/>
            <w:webHidden/>
          </w:rPr>
          <w:fldChar w:fldCharType="end"/>
        </w:r>
      </w:hyperlink>
    </w:p>
    <w:p w14:paraId="7AA4C862" w14:textId="186720A4" w:rsidR="0034451F" w:rsidRDefault="00E813FE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1" w:history="1">
        <w:r w:rsidR="0034451F" w:rsidRPr="00B80215">
          <w:rPr>
            <w:rStyle w:val="Hyperlink"/>
            <w:noProof/>
          </w:rPr>
          <w:t>Figura 5 - User Stories e Critérios de Aceite.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1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7</w:t>
        </w:r>
        <w:r w:rsidR="0034451F">
          <w:rPr>
            <w:noProof/>
            <w:webHidden/>
          </w:rPr>
          <w:fldChar w:fldCharType="end"/>
        </w:r>
      </w:hyperlink>
    </w:p>
    <w:p w14:paraId="1EA8430D" w14:textId="5F9B0CEC" w:rsidR="0034451F" w:rsidRDefault="00E813FE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2" w:history="1">
        <w:r w:rsidR="0034451F" w:rsidRPr="00B80215">
          <w:rPr>
            <w:rStyle w:val="Hyperlink"/>
            <w:noProof/>
          </w:rPr>
          <w:t>Figura 6 – Exemplo: DER construído com de engenharia reversa (MySQL Workbench)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2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8</w:t>
        </w:r>
        <w:r w:rsidR="0034451F">
          <w:rPr>
            <w:noProof/>
            <w:webHidden/>
          </w:rPr>
          <w:fldChar w:fldCharType="end"/>
        </w:r>
      </w:hyperlink>
    </w:p>
    <w:p w14:paraId="38210F7B" w14:textId="3F6A44F3" w:rsidR="0034451F" w:rsidRDefault="00E813FE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3" w:history="1">
        <w:r w:rsidR="0034451F" w:rsidRPr="00B80215">
          <w:rPr>
            <w:rStyle w:val="Hyperlink"/>
            <w:noProof/>
          </w:rPr>
          <w:t>Figura 7 – Exemplo: Diagrama de Classes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3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9</w:t>
        </w:r>
        <w:r w:rsidR="0034451F">
          <w:rPr>
            <w:noProof/>
            <w:webHidden/>
          </w:rPr>
          <w:fldChar w:fldCharType="end"/>
        </w:r>
      </w:hyperlink>
    </w:p>
    <w:p w14:paraId="3DA00C4A" w14:textId="675BBFA4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Heading1"/>
      </w:pPr>
      <w:bookmarkStart w:id="0" w:name="_Toc95732948"/>
      <w:bookmarkStart w:id="1" w:name="_Toc96283768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F18BF51" w14:textId="749AEE9A" w:rsidR="00E47060" w:rsidRPr="00C15418" w:rsidRDefault="00C42C7C" w:rsidP="00CD4B44">
      <w:pPr>
        <w:pStyle w:val="CorpodeTexto"/>
        <w:rPr>
          <w:color w:val="00B0F0"/>
        </w:rPr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leGrid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1E27B0C6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A006BA">
              <w:rPr>
                <w:sz w:val="24"/>
                <w:szCs w:val="24"/>
              </w:rPr>
              <w:t xml:space="preserve"> </w:t>
            </w:r>
            <w:proofErr w:type="spellStart"/>
            <w:r w:rsidR="00A006BA">
              <w:rPr>
                <w:sz w:val="24"/>
                <w:szCs w:val="24"/>
              </w:rPr>
              <w:t>PsiqueEl</w:t>
            </w:r>
            <w:r w:rsidR="00057B03">
              <w:rPr>
                <w:sz w:val="24"/>
                <w:szCs w:val="24"/>
              </w:rPr>
              <w:t>e</w:t>
            </w:r>
            <w:r w:rsidR="00A006BA">
              <w:rPr>
                <w:sz w:val="24"/>
                <w:szCs w:val="24"/>
              </w:rPr>
              <w:t>ve</w:t>
            </w:r>
            <w:proofErr w:type="spellEnd"/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7A4E9BFF" w14:textId="0BD740AC" w:rsidR="0CB314CC" w:rsidRDefault="0CB314CC" w:rsidP="0CB314CC">
            <w:pPr>
              <w:rPr>
                <w:sz w:val="24"/>
                <w:szCs w:val="24"/>
              </w:rPr>
            </w:pPr>
          </w:p>
          <w:p w14:paraId="6F1E8FE1" w14:textId="3E329417" w:rsidR="001C1A49" w:rsidRPr="00FA629D" w:rsidRDefault="14D5BB77" w:rsidP="0CB314CC">
            <w:pPr>
              <w:rPr>
                <w:sz w:val="24"/>
                <w:szCs w:val="24"/>
              </w:rPr>
            </w:pPr>
            <w:r w:rsidRPr="14D5BB77">
              <w:rPr>
                <w:sz w:val="24"/>
                <w:szCs w:val="24"/>
              </w:rPr>
              <w:t>Engajamento do paciente</w:t>
            </w:r>
            <w:r w:rsidR="3827D17E" w:rsidRPr="34F7B8A0">
              <w:rPr>
                <w:sz w:val="24"/>
                <w:szCs w:val="24"/>
              </w:rPr>
              <w:t xml:space="preserve"> com seu </w:t>
            </w:r>
            <w:r w:rsidR="3827D17E" w:rsidRPr="762852A8">
              <w:rPr>
                <w:sz w:val="24"/>
                <w:szCs w:val="24"/>
              </w:rPr>
              <w:t>tratamento</w:t>
            </w:r>
          </w:p>
          <w:p w14:paraId="110DA539" w14:textId="5A869D9A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60D0F00D" w14:textId="77777777" w:rsidR="005E4D38" w:rsidRDefault="005E4D38" w:rsidP="0094014C">
            <w:pPr>
              <w:rPr>
                <w:sz w:val="24"/>
                <w:szCs w:val="24"/>
              </w:rPr>
            </w:pPr>
          </w:p>
          <w:p w14:paraId="13451034" w14:textId="4576275D" w:rsidR="005E4D38" w:rsidRDefault="00241076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acilitar </w:t>
            </w:r>
            <w:r w:rsidR="0025574F">
              <w:rPr>
                <w:sz w:val="24"/>
                <w:szCs w:val="24"/>
              </w:rPr>
              <w:t xml:space="preserve">e apoiar o serviço dos </w:t>
            </w:r>
            <w:r w:rsidR="00EE14CB">
              <w:rPr>
                <w:sz w:val="24"/>
                <w:szCs w:val="24"/>
              </w:rPr>
              <w:t>terapeutas</w:t>
            </w:r>
          </w:p>
          <w:p w14:paraId="0CD4B361" w14:textId="6AC27564" w:rsidR="008F3D2D" w:rsidRPr="00FA629D" w:rsidRDefault="008F3D2D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25B19DBF" w14:textId="77777777" w:rsidR="0094014C" w:rsidRDefault="0094014C" w:rsidP="0094014C">
            <w:pPr>
              <w:rPr>
                <w:sz w:val="24"/>
                <w:szCs w:val="24"/>
              </w:rPr>
            </w:pPr>
          </w:p>
          <w:p w14:paraId="7B17832A" w14:textId="70EABEA6" w:rsidR="005E4D38" w:rsidRPr="00FA629D" w:rsidRDefault="00733CD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rmitir o acompanhamento</w:t>
            </w:r>
            <w:r w:rsidR="009B5EE7">
              <w:rPr>
                <w:sz w:val="24"/>
                <w:szCs w:val="24"/>
              </w:rPr>
              <w:t xml:space="preserve"> e progresso </w:t>
            </w:r>
            <w:r w:rsidR="004927AE">
              <w:rPr>
                <w:sz w:val="24"/>
                <w:szCs w:val="24"/>
              </w:rPr>
              <w:t>do tratamento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Caption"/>
        <w:spacing w:before="120"/>
      </w:pPr>
      <w:bookmarkStart w:id="3" w:name="_Toc96283777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Heading1"/>
      </w:pPr>
      <w:bookmarkStart w:id="4" w:name="_Toc96283769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7D20605B" w14:textId="77777777" w:rsidR="00F76475" w:rsidRDefault="00F76475" w:rsidP="00A77169"/>
    <w:p w14:paraId="7FF83A8B" w14:textId="77777777" w:rsidR="00A77169" w:rsidRDefault="00A77169" w:rsidP="00A77169"/>
    <w:tbl>
      <w:tblPr>
        <w:tblStyle w:val="TableGrid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2CF54A18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  <w:r w:rsidR="0033490A">
              <w:rPr>
                <w:sz w:val="24"/>
                <w:szCs w:val="24"/>
              </w:rPr>
              <w:t xml:space="preserve"> </w:t>
            </w:r>
            <w:proofErr w:type="spellStart"/>
            <w:r w:rsidR="0033490A">
              <w:rPr>
                <w:sz w:val="24"/>
                <w:szCs w:val="24"/>
              </w:rPr>
              <w:t>Psiqu</w:t>
            </w:r>
            <w:r w:rsidR="00DA6354">
              <w:rPr>
                <w:sz w:val="24"/>
                <w:szCs w:val="24"/>
              </w:rPr>
              <w:t>e</w:t>
            </w:r>
            <w:r w:rsidR="0033490A">
              <w:rPr>
                <w:sz w:val="24"/>
                <w:szCs w:val="24"/>
              </w:rPr>
              <w:t>Eleve</w:t>
            </w:r>
            <w:proofErr w:type="spellEnd"/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7E873873" w:rsidR="0094014C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4259C111" w14:textId="77777777" w:rsidR="00701FE1" w:rsidRPr="00F76475" w:rsidRDefault="00701FE1" w:rsidP="0094014C">
            <w:pPr>
              <w:rPr>
                <w:b/>
                <w:bCs/>
                <w:sz w:val="24"/>
                <w:szCs w:val="24"/>
              </w:rPr>
            </w:pPr>
          </w:p>
          <w:p w14:paraId="40022FEA" w14:textId="639EDD57" w:rsidR="0094014C" w:rsidRDefault="00063FC1" w:rsidP="00063F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bookmarkStart w:id="6" w:name="OLE_LINK1"/>
            <w:r w:rsidR="3D03C6A4" w:rsidRPr="3D03C6A4">
              <w:rPr>
                <w:sz w:val="24"/>
                <w:szCs w:val="24"/>
              </w:rPr>
              <w:t>Sistema de acompanhamento de pacientes para psicólogos e psiquiatras.</w:t>
            </w:r>
            <w:r w:rsidR="001E5641">
              <w:rPr>
                <w:sz w:val="24"/>
                <w:szCs w:val="24"/>
              </w:rPr>
              <w:t xml:space="preserve"> </w:t>
            </w:r>
            <w:bookmarkEnd w:id="6"/>
          </w:p>
          <w:p w14:paraId="74771743" w14:textId="6345F55B" w:rsidR="3D03C6A4" w:rsidRDefault="3D03C6A4" w:rsidP="224E9CEB">
            <w:pPr>
              <w:rPr>
                <w:sz w:val="24"/>
                <w:szCs w:val="24"/>
              </w:rPr>
            </w:pPr>
          </w:p>
          <w:p w14:paraId="54544CEF" w14:textId="025244BA" w:rsidR="3D03C6A4" w:rsidRDefault="00880239" w:rsidP="3D03C6A4">
            <w:pPr>
              <w:rPr>
                <w:sz w:val="24"/>
                <w:szCs w:val="24"/>
              </w:rPr>
            </w:pPr>
            <w:r w:rsidRPr="738E05AA">
              <w:rPr>
                <w:sz w:val="24"/>
                <w:szCs w:val="24"/>
              </w:rPr>
              <w:t>-</w:t>
            </w:r>
            <w:r w:rsidR="0004770D">
              <w:rPr>
                <w:sz w:val="24"/>
                <w:szCs w:val="24"/>
              </w:rPr>
              <w:t xml:space="preserve"> </w:t>
            </w:r>
            <w:r w:rsidR="4D9C5FED" w:rsidRPr="2AD3C29D">
              <w:rPr>
                <w:sz w:val="24"/>
                <w:szCs w:val="24"/>
              </w:rPr>
              <w:t xml:space="preserve">Interação </w:t>
            </w:r>
            <w:r w:rsidR="4D9C5FED" w:rsidRPr="4E25D8A4">
              <w:rPr>
                <w:sz w:val="24"/>
                <w:szCs w:val="24"/>
              </w:rPr>
              <w:t>do</w:t>
            </w:r>
            <w:r w:rsidRPr="738E05AA">
              <w:rPr>
                <w:sz w:val="24"/>
                <w:szCs w:val="24"/>
              </w:rPr>
              <w:t xml:space="preserve"> </w:t>
            </w:r>
            <w:r w:rsidRPr="01EE993F">
              <w:rPr>
                <w:sz w:val="24"/>
                <w:szCs w:val="24"/>
              </w:rPr>
              <w:t xml:space="preserve">terapeuta </w:t>
            </w:r>
            <w:r w:rsidR="4D9C5FED" w:rsidRPr="11AAF4D6">
              <w:rPr>
                <w:sz w:val="24"/>
                <w:szCs w:val="24"/>
              </w:rPr>
              <w:t>com</w:t>
            </w:r>
            <w:r w:rsidR="4D9C5FED" w:rsidRPr="4E25D8A4">
              <w:rPr>
                <w:sz w:val="24"/>
                <w:szCs w:val="24"/>
              </w:rPr>
              <w:t xml:space="preserve"> o </w:t>
            </w:r>
            <w:r w:rsidRPr="2540AF46">
              <w:rPr>
                <w:sz w:val="24"/>
                <w:szCs w:val="24"/>
              </w:rPr>
              <w:t>paciente</w:t>
            </w:r>
            <w:r w:rsidRPr="738E05AA">
              <w:rPr>
                <w:sz w:val="24"/>
                <w:szCs w:val="24"/>
              </w:rPr>
              <w:t xml:space="preserve"> </w:t>
            </w:r>
          </w:p>
          <w:p w14:paraId="4802B1E9" w14:textId="00D8938F" w:rsidR="2982DD78" w:rsidRDefault="2982DD78" w:rsidP="2982DD78">
            <w:pPr>
              <w:rPr>
                <w:sz w:val="24"/>
                <w:szCs w:val="24"/>
              </w:rPr>
            </w:pPr>
          </w:p>
          <w:p w14:paraId="3A6D3D0F" w14:textId="1AB48B1A" w:rsidR="00880239" w:rsidRDefault="28A02386" w:rsidP="456DC123">
            <w:pPr>
              <w:rPr>
                <w:sz w:val="24"/>
                <w:szCs w:val="24"/>
              </w:rPr>
            </w:pPr>
            <w:r w:rsidRPr="456DC123">
              <w:rPr>
                <w:sz w:val="24"/>
                <w:szCs w:val="24"/>
              </w:rPr>
              <w:t>- Aplicativo mobile</w:t>
            </w:r>
          </w:p>
          <w:p w14:paraId="5F1EBF48" w14:textId="77777777" w:rsidR="00BD6976" w:rsidRDefault="00BD6976" w:rsidP="456DC123">
            <w:pPr>
              <w:rPr>
                <w:sz w:val="24"/>
                <w:szCs w:val="24"/>
              </w:rPr>
            </w:pPr>
          </w:p>
          <w:p w14:paraId="5C7204A5" w14:textId="1AE5E409" w:rsidR="00BD6976" w:rsidRDefault="00BD6976" w:rsidP="456DC1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Sistema SaaS</w:t>
            </w:r>
          </w:p>
          <w:p w14:paraId="677F0A82" w14:textId="77777777" w:rsidR="00530184" w:rsidRDefault="00530184" w:rsidP="456DC123">
            <w:pPr>
              <w:rPr>
                <w:sz w:val="24"/>
                <w:szCs w:val="24"/>
              </w:rPr>
            </w:pPr>
          </w:p>
          <w:p w14:paraId="49196FFB" w14:textId="7EFE69B2" w:rsidR="00530184" w:rsidRPr="00F76475" w:rsidRDefault="00530184" w:rsidP="456DC1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Sistema para consultórios </w:t>
            </w:r>
            <w:r w:rsidR="00A06FC8">
              <w:rPr>
                <w:sz w:val="24"/>
                <w:szCs w:val="24"/>
              </w:rPr>
              <w:t>físicos e remotos.</w:t>
            </w:r>
          </w:p>
          <w:p w14:paraId="63220199" w14:textId="17D45CCF" w:rsidR="00880239" w:rsidRPr="00F76475" w:rsidRDefault="00880239" w:rsidP="00F97D52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06FC5DE0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 xml:space="preserve">Não </w:t>
            </w:r>
            <w:r w:rsidRPr="4371D938">
              <w:rPr>
                <w:b/>
                <w:bCs/>
                <w:sz w:val="24"/>
                <w:szCs w:val="24"/>
              </w:rPr>
              <w:t>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FA426DA" w14:textId="34428783" w:rsidR="00130C93" w:rsidRPr="00F76475" w:rsidRDefault="009656F7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Aplicativo de </w:t>
            </w:r>
            <w:r w:rsidRPr="49246DE0">
              <w:rPr>
                <w:sz w:val="24"/>
                <w:szCs w:val="24"/>
              </w:rPr>
              <w:t>consultas</w:t>
            </w:r>
            <w:r w:rsidR="2D147FF7" w:rsidRPr="5C72FBBA">
              <w:rPr>
                <w:sz w:val="24"/>
                <w:szCs w:val="24"/>
              </w:rPr>
              <w:t xml:space="preserve"> </w:t>
            </w:r>
            <w:r w:rsidR="2D147FF7" w:rsidRPr="46AE34BF">
              <w:rPr>
                <w:sz w:val="24"/>
                <w:szCs w:val="24"/>
              </w:rPr>
              <w:t>online</w:t>
            </w:r>
            <w:r w:rsidR="008A5865">
              <w:rPr>
                <w:sz w:val="24"/>
                <w:szCs w:val="24"/>
              </w:rPr>
              <w:t>.</w:t>
            </w:r>
          </w:p>
          <w:p w14:paraId="0242BF3F" w14:textId="0A656DD2" w:rsidR="0010663D" w:rsidRPr="00F76475" w:rsidRDefault="0010663D" w:rsidP="79F3943B">
            <w:pPr>
              <w:rPr>
                <w:sz w:val="24"/>
                <w:szCs w:val="24"/>
              </w:rPr>
            </w:pPr>
          </w:p>
          <w:p w14:paraId="51997560" w14:textId="79EEF653" w:rsidR="0010663D" w:rsidRPr="00F76475" w:rsidRDefault="3B672BFA" w:rsidP="19B279EB">
            <w:pPr>
              <w:rPr>
                <w:sz w:val="24"/>
                <w:szCs w:val="24"/>
              </w:rPr>
            </w:pPr>
            <w:r w:rsidRPr="3B672BFA">
              <w:rPr>
                <w:sz w:val="24"/>
                <w:szCs w:val="24"/>
              </w:rPr>
              <w:t xml:space="preserve">- </w:t>
            </w:r>
            <w:r w:rsidR="009B7171">
              <w:rPr>
                <w:sz w:val="24"/>
                <w:szCs w:val="24"/>
              </w:rPr>
              <w:t xml:space="preserve">Plataforma </w:t>
            </w:r>
            <w:r w:rsidR="0024066F">
              <w:rPr>
                <w:sz w:val="24"/>
                <w:szCs w:val="24"/>
              </w:rPr>
              <w:t>para encontrar</w:t>
            </w:r>
            <w:r w:rsidR="009B7171">
              <w:rPr>
                <w:sz w:val="24"/>
                <w:szCs w:val="24"/>
              </w:rPr>
              <w:t xml:space="preserve"> </w:t>
            </w:r>
            <w:r w:rsidR="00FD6EC8">
              <w:rPr>
                <w:sz w:val="24"/>
                <w:szCs w:val="24"/>
              </w:rPr>
              <w:t>psicólogos e psiquiatras</w:t>
            </w:r>
            <w:r w:rsidR="008A5865">
              <w:rPr>
                <w:sz w:val="24"/>
                <w:szCs w:val="24"/>
              </w:rPr>
              <w:t>.</w:t>
            </w:r>
          </w:p>
          <w:p w14:paraId="6C26EB86" w14:textId="77777777" w:rsidR="0010663D" w:rsidRDefault="0010663D" w:rsidP="3B672BFA">
            <w:pPr>
              <w:rPr>
                <w:sz w:val="24"/>
                <w:szCs w:val="24"/>
              </w:rPr>
            </w:pPr>
          </w:p>
          <w:p w14:paraId="24428356" w14:textId="42085F9D" w:rsidR="00FD6EC8" w:rsidRPr="00F76475" w:rsidRDefault="5B7D3DE8" w:rsidP="03A5BD0C">
            <w:pPr>
              <w:rPr>
                <w:sz w:val="24"/>
                <w:szCs w:val="24"/>
              </w:rPr>
            </w:pPr>
            <w:r w:rsidRPr="5F0B1311">
              <w:rPr>
                <w:sz w:val="24"/>
                <w:szCs w:val="24"/>
              </w:rPr>
              <w:t xml:space="preserve">- Aplicativo para </w:t>
            </w:r>
            <w:r w:rsidRPr="174EAB8C">
              <w:rPr>
                <w:sz w:val="24"/>
                <w:szCs w:val="24"/>
              </w:rPr>
              <w:t xml:space="preserve">educação </w:t>
            </w:r>
            <w:proofErr w:type="spellStart"/>
            <w:proofErr w:type="gramStart"/>
            <w:r w:rsidR="009F7192" w:rsidRPr="174EAB8C">
              <w:rPr>
                <w:sz w:val="24"/>
                <w:szCs w:val="24"/>
              </w:rPr>
              <w:t>sócio</w:t>
            </w:r>
            <w:r w:rsidRPr="174EAB8C">
              <w:rPr>
                <w:sz w:val="24"/>
                <w:szCs w:val="24"/>
              </w:rPr>
              <w:t>-</w:t>
            </w:r>
            <w:r w:rsidRPr="24DBFA98">
              <w:rPr>
                <w:sz w:val="24"/>
                <w:szCs w:val="24"/>
              </w:rPr>
              <w:t>emocional</w:t>
            </w:r>
            <w:proofErr w:type="spellEnd"/>
            <w:proofErr w:type="gramEnd"/>
          </w:p>
          <w:p w14:paraId="3BED1F9A" w14:textId="22BDABB1" w:rsidR="00FD6EC8" w:rsidRPr="00F76475" w:rsidRDefault="00FD6EC8" w:rsidP="355866A7">
            <w:pPr>
              <w:rPr>
                <w:sz w:val="24"/>
                <w:szCs w:val="24"/>
              </w:rPr>
            </w:pPr>
          </w:p>
          <w:p w14:paraId="2AA44012" w14:textId="22BDABB1" w:rsidR="00FD6EC8" w:rsidRPr="00F76475" w:rsidRDefault="00FD6EC8" w:rsidP="3B672BFA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485D529B" w14:textId="5BF47432" w:rsidR="00B34100" w:rsidRDefault="00B34100" w:rsidP="00B34100">
            <w:pPr>
              <w:rPr>
                <w:sz w:val="24"/>
                <w:szCs w:val="24"/>
              </w:rPr>
            </w:pPr>
            <w:r w:rsidRPr="49E2E124">
              <w:rPr>
                <w:sz w:val="24"/>
                <w:szCs w:val="24"/>
              </w:rPr>
              <w:t>- Agenda do terapeuta</w:t>
            </w:r>
            <w:r w:rsidRPr="38585AD5">
              <w:rPr>
                <w:sz w:val="24"/>
                <w:szCs w:val="24"/>
              </w:rPr>
              <w:t xml:space="preserve">/controle de consultas </w:t>
            </w:r>
            <w:r w:rsidRPr="7EFC86E3">
              <w:rPr>
                <w:sz w:val="24"/>
                <w:szCs w:val="24"/>
              </w:rPr>
              <w:t>marcadas</w:t>
            </w:r>
            <w:r w:rsidR="00DA0FC0">
              <w:rPr>
                <w:sz w:val="24"/>
                <w:szCs w:val="24"/>
              </w:rPr>
              <w:t>.</w:t>
            </w:r>
          </w:p>
          <w:p w14:paraId="6B85B22B" w14:textId="77777777" w:rsidR="0004770D" w:rsidRDefault="0004770D" w:rsidP="00B34100">
            <w:pPr>
              <w:rPr>
                <w:sz w:val="24"/>
                <w:szCs w:val="24"/>
              </w:rPr>
            </w:pPr>
          </w:p>
          <w:p w14:paraId="55A908B1" w14:textId="1AD1BEB0" w:rsidR="0004770D" w:rsidRDefault="0004770D" w:rsidP="5B6DFDF0">
            <w:pPr>
              <w:rPr>
                <w:sz w:val="24"/>
                <w:szCs w:val="24"/>
              </w:rPr>
            </w:pPr>
            <w:r w:rsidRPr="5B6DFDF0">
              <w:rPr>
                <w:sz w:val="24"/>
                <w:szCs w:val="24"/>
              </w:rPr>
              <w:t xml:space="preserve">- </w:t>
            </w:r>
            <w:r w:rsidR="00F97D52">
              <w:rPr>
                <w:sz w:val="24"/>
                <w:szCs w:val="24"/>
              </w:rPr>
              <w:t>R</w:t>
            </w:r>
            <w:r w:rsidR="00BD3B4E">
              <w:rPr>
                <w:sz w:val="24"/>
                <w:szCs w:val="24"/>
              </w:rPr>
              <w:t>egistr</w:t>
            </w:r>
            <w:r w:rsidR="00F97D52">
              <w:rPr>
                <w:sz w:val="24"/>
                <w:szCs w:val="24"/>
              </w:rPr>
              <w:t>o do</w:t>
            </w:r>
            <w:r w:rsidR="00BD3B4E" w:rsidRPr="28A02386">
              <w:rPr>
                <w:sz w:val="24"/>
                <w:szCs w:val="24"/>
              </w:rPr>
              <w:t xml:space="preserve"> progresso</w:t>
            </w:r>
            <w:r w:rsidR="0058322E">
              <w:rPr>
                <w:sz w:val="24"/>
                <w:szCs w:val="24"/>
              </w:rPr>
              <w:t xml:space="preserve"> do </w:t>
            </w:r>
            <w:r w:rsidR="00BD3B4E" w:rsidRPr="3C744920">
              <w:rPr>
                <w:sz w:val="24"/>
                <w:szCs w:val="24"/>
              </w:rPr>
              <w:t>tratamento</w:t>
            </w:r>
          </w:p>
          <w:p w14:paraId="4284DE0D" w14:textId="5378A0BF" w:rsidR="0004770D" w:rsidRDefault="0004770D" w:rsidP="00B34100">
            <w:pPr>
              <w:rPr>
                <w:sz w:val="24"/>
                <w:szCs w:val="24"/>
              </w:rPr>
            </w:pPr>
          </w:p>
          <w:p w14:paraId="75ED62D6" w14:textId="009DD100" w:rsidR="0094014C" w:rsidRDefault="007E5B36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="004F4AEE">
              <w:rPr>
                <w:sz w:val="24"/>
                <w:szCs w:val="24"/>
              </w:rPr>
              <w:t xml:space="preserve">Marca e incentiva a fazer </w:t>
            </w:r>
            <w:r w:rsidR="00B54CBA">
              <w:rPr>
                <w:sz w:val="24"/>
                <w:szCs w:val="24"/>
              </w:rPr>
              <w:t xml:space="preserve">as tarefas </w:t>
            </w:r>
            <w:r w:rsidR="008D140D">
              <w:rPr>
                <w:sz w:val="24"/>
                <w:szCs w:val="24"/>
              </w:rPr>
              <w:t>indicadas pelo terapeuta</w:t>
            </w:r>
          </w:p>
          <w:p w14:paraId="48A60DA1" w14:textId="77777777" w:rsidR="007E5B36" w:rsidRDefault="007E5B36" w:rsidP="0094014C">
            <w:pPr>
              <w:rPr>
                <w:sz w:val="24"/>
                <w:szCs w:val="24"/>
              </w:rPr>
            </w:pPr>
          </w:p>
          <w:p w14:paraId="491C1502" w14:textId="76371410" w:rsidR="00587D17" w:rsidRDefault="00587D17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Incentiva </w:t>
            </w:r>
            <w:r w:rsidR="00B80644">
              <w:rPr>
                <w:sz w:val="24"/>
                <w:szCs w:val="24"/>
              </w:rPr>
              <w:t>a continuar participando das sessões</w:t>
            </w:r>
          </w:p>
          <w:p w14:paraId="3BAB8353" w14:textId="45FC2A3E" w:rsidR="00587D17" w:rsidRPr="00F76475" w:rsidRDefault="00587D17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7A2F22EC" w14:textId="559DD2DE" w:rsidR="00130C93" w:rsidRDefault="00130C93" w:rsidP="0094014C">
            <w:pPr>
              <w:rPr>
                <w:sz w:val="24"/>
                <w:szCs w:val="24"/>
              </w:rPr>
            </w:pPr>
          </w:p>
          <w:p w14:paraId="4D5A49A3" w14:textId="5A5F06C4" w:rsidR="002D1A9A" w:rsidRDefault="002D1A9A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Grava </w:t>
            </w:r>
            <w:r w:rsidR="00CD20EF">
              <w:rPr>
                <w:sz w:val="24"/>
                <w:szCs w:val="24"/>
              </w:rPr>
              <w:t xml:space="preserve">a sessão </w:t>
            </w:r>
            <w:r w:rsidR="00694144">
              <w:rPr>
                <w:sz w:val="24"/>
                <w:szCs w:val="24"/>
              </w:rPr>
              <w:t>de atendimento</w:t>
            </w:r>
          </w:p>
          <w:p w14:paraId="53DF22ED" w14:textId="77777777" w:rsidR="00694144" w:rsidRDefault="00694144" w:rsidP="0094014C">
            <w:pPr>
              <w:rPr>
                <w:sz w:val="24"/>
                <w:szCs w:val="24"/>
              </w:rPr>
            </w:pPr>
          </w:p>
          <w:p w14:paraId="1F073669" w14:textId="5744238F" w:rsidR="00694144" w:rsidRPr="00F76475" w:rsidRDefault="00694144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Realiza o atendimento</w:t>
            </w:r>
          </w:p>
          <w:p w14:paraId="60926A01" w14:textId="22BDABB1" w:rsidR="0010663D" w:rsidRDefault="0010663D" w:rsidP="0094014C">
            <w:pPr>
              <w:rPr>
                <w:sz w:val="24"/>
                <w:szCs w:val="24"/>
              </w:rPr>
            </w:pPr>
          </w:p>
          <w:p w14:paraId="2F2EEEFA" w14:textId="77777777" w:rsidR="004B456B" w:rsidRDefault="00926A5F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="004B456B">
              <w:rPr>
                <w:sz w:val="24"/>
                <w:szCs w:val="24"/>
              </w:rPr>
              <w:t>Sessões de vídeo</w:t>
            </w:r>
          </w:p>
          <w:p w14:paraId="335B7DEE" w14:textId="77777777" w:rsidR="00F04B21" w:rsidRDefault="00F04B21" w:rsidP="0094014C">
            <w:pPr>
              <w:rPr>
                <w:sz w:val="24"/>
                <w:szCs w:val="24"/>
              </w:rPr>
            </w:pPr>
          </w:p>
          <w:p w14:paraId="3DD9ECAE" w14:textId="3A05FB37" w:rsidR="00F04B21" w:rsidRPr="00F76475" w:rsidRDefault="00F04B21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="00040A7D">
              <w:rPr>
                <w:sz w:val="24"/>
                <w:szCs w:val="24"/>
              </w:rPr>
              <w:t>Realiza o controle financeiro</w:t>
            </w:r>
          </w:p>
        </w:tc>
      </w:tr>
    </w:tbl>
    <w:p w14:paraId="4969B506" w14:textId="36088F4D" w:rsidR="0094014C" w:rsidRDefault="0010663D" w:rsidP="00F76475">
      <w:pPr>
        <w:pStyle w:val="Caption"/>
        <w:spacing w:before="120"/>
      </w:pPr>
      <w:bookmarkStart w:id="7" w:name="_Toc96283778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7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Heading1"/>
      </w:pPr>
      <w:bookmarkStart w:id="8" w:name="_Toc96283770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8"/>
    </w:p>
    <w:p w14:paraId="68F7A937" w14:textId="77777777" w:rsidR="00F76475" w:rsidRDefault="00F76475" w:rsidP="00CD4B44"/>
    <w:tbl>
      <w:tblPr>
        <w:tblStyle w:val="TableGrid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5BA694F3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F53FF1">
            <w:pPr>
              <w:rPr>
                <w:b/>
                <w:bCs/>
                <w:sz w:val="24"/>
                <w:szCs w:val="24"/>
              </w:rPr>
            </w:pPr>
            <w:bookmarkStart w:id="9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5BA694F3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6D0B791B" w:rsidR="005B22A9" w:rsidRPr="00F76475" w:rsidRDefault="005B22A9" w:rsidP="00F53FF1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007AFA">
              <w:rPr>
                <w:sz w:val="24"/>
                <w:szCs w:val="24"/>
              </w:rPr>
              <w:t xml:space="preserve"> </w:t>
            </w:r>
            <w:proofErr w:type="spellStart"/>
            <w:r w:rsidR="00007AFA">
              <w:rPr>
                <w:sz w:val="24"/>
                <w:szCs w:val="24"/>
              </w:rPr>
              <w:t>PsiqueEleve</w:t>
            </w:r>
            <w:proofErr w:type="spellEnd"/>
          </w:p>
        </w:tc>
      </w:tr>
      <w:tr w:rsidR="00EA0C41" w:rsidRPr="00F76475" w14:paraId="53765092" w14:textId="77777777" w:rsidTr="5BA694F3">
        <w:tc>
          <w:tcPr>
            <w:tcW w:w="2694" w:type="dxa"/>
            <w:vAlign w:val="center"/>
          </w:tcPr>
          <w:p w14:paraId="67D3B850" w14:textId="5CCB6C2D" w:rsidR="00EA0C41" w:rsidRPr="00F76475" w:rsidRDefault="008B4E93" w:rsidP="00F53FF1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17E6E6AE" w14:textId="77777777" w:rsidR="00EA0C41" w:rsidRPr="00F76475" w:rsidRDefault="00EA0C41" w:rsidP="00F53FF1">
            <w:pPr>
              <w:rPr>
                <w:sz w:val="24"/>
                <w:szCs w:val="24"/>
              </w:rPr>
            </w:pPr>
          </w:p>
          <w:p w14:paraId="64A8E5FD" w14:textId="10B6A255" w:rsidR="00EA765B" w:rsidRPr="00F76475" w:rsidRDefault="00D13314" w:rsidP="00F53FF1">
            <w:pPr>
              <w:rPr>
                <w:sz w:val="24"/>
                <w:szCs w:val="24"/>
              </w:rPr>
            </w:pPr>
            <w:r w:rsidRPr="5422B8FD">
              <w:rPr>
                <w:sz w:val="24"/>
                <w:szCs w:val="24"/>
              </w:rPr>
              <w:t>-</w:t>
            </w:r>
            <w:r w:rsidR="00774DF2">
              <w:rPr>
                <w:sz w:val="24"/>
                <w:szCs w:val="24"/>
              </w:rPr>
              <w:t xml:space="preserve"> </w:t>
            </w:r>
            <w:r w:rsidRPr="3E18FB13">
              <w:rPr>
                <w:sz w:val="24"/>
                <w:szCs w:val="24"/>
              </w:rPr>
              <w:t xml:space="preserve">Terapeutas que realizam o atendimento online ou </w:t>
            </w:r>
            <w:r w:rsidRPr="5422B8FD">
              <w:rPr>
                <w:sz w:val="24"/>
                <w:szCs w:val="24"/>
              </w:rPr>
              <w:t>presencial</w:t>
            </w:r>
          </w:p>
          <w:p w14:paraId="21584C5D" w14:textId="4CDC0B0C" w:rsidR="007E2392" w:rsidRPr="00F76475" w:rsidRDefault="007E2392" w:rsidP="00F53FF1">
            <w:pPr>
              <w:rPr>
                <w:sz w:val="24"/>
                <w:szCs w:val="24"/>
              </w:rPr>
            </w:pPr>
          </w:p>
        </w:tc>
      </w:tr>
      <w:tr w:rsidR="00EA0C41" w:rsidRPr="00F76475" w14:paraId="47E770DC" w14:textId="77777777" w:rsidTr="5BA694F3">
        <w:tc>
          <w:tcPr>
            <w:tcW w:w="2694" w:type="dxa"/>
            <w:vAlign w:val="center"/>
          </w:tcPr>
          <w:p w14:paraId="1AFE2EC0" w14:textId="4083BC55" w:rsidR="00EA0C41" w:rsidRPr="00F76475" w:rsidRDefault="008B4E93" w:rsidP="00F53FF1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1257777B" w14:textId="6B7CB54B" w:rsidR="00EA0C41" w:rsidRPr="00F76475" w:rsidRDefault="00EA0C41" w:rsidP="00F53FF1">
            <w:pPr>
              <w:rPr>
                <w:sz w:val="24"/>
                <w:szCs w:val="24"/>
              </w:rPr>
            </w:pPr>
          </w:p>
          <w:p w14:paraId="0DB98305" w14:textId="497E5C0A" w:rsidR="022C64DE" w:rsidRDefault="5CE41ECA" w:rsidP="022C64DE">
            <w:pPr>
              <w:rPr>
                <w:sz w:val="24"/>
                <w:szCs w:val="24"/>
              </w:rPr>
            </w:pPr>
            <w:r w:rsidRPr="5CE41ECA">
              <w:rPr>
                <w:sz w:val="24"/>
                <w:szCs w:val="24"/>
              </w:rPr>
              <w:t>-</w:t>
            </w:r>
            <w:r w:rsidR="00774DF2">
              <w:rPr>
                <w:sz w:val="24"/>
                <w:szCs w:val="24"/>
              </w:rPr>
              <w:t xml:space="preserve"> </w:t>
            </w:r>
            <w:r w:rsidR="74E40CC0" w:rsidRPr="74E40CC0">
              <w:rPr>
                <w:sz w:val="24"/>
                <w:szCs w:val="24"/>
              </w:rPr>
              <w:t>Uma plataforma</w:t>
            </w:r>
            <w:r w:rsidR="022C64DE" w:rsidRPr="022C64DE">
              <w:rPr>
                <w:sz w:val="24"/>
                <w:szCs w:val="24"/>
              </w:rPr>
              <w:t xml:space="preserve"> para o profissional </w:t>
            </w:r>
            <w:r w:rsidR="022C64DE" w:rsidRPr="772E774F">
              <w:rPr>
                <w:sz w:val="24"/>
                <w:szCs w:val="24"/>
              </w:rPr>
              <w:t xml:space="preserve">no ramo da </w:t>
            </w:r>
            <w:r w:rsidR="022C64DE" w:rsidRPr="022C64DE">
              <w:rPr>
                <w:sz w:val="24"/>
                <w:szCs w:val="24"/>
              </w:rPr>
              <w:t xml:space="preserve">terapia </w:t>
            </w:r>
            <w:r w:rsidR="022C64DE" w:rsidRPr="029CF889">
              <w:rPr>
                <w:sz w:val="24"/>
                <w:szCs w:val="24"/>
              </w:rPr>
              <w:t xml:space="preserve">que possibilita </w:t>
            </w:r>
            <w:r w:rsidR="022C64DE" w:rsidRPr="3BB85E7A">
              <w:rPr>
                <w:sz w:val="24"/>
                <w:szCs w:val="24"/>
              </w:rPr>
              <w:t xml:space="preserve">realizar o acompanhamento dos </w:t>
            </w:r>
            <w:r w:rsidR="022C64DE" w:rsidRPr="18664873">
              <w:rPr>
                <w:sz w:val="24"/>
                <w:szCs w:val="24"/>
              </w:rPr>
              <w:t>pacientes</w:t>
            </w:r>
            <w:r w:rsidR="022C64DE" w:rsidRPr="5C58D026">
              <w:rPr>
                <w:sz w:val="24"/>
                <w:szCs w:val="24"/>
              </w:rPr>
              <w:t xml:space="preserve"> e agendamento de </w:t>
            </w:r>
            <w:r w:rsidR="022C64DE" w:rsidRPr="3906BA1F">
              <w:rPr>
                <w:sz w:val="24"/>
                <w:szCs w:val="24"/>
              </w:rPr>
              <w:t>consultas</w:t>
            </w:r>
            <w:r w:rsidR="022C64DE" w:rsidRPr="36FFE5B9">
              <w:rPr>
                <w:sz w:val="24"/>
                <w:szCs w:val="24"/>
              </w:rPr>
              <w:t>.</w:t>
            </w:r>
          </w:p>
          <w:p w14:paraId="47CE1423" w14:textId="102C6626" w:rsidR="00EA765B" w:rsidRPr="00F76475" w:rsidRDefault="00EA765B" w:rsidP="00F53FF1">
            <w:pPr>
              <w:rPr>
                <w:sz w:val="24"/>
                <w:szCs w:val="24"/>
              </w:rPr>
            </w:pPr>
          </w:p>
        </w:tc>
      </w:tr>
      <w:tr w:rsidR="008B4E93" w:rsidRPr="00F76475" w14:paraId="29DFD1E6" w14:textId="77777777" w:rsidTr="5BA694F3">
        <w:tc>
          <w:tcPr>
            <w:tcW w:w="2694" w:type="dxa"/>
            <w:vAlign w:val="center"/>
          </w:tcPr>
          <w:p w14:paraId="2466B633" w14:textId="43963820" w:rsidR="008B4E93" w:rsidRPr="00F76475" w:rsidRDefault="008B4E93" w:rsidP="00F53FF1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56B96248" w14:textId="77777777" w:rsidR="008B4E93" w:rsidRPr="00F76475" w:rsidRDefault="008B4E93" w:rsidP="00F53FF1">
            <w:pPr>
              <w:rPr>
                <w:sz w:val="24"/>
                <w:szCs w:val="24"/>
              </w:rPr>
            </w:pPr>
          </w:p>
          <w:p w14:paraId="4FBCFDB2" w14:textId="0716B73C" w:rsidR="42536E90" w:rsidRDefault="36FFE5B9" w:rsidP="42536E90">
            <w:pPr>
              <w:spacing w:line="259" w:lineRule="auto"/>
              <w:rPr>
                <w:sz w:val="24"/>
                <w:szCs w:val="24"/>
              </w:rPr>
            </w:pPr>
            <w:r w:rsidRPr="36FFE5B9">
              <w:rPr>
                <w:sz w:val="24"/>
                <w:szCs w:val="24"/>
              </w:rPr>
              <w:t>-</w:t>
            </w:r>
            <w:r w:rsidR="00774DF2">
              <w:rPr>
                <w:sz w:val="24"/>
                <w:szCs w:val="24"/>
              </w:rPr>
              <w:t xml:space="preserve"> </w:t>
            </w:r>
            <w:r w:rsidR="42536E90" w:rsidRPr="42536E90">
              <w:rPr>
                <w:sz w:val="24"/>
                <w:szCs w:val="24"/>
              </w:rPr>
              <w:t xml:space="preserve">Acompanhamento em </w:t>
            </w:r>
            <w:r w:rsidR="5391433B" w:rsidRPr="5391433B">
              <w:rPr>
                <w:sz w:val="24"/>
                <w:szCs w:val="24"/>
              </w:rPr>
              <w:t>tempo real</w:t>
            </w:r>
            <w:r w:rsidR="1F015889" w:rsidRPr="1F015889">
              <w:rPr>
                <w:sz w:val="24"/>
                <w:szCs w:val="24"/>
              </w:rPr>
              <w:t xml:space="preserve"> </w:t>
            </w:r>
            <w:r w:rsidR="7BAF4281" w:rsidRPr="7BAF4281">
              <w:rPr>
                <w:sz w:val="24"/>
                <w:szCs w:val="24"/>
              </w:rPr>
              <w:t>do progresso do paciente</w:t>
            </w:r>
            <w:r w:rsidR="392D9083" w:rsidRPr="392D9083">
              <w:rPr>
                <w:sz w:val="24"/>
                <w:szCs w:val="24"/>
              </w:rPr>
              <w:t xml:space="preserve"> </w:t>
            </w:r>
            <w:r w:rsidR="6F975219" w:rsidRPr="6F975219">
              <w:rPr>
                <w:sz w:val="24"/>
                <w:szCs w:val="24"/>
              </w:rPr>
              <w:t xml:space="preserve">de acordo com as </w:t>
            </w:r>
            <w:r w:rsidR="338E62BC" w:rsidRPr="338E62BC">
              <w:rPr>
                <w:sz w:val="24"/>
                <w:szCs w:val="24"/>
              </w:rPr>
              <w:t xml:space="preserve">instruções </w:t>
            </w:r>
            <w:r w:rsidR="040C300F" w:rsidRPr="040C300F">
              <w:rPr>
                <w:sz w:val="24"/>
                <w:szCs w:val="24"/>
              </w:rPr>
              <w:t>dadas pelo terapeuta.</w:t>
            </w:r>
            <w:r w:rsidR="5FA1DE90" w:rsidRPr="5FA1DE90">
              <w:rPr>
                <w:sz w:val="24"/>
                <w:szCs w:val="24"/>
              </w:rPr>
              <w:t xml:space="preserve"> </w:t>
            </w:r>
          </w:p>
          <w:p w14:paraId="13687867" w14:textId="0BF2E5A2" w:rsidR="007E2392" w:rsidRPr="00F76475" w:rsidRDefault="007E2392" w:rsidP="00F53FF1">
            <w:pPr>
              <w:rPr>
                <w:sz w:val="24"/>
                <w:szCs w:val="24"/>
              </w:rPr>
            </w:pPr>
          </w:p>
        </w:tc>
      </w:tr>
      <w:tr w:rsidR="008B4E93" w:rsidRPr="00F76475" w14:paraId="1F1FCE48" w14:textId="77777777" w:rsidTr="5BA694F3">
        <w:tc>
          <w:tcPr>
            <w:tcW w:w="2694" w:type="dxa"/>
            <w:vAlign w:val="center"/>
          </w:tcPr>
          <w:p w14:paraId="00EDFA10" w14:textId="5881F9C8" w:rsidR="008B4E93" w:rsidRPr="00F76475" w:rsidRDefault="00EA765B" w:rsidP="00F53FF1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094A8126" w14:textId="059E995A" w:rsidR="008B4E93" w:rsidRPr="00F76475" w:rsidRDefault="008B4E93" w:rsidP="00F53FF1">
            <w:pPr>
              <w:rPr>
                <w:sz w:val="24"/>
                <w:szCs w:val="24"/>
              </w:rPr>
            </w:pPr>
          </w:p>
          <w:p w14:paraId="776EA54F" w14:textId="0D802B14" w:rsidR="1A538FD5" w:rsidRDefault="36FFE5B9" w:rsidP="1A538FD5">
            <w:pPr>
              <w:spacing w:line="259" w:lineRule="auto"/>
              <w:rPr>
                <w:sz w:val="24"/>
                <w:szCs w:val="24"/>
              </w:rPr>
            </w:pPr>
            <w:r w:rsidRPr="36FFE5B9">
              <w:rPr>
                <w:sz w:val="24"/>
                <w:szCs w:val="24"/>
              </w:rPr>
              <w:t>-</w:t>
            </w:r>
            <w:r w:rsidR="00774DF2">
              <w:rPr>
                <w:sz w:val="24"/>
                <w:szCs w:val="24"/>
              </w:rPr>
              <w:t xml:space="preserve"> </w:t>
            </w:r>
            <w:r w:rsidR="1A538FD5" w:rsidRPr="1A538FD5">
              <w:rPr>
                <w:sz w:val="24"/>
                <w:szCs w:val="24"/>
              </w:rPr>
              <w:t>Uma plataforma que engaja o paciente através de notificações</w:t>
            </w:r>
            <w:r w:rsidR="49591E04" w:rsidRPr="49591E04">
              <w:rPr>
                <w:sz w:val="24"/>
                <w:szCs w:val="24"/>
              </w:rPr>
              <w:t xml:space="preserve"> sobre a consulta e seus </w:t>
            </w:r>
            <w:r w:rsidR="54C79F3D" w:rsidRPr="54C79F3D">
              <w:rPr>
                <w:sz w:val="24"/>
                <w:szCs w:val="24"/>
              </w:rPr>
              <w:t>compromissos com seu tratamento</w:t>
            </w:r>
          </w:p>
          <w:p w14:paraId="449EE764" w14:textId="20FC475D" w:rsidR="00EA765B" w:rsidRPr="00F76475" w:rsidRDefault="00EA765B" w:rsidP="00F53FF1">
            <w:pPr>
              <w:rPr>
                <w:sz w:val="24"/>
                <w:szCs w:val="24"/>
              </w:rPr>
            </w:pPr>
          </w:p>
        </w:tc>
      </w:tr>
      <w:tr w:rsidR="008B4E93" w:rsidRPr="00F76475" w14:paraId="79369F07" w14:textId="77777777" w:rsidTr="5BA694F3">
        <w:tc>
          <w:tcPr>
            <w:tcW w:w="2694" w:type="dxa"/>
            <w:vAlign w:val="center"/>
          </w:tcPr>
          <w:p w14:paraId="1A8A2763" w14:textId="72FFE429" w:rsidR="008B4E93" w:rsidRPr="00F76475" w:rsidRDefault="00EA765B" w:rsidP="00F53FF1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34F9D2ED" w14:textId="77777777" w:rsidR="008B4E93" w:rsidRPr="00F76475" w:rsidRDefault="008B4E93" w:rsidP="00F53FF1">
            <w:pPr>
              <w:rPr>
                <w:sz w:val="24"/>
                <w:szCs w:val="24"/>
              </w:rPr>
            </w:pPr>
          </w:p>
          <w:p w14:paraId="5C27DBF2" w14:textId="5EC912D4" w:rsidR="00EA765B" w:rsidRPr="00F76475" w:rsidRDefault="36FFE5B9" w:rsidP="00F53FF1">
            <w:pPr>
              <w:rPr>
                <w:sz w:val="24"/>
                <w:szCs w:val="24"/>
              </w:rPr>
            </w:pPr>
            <w:r w:rsidRPr="36FFE5B9">
              <w:rPr>
                <w:sz w:val="24"/>
                <w:szCs w:val="24"/>
              </w:rPr>
              <w:t>-</w:t>
            </w:r>
            <w:r w:rsidR="00774DF2">
              <w:rPr>
                <w:sz w:val="24"/>
                <w:szCs w:val="24"/>
              </w:rPr>
              <w:t xml:space="preserve"> </w:t>
            </w:r>
            <w:r w:rsidR="6863445D" w:rsidRPr="6863445D">
              <w:rPr>
                <w:sz w:val="24"/>
                <w:szCs w:val="24"/>
              </w:rPr>
              <w:t xml:space="preserve">Irá trazer um </w:t>
            </w:r>
            <w:r w:rsidR="00D47D96">
              <w:rPr>
                <w:sz w:val="24"/>
                <w:szCs w:val="24"/>
              </w:rPr>
              <w:t xml:space="preserve">tratamento mais efetivo, com um </w:t>
            </w:r>
            <w:r w:rsidR="6863445D" w:rsidRPr="6863445D">
              <w:rPr>
                <w:sz w:val="24"/>
                <w:szCs w:val="24"/>
              </w:rPr>
              <w:t xml:space="preserve">engajamento maior do paciente com o </w:t>
            </w:r>
            <w:r w:rsidR="5B1AEC40" w:rsidRPr="5B1AEC40">
              <w:rPr>
                <w:sz w:val="24"/>
                <w:szCs w:val="24"/>
              </w:rPr>
              <w:t>profissional da terapia e assim</w:t>
            </w:r>
            <w:r w:rsidR="00D47D96">
              <w:rPr>
                <w:sz w:val="24"/>
                <w:szCs w:val="24"/>
              </w:rPr>
              <w:t>,</w:t>
            </w:r>
            <w:r w:rsidR="5B1AEC40" w:rsidRPr="5B1AEC40">
              <w:rPr>
                <w:sz w:val="24"/>
                <w:szCs w:val="24"/>
              </w:rPr>
              <w:t xml:space="preserve"> </w:t>
            </w:r>
            <w:r w:rsidR="75ED6B40" w:rsidRPr="75ED6B40">
              <w:rPr>
                <w:sz w:val="24"/>
                <w:szCs w:val="24"/>
              </w:rPr>
              <w:t>diminui</w:t>
            </w:r>
            <w:r w:rsidR="00D47D96">
              <w:rPr>
                <w:sz w:val="24"/>
                <w:szCs w:val="24"/>
              </w:rPr>
              <w:t>ndo</w:t>
            </w:r>
            <w:r w:rsidR="75ED6B40" w:rsidRPr="75ED6B40">
              <w:rPr>
                <w:sz w:val="24"/>
                <w:szCs w:val="24"/>
              </w:rPr>
              <w:t xml:space="preserve"> a</w:t>
            </w:r>
            <w:r w:rsidR="5B1AEC40" w:rsidRPr="5B1AEC40">
              <w:rPr>
                <w:sz w:val="24"/>
                <w:szCs w:val="24"/>
              </w:rPr>
              <w:t xml:space="preserve"> taxa de </w:t>
            </w:r>
            <w:r w:rsidR="75ED6B40" w:rsidRPr="75ED6B40">
              <w:rPr>
                <w:sz w:val="24"/>
                <w:szCs w:val="24"/>
              </w:rPr>
              <w:t>desistência</w:t>
            </w:r>
            <w:r w:rsidR="00D47597">
              <w:rPr>
                <w:sz w:val="24"/>
                <w:szCs w:val="24"/>
              </w:rPr>
              <w:t>.</w:t>
            </w:r>
          </w:p>
          <w:p w14:paraId="4115B7BD" w14:textId="01094850" w:rsidR="007E2392" w:rsidRPr="00F76475" w:rsidRDefault="007E2392" w:rsidP="00F53FF1">
            <w:pPr>
              <w:rPr>
                <w:sz w:val="24"/>
                <w:szCs w:val="24"/>
              </w:rPr>
            </w:pPr>
          </w:p>
        </w:tc>
      </w:tr>
    </w:tbl>
    <w:p w14:paraId="69E829AE" w14:textId="6163C405" w:rsidR="007E2392" w:rsidRPr="0082138D" w:rsidRDefault="00AE1E85" w:rsidP="0082138D">
      <w:pPr>
        <w:pStyle w:val="Caption"/>
        <w:spacing w:before="120"/>
      </w:pPr>
      <w:bookmarkStart w:id="10" w:name="_Toc96283779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  <w:bookmarkEnd w:id="10"/>
    </w:p>
    <w:p w14:paraId="741901D9" w14:textId="77777777" w:rsidR="00E71084" w:rsidRDefault="00E71084">
      <w:pPr>
        <w:rPr>
          <w:rFonts w:asciiTheme="majorHAnsi" w:eastAsiaTheme="majorEastAsia" w:hAnsiTheme="majorHAnsi" w:cstheme="majorBidi"/>
          <w:sz w:val="32"/>
          <w:szCs w:val="32"/>
        </w:rPr>
      </w:pPr>
      <w:bookmarkStart w:id="11" w:name="_Toc96283771"/>
      <w:r>
        <w:br w:type="page"/>
      </w:r>
    </w:p>
    <w:p w14:paraId="38D0D20C" w14:textId="09754D09" w:rsidR="00A61B27" w:rsidRDefault="00017559" w:rsidP="00BF3A32">
      <w:pPr>
        <w:pStyle w:val="Heading1"/>
      </w:pPr>
      <w:r>
        <w:lastRenderedPageBreak/>
        <w:t>ARTEFATO</w:t>
      </w:r>
      <w:r w:rsidR="00F76475">
        <w:t xml:space="preserve"> 4:</w:t>
      </w:r>
      <w:r>
        <w:t xml:space="preserve"> </w:t>
      </w:r>
      <w:proofErr w:type="spellStart"/>
      <w:r>
        <w:t>C</w:t>
      </w:r>
      <w:r w:rsidR="00F76475">
        <w:t>anvas</w:t>
      </w:r>
      <w:proofErr w:type="spellEnd"/>
      <w:r w:rsidR="000677B2">
        <w:t xml:space="preserve"> PBB</w:t>
      </w:r>
      <w:bookmarkStart w:id="12" w:name="_Ref95112547"/>
      <w:bookmarkEnd w:id="11"/>
    </w:p>
    <w:p w14:paraId="5F9AC349" w14:textId="77777777" w:rsidR="0077277A" w:rsidRDefault="0077277A" w:rsidP="00CD4B44"/>
    <w:p w14:paraId="49AA8551" w14:textId="650B10DB" w:rsidR="007C2471" w:rsidRDefault="00AD2989" w:rsidP="007C2471">
      <w:pPr>
        <w:keepNext/>
        <w:jc w:val="center"/>
      </w:pPr>
      <w:r>
        <w:rPr>
          <w:noProof/>
        </w:rPr>
        <w:drawing>
          <wp:inline distT="0" distB="0" distL="0" distR="0" wp14:anchorId="7492813D" wp14:editId="7052B5C0">
            <wp:extent cx="5400040" cy="4037330"/>
            <wp:effectExtent l="0" t="0" r="0" b="1270"/>
            <wp:docPr id="5" name="Picture 5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abl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037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C80A7" w14:textId="3D465E2A" w:rsidR="007C2471" w:rsidRPr="00E26E86" w:rsidRDefault="007C2471" w:rsidP="007C2471">
      <w:pPr>
        <w:pStyle w:val="Caption"/>
        <w:rPr>
          <w:lang w:val="en-US"/>
        </w:rPr>
      </w:pPr>
      <w:bookmarkStart w:id="13" w:name="_Toc96283780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E26E86">
        <w:rPr>
          <w:noProof/>
          <w:lang w:val="en-US"/>
        </w:rPr>
        <w:t>Fonte: AGUIAR, F. 2018.</w:t>
      </w:r>
      <w:bookmarkEnd w:id="13"/>
    </w:p>
    <w:p w14:paraId="52D69286" w14:textId="0CC01059" w:rsidR="007C2471" w:rsidRPr="00E26E86" w:rsidRDefault="007C2471" w:rsidP="0043409E">
      <w:pPr>
        <w:rPr>
          <w:lang w:val="en-US"/>
        </w:rPr>
      </w:pPr>
    </w:p>
    <w:p w14:paraId="3CD7B7DA" w14:textId="67B055DB" w:rsidR="00B257D8" w:rsidRPr="00E26E86" w:rsidRDefault="00B257D8">
      <w:pPr>
        <w:rPr>
          <w:lang w:val="en-US"/>
        </w:rPr>
      </w:pPr>
      <w:r w:rsidRPr="00E26E86">
        <w:rPr>
          <w:lang w:val="en-US"/>
        </w:rPr>
        <w:br w:type="page"/>
      </w:r>
      <w:r w:rsidR="00623B7B">
        <w:rPr>
          <w:noProof/>
          <w:lang w:val="en-US"/>
        </w:rPr>
        <w:lastRenderedPageBreak/>
        <w:drawing>
          <wp:inline distT="0" distB="0" distL="0" distR="0" wp14:anchorId="72DA9623" wp14:editId="7EF463F3">
            <wp:extent cx="5400040" cy="4272915"/>
            <wp:effectExtent l="0" t="0" r="0" b="0"/>
            <wp:docPr id="6" name="Picture 6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 with low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7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D78D4" w14:textId="77777777" w:rsidR="00623B7B" w:rsidRDefault="00623B7B">
      <w:pPr>
        <w:rPr>
          <w:rFonts w:asciiTheme="majorHAnsi" w:eastAsiaTheme="majorEastAsia" w:hAnsiTheme="majorHAnsi" w:cstheme="majorBidi"/>
          <w:sz w:val="32"/>
          <w:szCs w:val="32"/>
        </w:rPr>
      </w:pPr>
      <w:bookmarkStart w:id="14" w:name="_Toc96283772"/>
      <w:r>
        <w:br w:type="page"/>
      </w:r>
    </w:p>
    <w:p w14:paraId="18C9E9B6" w14:textId="3F5D7064" w:rsidR="00F76475" w:rsidRDefault="00F76475" w:rsidP="00F76475">
      <w:pPr>
        <w:pStyle w:val="Heading1"/>
      </w:pPr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4"/>
    </w:p>
    <w:p w14:paraId="53D076FC" w14:textId="77777777" w:rsidR="00CA45A3" w:rsidRDefault="00CA45A3" w:rsidP="00DD13EB"/>
    <w:tbl>
      <w:tblPr>
        <w:tblStyle w:val="TableGrid"/>
        <w:tblW w:w="7654" w:type="dxa"/>
        <w:tblInd w:w="421" w:type="dxa"/>
        <w:tblLook w:val="04A0" w:firstRow="1" w:lastRow="0" w:firstColumn="1" w:lastColumn="0" w:noHBand="0" w:noVBand="1"/>
      </w:tblPr>
      <w:tblGrid>
        <w:gridCol w:w="1313"/>
        <w:gridCol w:w="1118"/>
        <w:gridCol w:w="5223"/>
      </w:tblGrid>
      <w:tr w:rsidR="004F0339" w:rsidRPr="00821815" w14:paraId="36AE866E" w14:textId="77777777" w:rsidTr="00F53FF1">
        <w:trPr>
          <w:trHeight w:val="380"/>
        </w:trPr>
        <w:tc>
          <w:tcPr>
            <w:tcW w:w="7654" w:type="dxa"/>
            <w:gridSpan w:val="3"/>
            <w:vAlign w:val="center"/>
          </w:tcPr>
          <w:p w14:paraId="07893B24" w14:textId="2BE77F53" w:rsidR="004F0339" w:rsidRPr="00821815" w:rsidRDefault="004F0339" w:rsidP="00F53FF1">
            <w:pPr>
              <w:spacing w:before="60" w:after="60"/>
              <w:rPr>
                <w:b/>
                <w:bCs/>
              </w:rPr>
            </w:pPr>
            <w:bookmarkStart w:id="15" w:name="_Hlk96282481"/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="00F76475" w:rsidRPr="00821815" w14:paraId="69A46E8C" w14:textId="77777777" w:rsidTr="00F53FF1">
        <w:trPr>
          <w:trHeight w:val="380"/>
        </w:trPr>
        <w:tc>
          <w:tcPr>
            <w:tcW w:w="7654" w:type="dxa"/>
            <w:gridSpan w:val="3"/>
            <w:vAlign w:val="center"/>
          </w:tcPr>
          <w:p w14:paraId="4428BB40" w14:textId="79B6D87F" w:rsidR="00F76475" w:rsidRPr="00821815" w:rsidRDefault="00F76475" w:rsidP="00F53FF1">
            <w:pPr>
              <w:spacing w:before="60" w:after="60"/>
            </w:pPr>
            <w:bookmarkStart w:id="16" w:name="_Hlk96268510"/>
            <w:bookmarkEnd w:id="15"/>
            <w:r w:rsidRPr="00821815">
              <w:rPr>
                <w:b/>
                <w:bCs/>
              </w:rPr>
              <w:t>FEATURE PBI</w:t>
            </w:r>
            <w:r w:rsidRPr="00821815">
              <w:t xml:space="preserve">: </w:t>
            </w:r>
            <w:r w:rsidR="00855C08" w:rsidRPr="00855C08">
              <w:t>Cadastrar e autenticar</w:t>
            </w:r>
          </w:p>
        </w:tc>
      </w:tr>
      <w:tr w:rsidR="00C44832" w14:paraId="0F648674" w14:textId="77777777" w:rsidTr="003A799B">
        <w:tc>
          <w:tcPr>
            <w:tcW w:w="1313" w:type="dxa"/>
            <w:vMerge w:val="restart"/>
            <w:vAlign w:val="center"/>
          </w:tcPr>
          <w:p w14:paraId="6431EB11" w14:textId="77777777" w:rsidR="00C44832" w:rsidRDefault="00C44832" w:rsidP="00C44832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6A13CED4" w14:textId="4C06FECE" w:rsidR="00C44832" w:rsidRDefault="00C44832" w:rsidP="00C44832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>STORY 1</w:t>
            </w:r>
            <w:r w:rsidR="00E566ED">
              <w:rPr>
                <w:b/>
                <w:bCs/>
              </w:rPr>
              <w:t xml:space="preserve"> – </w:t>
            </w:r>
          </w:p>
          <w:p w14:paraId="4A51A3A6" w14:textId="2DE775DE" w:rsidR="00E566ED" w:rsidRPr="009E1688" w:rsidRDefault="00E566ED" w:rsidP="00C44832">
            <w:pPr>
              <w:spacing w:before="60" w:after="60"/>
              <w:rPr>
                <w:b/>
                <w:bCs/>
              </w:rPr>
            </w:pPr>
            <w:r w:rsidRPr="00E566ED">
              <w:rPr>
                <w:b/>
                <w:bCs/>
              </w:rPr>
              <w:t>Criar paciente</w:t>
            </w:r>
          </w:p>
          <w:p w14:paraId="14F28B30" w14:textId="77777777" w:rsidR="00C44832" w:rsidRDefault="00C44832" w:rsidP="00C44832">
            <w:pPr>
              <w:spacing w:before="60" w:after="60"/>
            </w:pPr>
          </w:p>
        </w:tc>
        <w:tc>
          <w:tcPr>
            <w:tcW w:w="6341" w:type="dxa"/>
            <w:gridSpan w:val="2"/>
          </w:tcPr>
          <w:p w14:paraId="6B5492B0" w14:textId="7E6AEAD3" w:rsidR="00C44832" w:rsidRPr="00E76D59" w:rsidRDefault="00C44832" w:rsidP="00C44832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0358C6">
              <w:t xml:space="preserve"> </w:t>
            </w:r>
            <w:r w:rsidR="002670BA">
              <w:t>Terapeuta</w:t>
            </w:r>
            <w:r w:rsidR="000D6BA1">
              <w:t>.</w:t>
            </w:r>
          </w:p>
          <w:p w14:paraId="268C4FFE" w14:textId="1C5B15B2" w:rsidR="00C44832" w:rsidRPr="00E76D59" w:rsidRDefault="00C44832" w:rsidP="00C44832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1769C5">
              <w:t>Criar um paciente</w:t>
            </w:r>
            <w:r w:rsidR="000D6BA1">
              <w:t>.</w:t>
            </w:r>
          </w:p>
          <w:p w14:paraId="158AF84E" w14:textId="1F70B846" w:rsidR="00C44832" w:rsidRPr="00E76D59" w:rsidRDefault="00AE1B70" w:rsidP="00AE1B70">
            <w:pPr>
              <w:spacing w:before="60" w:after="60"/>
            </w:pPr>
            <w:r>
              <w:rPr>
                <w:b/>
                <w:bCs/>
              </w:rPr>
              <w:t xml:space="preserve">   </w:t>
            </w:r>
            <w:r w:rsidR="00C44832" w:rsidRPr="004F21EF">
              <w:rPr>
                <w:b/>
                <w:bCs/>
              </w:rPr>
              <w:t>PARA</w:t>
            </w:r>
            <w:r w:rsidR="00C44832">
              <w:t xml:space="preserve">: </w:t>
            </w:r>
            <w:r w:rsidR="00AA7E10">
              <w:t>O cliente conseguir entrar na plataforma com seu usuário e poder acessar suas tarefas</w:t>
            </w:r>
            <w:r w:rsidR="00006528">
              <w:t>, feedbacks e consultas.</w:t>
            </w:r>
          </w:p>
        </w:tc>
      </w:tr>
      <w:tr w:rsidR="00F76475" w14:paraId="238B9988" w14:textId="77777777" w:rsidTr="0047445D">
        <w:tc>
          <w:tcPr>
            <w:tcW w:w="1313" w:type="dxa"/>
            <w:vMerge/>
            <w:vAlign w:val="center"/>
          </w:tcPr>
          <w:p w14:paraId="1E86D9DF" w14:textId="77777777" w:rsidR="00F76475" w:rsidRPr="009E1688" w:rsidRDefault="00F76475" w:rsidP="00F53FF1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36610FA9" w14:textId="77777777" w:rsidR="00F76475" w:rsidRDefault="00F76475" w:rsidP="00F53FF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4A2A375" w14:textId="77777777" w:rsidR="00F76475" w:rsidRDefault="00F76475" w:rsidP="00F53FF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2E6589E9" w14:textId="77777777" w:rsidR="00F76475" w:rsidRPr="004F21EF" w:rsidRDefault="00F76475" w:rsidP="00F53FF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223" w:type="dxa"/>
          </w:tcPr>
          <w:p w14:paraId="5CE45FDC" w14:textId="59793D5A" w:rsidR="00E25FEA" w:rsidRDefault="00F76475" w:rsidP="00F53FF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C8165D">
              <w:t xml:space="preserve">Possuo </w:t>
            </w:r>
            <w:r w:rsidR="00B7329E">
              <w:t>os dados do paciente</w:t>
            </w:r>
            <w:r w:rsidR="00BE09DB">
              <w:t>.</w:t>
            </w:r>
          </w:p>
          <w:p w14:paraId="29CEB57E" w14:textId="240365E6" w:rsidR="00F76475" w:rsidRPr="002063D9" w:rsidRDefault="00F76475" w:rsidP="00F53FF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 preciso</w:t>
            </w:r>
            <w:r w:rsidR="3A6D9F40">
              <w:t xml:space="preserve"> digitar</w:t>
            </w:r>
            <w:r w:rsidR="00C8165D">
              <w:t xml:space="preserve"> </w:t>
            </w:r>
            <w:r w:rsidR="3A6D9F40">
              <w:t>as informações</w:t>
            </w:r>
            <w:r w:rsidR="009A347C">
              <w:t xml:space="preserve"> e </w:t>
            </w:r>
            <w:r w:rsidR="586CE9DD">
              <w:t>registrar</w:t>
            </w:r>
            <w:r w:rsidR="366D7C14">
              <w:t xml:space="preserve"> ele</w:t>
            </w:r>
            <w:r w:rsidR="000D4865">
              <w:t xml:space="preserve"> no sistema</w:t>
            </w:r>
          </w:p>
          <w:p w14:paraId="7A15708C" w14:textId="76AC5635" w:rsidR="00F76475" w:rsidRPr="001137C6" w:rsidRDefault="00F76475" w:rsidP="00F53FF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E716B2">
              <w:t>O paciente é criado</w:t>
            </w:r>
            <w:r w:rsidR="007A195C">
              <w:t xml:space="preserve"> e é enviado para o e-mail cadastrado a senha gerada e suas instruções de acesso à plataforma.</w:t>
            </w:r>
          </w:p>
        </w:tc>
      </w:tr>
      <w:tr w:rsidR="0048213E" w:rsidRPr="00821815" w14:paraId="0E95CE23" w14:textId="77777777" w:rsidTr="003A799B">
        <w:tc>
          <w:tcPr>
            <w:tcW w:w="1313" w:type="dxa"/>
            <w:vMerge w:val="restart"/>
            <w:vAlign w:val="center"/>
          </w:tcPr>
          <w:p w14:paraId="08AA4BC3" w14:textId="77777777" w:rsidR="0048213E" w:rsidRDefault="0048213E" w:rsidP="004C4564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082924CD" w14:textId="1B8B49F0" w:rsidR="0048213E" w:rsidRDefault="0048213E" w:rsidP="004C4564">
            <w:pPr>
              <w:spacing w:before="60" w:after="60"/>
            </w:pPr>
            <w:r w:rsidRPr="009E1688">
              <w:rPr>
                <w:b/>
                <w:bCs/>
              </w:rPr>
              <w:t xml:space="preserve">STORY </w:t>
            </w:r>
            <w:r>
              <w:rPr>
                <w:b/>
                <w:bCs/>
              </w:rPr>
              <w:t xml:space="preserve">2 </w:t>
            </w:r>
            <w:r w:rsidR="00E566ED">
              <w:rPr>
                <w:b/>
                <w:bCs/>
              </w:rPr>
              <w:t xml:space="preserve">- </w:t>
            </w:r>
            <w:r w:rsidR="00E566ED" w:rsidRPr="00E566ED">
              <w:rPr>
                <w:b/>
                <w:bCs/>
              </w:rPr>
              <w:t>Criar responsável</w:t>
            </w:r>
          </w:p>
          <w:p w14:paraId="2D757F5A" w14:textId="77777777" w:rsidR="0048213E" w:rsidRPr="009E1688" w:rsidRDefault="0048213E" w:rsidP="004C4564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6341" w:type="dxa"/>
            <w:gridSpan w:val="2"/>
          </w:tcPr>
          <w:p w14:paraId="0FA35FFD" w14:textId="054DFFCD" w:rsidR="0048213E" w:rsidRDefault="0048213E" w:rsidP="004C4564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6E228F">
              <w:t>Terapeuta</w:t>
            </w:r>
            <w:r w:rsidR="000D6BA1">
              <w:t>.</w:t>
            </w:r>
          </w:p>
          <w:p w14:paraId="09A61A8C" w14:textId="6BE32D4E" w:rsidR="0048213E" w:rsidRPr="00821815" w:rsidRDefault="0048213E" w:rsidP="004C4564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6E228F">
              <w:t>Criar um responsável para o paciente</w:t>
            </w:r>
            <w:r w:rsidR="000D6BA1">
              <w:t>.</w:t>
            </w:r>
          </w:p>
          <w:p w14:paraId="445511B9" w14:textId="6CF3132C" w:rsidR="0048213E" w:rsidRPr="00821815" w:rsidRDefault="0048213E" w:rsidP="004C4564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0E4039">
              <w:t xml:space="preserve">O responsável conseguir entrar na plataforma com seu usuário </w:t>
            </w:r>
            <w:r w:rsidR="00157672">
              <w:t>e poder acompanhar</w:t>
            </w:r>
            <w:r w:rsidR="00B00BEE">
              <w:t xml:space="preserve"> o tutelado, </w:t>
            </w:r>
            <w:r w:rsidR="00FC4952">
              <w:t>verificando seu progresso, tarefas e feedbacks do terapeuta.</w:t>
            </w:r>
          </w:p>
        </w:tc>
      </w:tr>
      <w:tr w:rsidR="0048213E" w:rsidRPr="001137C6" w14:paraId="10A76DF7" w14:textId="77777777" w:rsidTr="0047445D">
        <w:tc>
          <w:tcPr>
            <w:tcW w:w="1313" w:type="dxa"/>
            <w:vMerge/>
          </w:tcPr>
          <w:p w14:paraId="2411C5B8" w14:textId="77777777" w:rsidR="0048213E" w:rsidRPr="009E1688" w:rsidRDefault="0048213E" w:rsidP="004C4564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58DAF5BD" w14:textId="77777777" w:rsidR="0048213E" w:rsidRDefault="0048213E" w:rsidP="004C4564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631241F4" w14:textId="77777777" w:rsidR="0048213E" w:rsidRDefault="0048213E" w:rsidP="004C4564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4E7915DE" w14:textId="77777777" w:rsidR="0048213E" w:rsidRPr="001F1DA2" w:rsidRDefault="0048213E" w:rsidP="004C4564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223" w:type="dxa"/>
          </w:tcPr>
          <w:p w14:paraId="697CDA88" w14:textId="430028F4" w:rsidR="00E3791D" w:rsidRDefault="00E3791D" w:rsidP="00E3791D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6D66AA">
              <w:t xml:space="preserve">Possuo </w:t>
            </w:r>
            <w:r w:rsidR="00501447">
              <w:t xml:space="preserve">o </w:t>
            </w:r>
            <w:r w:rsidR="00C916AE">
              <w:t>paciente tutelado</w:t>
            </w:r>
            <w:r w:rsidR="00C2053E">
              <w:t xml:space="preserve"> com conta criada e relacionado ao terapeuta</w:t>
            </w:r>
            <w:r w:rsidR="00B7329E">
              <w:t xml:space="preserve"> e os dados </w:t>
            </w:r>
            <w:r w:rsidR="000D4865">
              <w:t>do responsável</w:t>
            </w:r>
            <w:r>
              <w:t>.</w:t>
            </w:r>
          </w:p>
          <w:p w14:paraId="75D88871" w14:textId="4533B63D" w:rsidR="00E3791D" w:rsidRPr="002063D9" w:rsidRDefault="00E3791D" w:rsidP="00E3791D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0D4865">
              <w:t xml:space="preserve">É digitado </w:t>
            </w:r>
            <w:r w:rsidR="000D6BA1">
              <w:t xml:space="preserve">as informações do responsável </w:t>
            </w:r>
            <w:r w:rsidR="000D4865">
              <w:t>e registrado no sistema</w:t>
            </w:r>
            <w:r w:rsidR="000D6BA1">
              <w:t>.</w:t>
            </w:r>
          </w:p>
          <w:p w14:paraId="53FF9FEF" w14:textId="5B943ED0" w:rsidR="0048213E" w:rsidRPr="001137C6" w:rsidRDefault="00E3791D" w:rsidP="00E3791D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9D7122">
              <w:t>O responsável é criado e é enviado para o e-mail cadastrado a senha gerada e suas instruções de acesso à plataforma.</w:t>
            </w:r>
          </w:p>
        </w:tc>
      </w:tr>
      <w:tr w:rsidR="0048213E" w:rsidRPr="00821815" w14:paraId="4A6BC8C1" w14:textId="77777777" w:rsidTr="003A799B">
        <w:tc>
          <w:tcPr>
            <w:tcW w:w="1313" w:type="dxa"/>
            <w:vMerge w:val="restart"/>
            <w:vAlign w:val="center"/>
          </w:tcPr>
          <w:p w14:paraId="6ADE1EBB" w14:textId="77777777" w:rsidR="0048213E" w:rsidRDefault="0048213E" w:rsidP="004C4564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54B99FDC" w14:textId="688B1FB6" w:rsidR="0048213E" w:rsidRPr="00E566ED" w:rsidRDefault="0048213E" w:rsidP="004C4564">
            <w:pPr>
              <w:spacing w:before="60" w:after="60"/>
            </w:pPr>
            <w:r w:rsidRPr="009E1688">
              <w:rPr>
                <w:b/>
                <w:bCs/>
              </w:rPr>
              <w:t xml:space="preserve">STORY </w:t>
            </w:r>
            <w:r w:rsidR="00466306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</w:t>
            </w:r>
            <w:r w:rsidR="00E566ED">
              <w:rPr>
                <w:b/>
                <w:bCs/>
              </w:rPr>
              <w:t xml:space="preserve">- </w:t>
            </w:r>
            <w:r w:rsidR="00E566ED" w:rsidRPr="00E566ED">
              <w:rPr>
                <w:b/>
                <w:bCs/>
              </w:rPr>
              <w:t>Modificar dados dos usuários vinculados ao terapeuta</w:t>
            </w:r>
          </w:p>
        </w:tc>
        <w:tc>
          <w:tcPr>
            <w:tcW w:w="6341" w:type="dxa"/>
            <w:gridSpan w:val="2"/>
          </w:tcPr>
          <w:p w14:paraId="70369F9F" w14:textId="66BF90AB" w:rsidR="0048213E" w:rsidRDefault="2B83D1A2" w:rsidP="004C4564">
            <w:pPr>
              <w:spacing w:before="60" w:after="60"/>
              <w:ind w:left="134"/>
            </w:pPr>
            <w:r w:rsidRPr="16B9B1C2">
              <w:rPr>
                <w:b/>
                <w:bCs/>
              </w:rPr>
              <w:t>COMO</w:t>
            </w:r>
            <w:r>
              <w:t xml:space="preserve">: </w:t>
            </w:r>
            <w:r w:rsidR="479DC9B6">
              <w:t>Terapeuta</w:t>
            </w:r>
            <w:r w:rsidR="000D6BA1">
              <w:t>.</w:t>
            </w:r>
          </w:p>
          <w:p w14:paraId="7A969BC2" w14:textId="6F2D6CE9" w:rsidR="0048213E" w:rsidRPr="00821815" w:rsidRDefault="0048213E" w:rsidP="004C4564">
            <w:pPr>
              <w:spacing w:before="60" w:after="60"/>
              <w:ind w:left="134"/>
            </w:pPr>
            <w:r w:rsidRPr="1EF8AE84">
              <w:rPr>
                <w:b/>
                <w:bCs/>
              </w:rPr>
              <w:t>POSSO</w:t>
            </w:r>
            <w:r>
              <w:t>: Modificar os dados dos usuários vinculados a mim.</w:t>
            </w:r>
          </w:p>
          <w:p w14:paraId="7EE24B32" w14:textId="2191850B" w:rsidR="0048213E" w:rsidRPr="00821815" w:rsidRDefault="0048213E" w:rsidP="004C4564">
            <w:pPr>
              <w:spacing w:before="60" w:after="60"/>
              <w:ind w:left="134"/>
            </w:pPr>
            <w:r w:rsidRPr="7623C3DD">
              <w:rPr>
                <w:b/>
                <w:bCs/>
              </w:rPr>
              <w:t>PARA</w:t>
            </w:r>
            <w:r>
              <w:t>: Manter os usuários com as suas informações atualizadas e de acordo com sua vida atual</w:t>
            </w:r>
            <w:r w:rsidR="00E3791D">
              <w:t>.</w:t>
            </w:r>
          </w:p>
        </w:tc>
      </w:tr>
      <w:tr w:rsidR="0048213E" w:rsidRPr="001137C6" w14:paraId="1D800A7A" w14:textId="77777777" w:rsidTr="0047445D">
        <w:tc>
          <w:tcPr>
            <w:tcW w:w="1313" w:type="dxa"/>
            <w:vMerge/>
          </w:tcPr>
          <w:p w14:paraId="24017D3D" w14:textId="77777777" w:rsidR="0048213E" w:rsidRPr="009E1688" w:rsidRDefault="0048213E" w:rsidP="004C4564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682E60EE" w14:textId="77777777" w:rsidR="0048213E" w:rsidRDefault="0048213E" w:rsidP="004C4564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56496725" w14:textId="77777777" w:rsidR="0048213E" w:rsidRDefault="0048213E" w:rsidP="004C4564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5906EABB" w14:textId="77777777" w:rsidR="0048213E" w:rsidRPr="001F1DA2" w:rsidRDefault="0048213E" w:rsidP="004C4564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223" w:type="dxa"/>
          </w:tcPr>
          <w:p w14:paraId="1F7A6128" w14:textId="5E1DDF3D" w:rsidR="0048213E" w:rsidRDefault="0048213E" w:rsidP="4B8C02B2">
            <w:pPr>
              <w:spacing w:before="60" w:after="60" w:line="259" w:lineRule="auto"/>
              <w:ind w:left="168"/>
            </w:pPr>
            <w:r w:rsidRPr="4B8C02B2">
              <w:rPr>
                <w:b/>
                <w:bCs/>
              </w:rPr>
              <w:t>DADO</w:t>
            </w:r>
            <w:r>
              <w:t xml:space="preserve"> </w:t>
            </w:r>
            <w:r w:rsidRPr="4B8C02B2">
              <w:rPr>
                <w:b/>
                <w:bCs/>
              </w:rPr>
              <w:t>QUE</w:t>
            </w:r>
            <w:r>
              <w:t xml:space="preserve">: </w:t>
            </w:r>
            <w:r w:rsidR="47979768">
              <w:t>Existe um usuário com dados incongruentes</w:t>
            </w:r>
            <w:r w:rsidR="000D6BA1">
              <w:t>.</w:t>
            </w:r>
          </w:p>
          <w:p w14:paraId="20C340D0" w14:textId="3B0A0F50" w:rsidR="0048213E" w:rsidRPr="002063D9" w:rsidRDefault="0048213E" w:rsidP="004C4564">
            <w:pPr>
              <w:spacing w:before="60" w:after="60"/>
              <w:ind w:left="168"/>
            </w:pPr>
            <w:r w:rsidRPr="4D30BCB8">
              <w:rPr>
                <w:b/>
                <w:bCs/>
              </w:rPr>
              <w:t>QUANDO</w:t>
            </w:r>
            <w:r>
              <w:t>: O terapeuta altera os dados do usuário que estão incongruentes</w:t>
            </w:r>
            <w:r w:rsidR="000D6BA1">
              <w:t>.</w:t>
            </w:r>
          </w:p>
          <w:p w14:paraId="7D9A24BB" w14:textId="0BFA35F9" w:rsidR="0048213E" w:rsidRPr="001137C6" w:rsidRDefault="0048213E" w:rsidP="004C4564">
            <w:pPr>
              <w:spacing w:before="60" w:after="60"/>
              <w:ind w:left="168"/>
            </w:pPr>
            <w:r w:rsidRPr="7A50ECFF">
              <w:rPr>
                <w:b/>
                <w:bCs/>
              </w:rPr>
              <w:t>ENTÃO</w:t>
            </w:r>
            <w:r>
              <w:t>: O usuário terá os dados alterados</w:t>
            </w:r>
            <w:r w:rsidR="000D6BA1">
              <w:t>.</w:t>
            </w:r>
          </w:p>
        </w:tc>
      </w:tr>
      <w:tr w:rsidR="0048213E" w:rsidRPr="00821815" w14:paraId="54473041" w14:textId="77777777" w:rsidTr="003A799B">
        <w:tc>
          <w:tcPr>
            <w:tcW w:w="1313" w:type="dxa"/>
            <w:vMerge w:val="restart"/>
            <w:vAlign w:val="center"/>
          </w:tcPr>
          <w:p w14:paraId="17850C35" w14:textId="77777777" w:rsidR="0048213E" w:rsidRDefault="0048213E" w:rsidP="004C4564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6632023A" w14:textId="218A69BC" w:rsidR="0048213E" w:rsidRDefault="0048213E" w:rsidP="004C4564">
            <w:pPr>
              <w:spacing w:before="60" w:after="60"/>
            </w:pPr>
            <w:r w:rsidRPr="009E1688">
              <w:rPr>
                <w:b/>
                <w:bCs/>
              </w:rPr>
              <w:t xml:space="preserve">STORY </w:t>
            </w:r>
            <w:r w:rsidR="00466306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</w:t>
            </w:r>
            <w:r w:rsidR="00E76D59">
              <w:rPr>
                <w:b/>
                <w:bCs/>
              </w:rPr>
              <w:t xml:space="preserve">- </w:t>
            </w:r>
            <w:r w:rsidR="00E76D59" w:rsidRPr="00E76D59">
              <w:rPr>
                <w:b/>
                <w:bCs/>
              </w:rPr>
              <w:t xml:space="preserve">Desvincular </w:t>
            </w:r>
            <w:r w:rsidR="00E76D59" w:rsidRPr="00E76D59">
              <w:rPr>
                <w:b/>
                <w:bCs/>
              </w:rPr>
              <w:lastRenderedPageBreak/>
              <w:t>usuário do terapeuta</w:t>
            </w:r>
          </w:p>
          <w:p w14:paraId="278C5505" w14:textId="77777777" w:rsidR="0048213E" w:rsidRPr="009E1688" w:rsidRDefault="0048213E" w:rsidP="004C4564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6341" w:type="dxa"/>
            <w:gridSpan w:val="2"/>
          </w:tcPr>
          <w:p w14:paraId="4DA67483" w14:textId="6BE6CF2C" w:rsidR="0048213E" w:rsidRDefault="0048213E" w:rsidP="004C4564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lastRenderedPageBreak/>
              <w:t>COMO</w:t>
            </w:r>
            <w:r>
              <w:t>:  Terapeuta</w:t>
            </w:r>
            <w:r w:rsidR="000D6BA1">
              <w:t>.</w:t>
            </w:r>
          </w:p>
          <w:p w14:paraId="05D09B50" w14:textId="17171755" w:rsidR="0048213E" w:rsidRPr="00821815" w:rsidRDefault="0048213E" w:rsidP="004C4564">
            <w:pPr>
              <w:spacing w:before="60" w:after="60"/>
              <w:ind w:left="134"/>
            </w:pPr>
            <w:r w:rsidRPr="0EF296A1">
              <w:rPr>
                <w:b/>
                <w:bCs/>
              </w:rPr>
              <w:t>POSSO</w:t>
            </w:r>
            <w:r>
              <w:t>: Desvincular o usuário vinculado a mim</w:t>
            </w:r>
            <w:r w:rsidR="000D6BA1">
              <w:t>.</w:t>
            </w:r>
          </w:p>
          <w:p w14:paraId="2EE2F7BF" w14:textId="18F556FE" w:rsidR="0048213E" w:rsidRPr="00821815" w:rsidRDefault="3C86D852" w:rsidP="004C4564">
            <w:pPr>
              <w:spacing w:before="60" w:after="60"/>
              <w:ind w:left="134"/>
            </w:pPr>
            <w:r w:rsidRPr="074E280B">
              <w:rPr>
                <w:b/>
                <w:bCs/>
              </w:rPr>
              <w:t>PARA</w:t>
            </w:r>
            <w:r>
              <w:t>: Excluir essa relação caso o usuário deseje encerrar o tratamento</w:t>
            </w:r>
            <w:r w:rsidR="000D6BA1">
              <w:t>.</w:t>
            </w:r>
          </w:p>
        </w:tc>
      </w:tr>
      <w:tr w:rsidR="0048213E" w:rsidRPr="001137C6" w14:paraId="25D1F99E" w14:textId="77777777" w:rsidTr="0047445D">
        <w:tc>
          <w:tcPr>
            <w:tcW w:w="1313" w:type="dxa"/>
            <w:vMerge/>
          </w:tcPr>
          <w:p w14:paraId="4A130D99" w14:textId="77777777" w:rsidR="0048213E" w:rsidRPr="009E1688" w:rsidRDefault="0048213E" w:rsidP="004C4564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57FD7435" w14:textId="77777777" w:rsidR="0048213E" w:rsidRDefault="0048213E" w:rsidP="004C4564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315FF5FD" w14:textId="77777777" w:rsidR="0048213E" w:rsidRDefault="0048213E" w:rsidP="004C4564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496CB17E" w14:textId="77777777" w:rsidR="0048213E" w:rsidRPr="001F1DA2" w:rsidRDefault="0048213E" w:rsidP="004C4564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223" w:type="dxa"/>
          </w:tcPr>
          <w:p w14:paraId="69E20CA8" w14:textId="10A6CD23" w:rsidR="0048213E" w:rsidRDefault="0048213E" w:rsidP="004C4564">
            <w:pPr>
              <w:spacing w:before="60" w:after="60"/>
              <w:ind w:left="168"/>
              <w:rPr>
                <w:color w:val="00B0F0"/>
              </w:rPr>
            </w:pPr>
            <w:r w:rsidRPr="7A50ECFF">
              <w:rPr>
                <w:b/>
                <w:bCs/>
              </w:rPr>
              <w:t>DADO</w:t>
            </w:r>
            <w:r>
              <w:t xml:space="preserve"> </w:t>
            </w:r>
            <w:r w:rsidRPr="7A50ECFF">
              <w:rPr>
                <w:b/>
                <w:bCs/>
              </w:rPr>
              <w:t>QUE</w:t>
            </w:r>
            <w:r>
              <w:t xml:space="preserve">: </w:t>
            </w:r>
            <w:r w:rsidR="7A50ECFF">
              <w:t>Existe um usuário que precisa ser desvinculado</w:t>
            </w:r>
            <w:r w:rsidR="000D6BA1">
              <w:t>.</w:t>
            </w:r>
          </w:p>
          <w:p w14:paraId="200C79BA" w14:textId="6A187ED2" w:rsidR="0048213E" w:rsidRPr="002063D9" w:rsidRDefault="0048213E" w:rsidP="004C4564">
            <w:pPr>
              <w:spacing w:before="60" w:after="60"/>
              <w:ind w:left="168"/>
            </w:pPr>
            <w:r w:rsidRPr="3F3DF94D">
              <w:rPr>
                <w:b/>
                <w:bCs/>
              </w:rPr>
              <w:t>QUANDO</w:t>
            </w:r>
            <w:r>
              <w:t xml:space="preserve">: O terapeuta desvincula o usuário de </w:t>
            </w:r>
            <w:r w:rsidR="00082616">
              <w:t>si</w:t>
            </w:r>
            <w:r>
              <w:t xml:space="preserve"> próprio</w:t>
            </w:r>
            <w:r w:rsidR="000D6BA1">
              <w:t>.</w:t>
            </w:r>
          </w:p>
          <w:p w14:paraId="19A68F3E" w14:textId="44D143ED" w:rsidR="0048213E" w:rsidRPr="001137C6" w:rsidRDefault="0048213E" w:rsidP="004C4564">
            <w:pPr>
              <w:spacing w:before="60" w:after="60"/>
              <w:ind w:left="168"/>
            </w:pPr>
            <w:r w:rsidRPr="495D4E20">
              <w:rPr>
                <w:b/>
                <w:bCs/>
              </w:rPr>
              <w:t>ENTÃO</w:t>
            </w:r>
            <w:r>
              <w:t>: O usuário terá seu vínculo com o terapeuta rompido.</w:t>
            </w:r>
          </w:p>
        </w:tc>
      </w:tr>
      <w:tr w:rsidR="00466306" w14:paraId="307921DF" w14:textId="77777777" w:rsidTr="004C4564">
        <w:tc>
          <w:tcPr>
            <w:tcW w:w="7654" w:type="dxa"/>
            <w:gridSpan w:val="3"/>
            <w:vAlign w:val="center"/>
          </w:tcPr>
          <w:p w14:paraId="431C51C1" w14:textId="181BCE9E" w:rsidR="00466306" w:rsidRPr="004F21EF" w:rsidRDefault="00466306" w:rsidP="00466306">
            <w:pPr>
              <w:spacing w:before="60" w:after="60"/>
              <w:rPr>
                <w:b/>
                <w:bCs/>
              </w:rPr>
            </w:pPr>
            <w:r w:rsidRPr="00821815">
              <w:rPr>
                <w:b/>
                <w:bCs/>
              </w:rPr>
              <w:t xml:space="preserve">FEATURE </w:t>
            </w:r>
            <w:r w:rsidRPr="00E76D59">
              <w:rPr>
                <w:b/>
                <w:bCs/>
              </w:rPr>
              <w:t>PBI</w:t>
            </w:r>
            <w:r w:rsidRPr="00E76D59">
              <w:t xml:space="preserve">: </w:t>
            </w:r>
            <w:r w:rsidR="00E76D59" w:rsidRPr="00E76D59">
              <w:t>Gerenciar consultas</w:t>
            </w:r>
          </w:p>
        </w:tc>
      </w:tr>
      <w:tr w:rsidR="0047445D" w14:paraId="39FCD3A2" w14:textId="77777777" w:rsidTr="003A799B">
        <w:tc>
          <w:tcPr>
            <w:tcW w:w="1313" w:type="dxa"/>
            <w:vMerge w:val="restart"/>
            <w:vAlign w:val="center"/>
          </w:tcPr>
          <w:p w14:paraId="76A7E0E2" w14:textId="77777777" w:rsidR="0047445D" w:rsidRDefault="0047445D" w:rsidP="00466306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216B437A" w14:textId="6368B00A" w:rsidR="0047445D" w:rsidRDefault="0047445D" w:rsidP="00466306">
            <w:pPr>
              <w:spacing w:before="60" w:after="60"/>
            </w:pPr>
            <w:r w:rsidRPr="009E1688">
              <w:rPr>
                <w:b/>
                <w:bCs/>
              </w:rPr>
              <w:t xml:space="preserve">STORY </w:t>
            </w:r>
            <w:r>
              <w:rPr>
                <w:b/>
                <w:bCs/>
              </w:rPr>
              <w:t xml:space="preserve">1 - </w:t>
            </w:r>
            <w:r w:rsidRPr="00E76D59">
              <w:rPr>
                <w:b/>
                <w:bCs/>
              </w:rPr>
              <w:t>Manter consulta</w:t>
            </w:r>
          </w:p>
          <w:p w14:paraId="2B085F16" w14:textId="77777777" w:rsidR="0047445D" w:rsidRPr="009E1688" w:rsidRDefault="0047445D" w:rsidP="00466306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6341" w:type="dxa"/>
            <w:gridSpan w:val="2"/>
          </w:tcPr>
          <w:p w14:paraId="129CBB7E" w14:textId="01E2B0B0" w:rsidR="0047445D" w:rsidRDefault="0047445D" w:rsidP="00466306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COMO</w:t>
            </w:r>
            <w:r>
              <w:t>: Terapeuta</w:t>
            </w:r>
            <w:r w:rsidR="000D6BA1">
              <w:t>.</w:t>
            </w:r>
          </w:p>
          <w:p w14:paraId="21D19EA0" w14:textId="70A0F387" w:rsidR="0047445D" w:rsidRPr="00821815" w:rsidRDefault="0047445D" w:rsidP="00466306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OSSO</w:t>
            </w:r>
            <w:r>
              <w:t>: Criar, Registrar, Modificar e excluir consultas</w:t>
            </w:r>
            <w:r w:rsidR="000D6BA1">
              <w:t>.</w:t>
            </w:r>
          </w:p>
          <w:p w14:paraId="190D9AEA" w14:textId="5E24DE22" w:rsidR="0047445D" w:rsidRPr="00821815" w:rsidRDefault="0047445D" w:rsidP="00466306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ARA</w:t>
            </w:r>
            <w:r>
              <w:t>: O terapeuta poder registrar o acompanhamento e progresso do seu paciente, assim como o seu paciente e seu responsável (caso exista), conseguir acompanhar seu progresso.</w:t>
            </w:r>
          </w:p>
        </w:tc>
      </w:tr>
      <w:tr w:rsidR="0047445D" w14:paraId="1A3757C4" w14:textId="77777777" w:rsidTr="0047445D">
        <w:tc>
          <w:tcPr>
            <w:tcW w:w="1313" w:type="dxa"/>
            <w:vMerge/>
          </w:tcPr>
          <w:p w14:paraId="334FB269" w14:textId="77777777" w:rsidR="0047445D" w:rsidRPr="009E1688" w:rsidRDefault="0047445D" w:rsidP="003A799B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137C47B4" w14:textId="77777777" w:rsidR="0047445D" w:rsidRDefault="0047445D" w:rsidP="003A799B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21D78AE6" w14:textId="77777777" w:rsidR="0047445D" w:rsidRDefault="0047445D" w:rsidP="003A799B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64F87078" w14:textId="77777777" w:rsidR="0047445D" w:rsidRPr="001F1DA2" w:rsidRDefault="0047445D" w:rsidP="003A799B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223" w:type="dxa"/>
          </w:tcPr>
          <w:p w14:paraId="62CE5BE3" w14:textId="69AB6699" w:rsidR="0047445D" w:rsidRDefault="0047445D" w:rsidP="003A799B">
            <w:pPr>
              <w:spacing w:before="60" w:after="60"/>
              <w:ind w:left="168"/>
              <w:rPr>
                <w:color w:val="00B0F0"/>
              </w:rPr>
            </w:pPr>
            <w:r w:rsidRPr="76D8BA10">
              <w:rPr>
                <w:b/>
                <w:bCs/>
              </w:rPr>
              <w:t>DADO</w:t>
            </w:r>
            <w:r>
              <w:t xml:space="preserve"> </w:t>
            </w:r>
            <w:r w:rsidRPr="76D8BA10">
              <w:rPr>
                <w:b/>
                <w:bCs/>
              </w:rPr>
              <w:t>QUE</w:t>
            </w:r>
            <w:r>
              <w:t>: Existe um paciente com consulta e data prevista</w:t>
            </w:r>
            <w:r w:rsidR="000D6BA1">
              <w:t>.</w:t>
            </w:r>
          </w:p>
          <w:p w14:paraId="63544993" w14:textId="47DB9767" w:rsidR="0047445D" w:rsidRDefault="0047445D" w:rsidP="11C52BB7">
            <w:pPr>
              <w:spacing w:before="60" w:after="60" w:line="259" w:lineRule="auto"/>
              <w:ind w:left="168"/>
            </w:pPr>
            <w:r w:rsidRPr="11C52BB7">
              <w:rPr>
                <w:b/>
                <w:bCs/>
              </w:rPr>
              <w:t>QUANDO</w:t>
            </w:r>
            <w:r>
              <w:t xml:space="preserve">: </w:t>
            </w:r>
            <w:r w:rsidR="11C52BB7">
              <w:t xml:space="preserve">o </w:t>
            </w:r>
            <w:r w:rsidR="6FC957A9">
              <w:t>desejo</w:t>
            </w:r>
            <w:r w:rsidR="11C52BB7">
              <w:t xml:space="preserve"> </w:t>
            </w:r>
            <w:r w:rsidR="735338BA">
              <w:t>criar uma consulta</w:t>
            </w:r>
            <w:r w:rsidR="3183DF90">
              <w:t xml:space="preserve"> para aquele </w:t>
            </w:r>
            <w:r w:rsidR="0C3A37BC">
              <w:t>paciente</w:t>
            </w:r>
            <w:r w:rsidR="06D7173F">
              <w:t>.</w:t>
            </w:r>
          </w:p>
          <w:p w14:paraId="40CD2CAA" w14:textId="171F2626" w:rsidR="0047445D" w:rsidRPr="001137C6" w:rsidRDefault="0047445D" w:rsidP="003A799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Uma consulta será criada de acordo com data e paciente.</w:t>
            </w:r>
          </w:p>
        </w:tc>
      </w:tr>
      <w:tr w:rsidR="0047445D" w14:paraId="39FC1E2B" w14:textId="77777777" w:rsidTr="0047445D">
        <w:tc>
          <w:tcPr>
            <w:tcW w:w="1313" w:type="dxa"/>
            <w:vMerge/>
          </w:tcPr>
          <w:p w14:paraId="5B74EA63" w14:textId="77777777" w:rsidR="0047445D" w:rsidRPr="009E1688" w:rsidRDefault="0047445D" w:rsidP="003A799B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062A185D" w14:textId="77777777" w:rsidR="0047445D" w:rsidRDefault="0047445D" w:rsidP="003A799B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17F56AD9" w14:textId="77777777" w:rsidR="0047445D" w:rsidRDefault="0047445D" w:rsidP="003A799B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2F50BB05" w14:textId="6176D6E8" w:rsidR="0047445D" w:rsidRPr="00C3567C" w:rsidRDefault="0047445D" w:rsidP="003A799B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223" w:type="dxa"/>
          </w:tcPr>
          <w:p w14:paraId="20759EF5" w14:textId="6F8BE35B" w:rsidR="0047445D" w:rsidRDefault="0047445D" w:rsidP="003A799B">
            <w:pPr>
              <w:spacing w:before="60" w:after="60"/>
              <w:ind w:left="168"/>
            </w:pPr>
            <w:r w:rsidRPr="6B23D27E">
              <w:rPr>
                <w:b/>
                <w:bCs/>
              </w:rPr>
              <w:t>DADO</w:t>
            </w:r>
            <w:r>
              <w:t xml:space="preserve"> </w:t>
            </w:r>
            <w:r w:rsidRPr="6B23D27E">
              <w:rPr>
                <w:b/>
                <w:bCs/>
              </w:rPr>
              <w:t>QUE</w:t>
            </w:r>
            <w:r>
              <w:t xml:space="preserve">: </w:t>
            </w:r>
            <w:r w:rsidR="0660B515">
              <w:t>Existe</w:t>
            </w:r>
            <w:r>
              <w:t xml:space="preserve"> uma consulta </w:t>
            </w:r>
            <w:r w:rsidR="0660B515">
              <w:t>no calendário</w:t>
            </w:r>
            <w:r w:rsidR="000D6BA1">
              <w:t>.</w:t>
            </w:r>
          </w:p>
          <w:p w14:paraId="5B5FD0A1" w14:textId="649E09DA" w:rsidR="0047445D" w:rsidRPr="002063D9" w:rsidRDefault="0047445D" w:rsidP="003A799B">
            <w:pPr>
              <w:spacing w:before="60" w:after="60"/>
              <w:ind w:left="168"/>
            </w:pPr>
            <w:r w:rsidRPr="1F4E567B">
              <w:rPr>
                <w:b/>
                <w:bCs/>
              </w:rPr>
              <w:t>QUANDO</w:t>
            </w:r>
            <w:r>
              <w:t>: desejo incluir informações para o paciente</w:t>
            </w:r>
            <w:r w:rsidR="000D6BA1">
              <w:t>.</w:t>
            </w:r>
          </w:p>
          <w:p w14:paraId="47238D9A" w14:textId="1DECCA56" w:rsidR="0047445D" w:rsidRPr="6B23D27E" w:rsidRDefault="0047445D" w:rsidP="003A799B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Abre-se uma página de registro da consulta</w:t>
            </w:r>
            <w:r w:rsidR="000D6BA1">
              <w:t>.</w:t>
            </w:r>
          </w:p>
        </w:tc>
      </w:tr>
      <w:tr w:rsidR="0047445D" w14:paraId="16B0846D" w14:textId="77777777" w:rsidTr="0047445D">
        <w:tc>
          <w:tcPr>
            <w:tcW w:w="1313" w:type="dxa"/>
            <w:vMerge/>
          </w:tcPr>
          <w:p w14:paraId="0D46FFF2" w14:textId="77777777" w:rsidR="0047445D" w:rsidRPr="009E1688" w:rsidRDefault="0047445D" w:rsidP="003A799B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7D66467B" w14:textId="77777777" w:rsidR="0047445D" w:rsidRDefault="0047445D" w:rsidP="0047445D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57AADA1D" w14:textId="77777777" w:rsidR="0047445D" w:rsidRDefault="0047445D" w:rsidP="0047445D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77D5A088" w14:textId="2E83DB2F" w:rsidR="0047445D" w:rsidRPr="00C3567C" w:rsidRDefault="0047445D" w:rsidP="0047445D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5223" w:type="dxa"/>
          </w:tcPr>
          <w:p w14:paraId="49CCD28A" w14:textId="201B0C6D" w:rsidR="0047445D" w:rsidRDefault="0047445D" w:rsidP="0047445D">
            <w:pPr>
              <w:spacing w:before="60" w:after="60"/>
              <w:ind w:left="168"/>
              <w:rPr>
                <w:color w:val="00B0F0"/>
              </w:rPr>
            </w:pPr>
            <w:r w:rsidRPr="6B23D27E">
              <w:rPr>
                <w:b/>
                <w:bCs/>
              </w:rPr>
              <w:t>DADO</w:t>
            </w:r>
            <w:r>
              <w:t xml:space="preserve"> </w:t>
            </w:r>
            <w:r w:rsidRPr="6B23D27E">
              <w:rPr>
                <w:b/>
                <w:bCs/>
              </w:rPr>
              <w:t>QUE</w:t>
            </w:r>
            <w:r>
              <w:t>: Existe uma</w:t>
            </w:r>
            <w:r w:rsidR="00026416">
              <w:t xml:space="preserve"> página de registro da consulta criada</w:t>
            </w:r>
            <w:r w:rsidR="000D6BA1">
              <w:t>.</w:t>
            </w:r>
          </w:p>
          <w:p w14:paraId="51B5C742" w14:textId="1192794F" w:rsidR="0047445D" w:rsidRPr="002063D9" w:rsidRDefault="0047445D" w:rsidP="0047445D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Preciso</w:t>
            </w:r>
            <w:r w:rsidR="00222133">
              <w:t xml:space="preserve"> </w:t>
            </w:r>
            <w:r w:rsidR="00CE5E9C">
              <w:t>registrar o feedback do paciente, d</w:t>
            </w:r>
            <w:r w:rsidR="00A837AB">
              <w:t xml:space="preserve">o responsável </w:t>
            </w:r>
            <w:r w:rsidR="00564CF5">
              <w:t>ou suas tarefas.</w:t>
            </w:r>
          </w:p>
          <w:p w14:paraId="597C7565" w14:textId="2E1F2D8A" w:rsidR="0047445D" w:rsidRPr="6B23D27E" w:rsidRDefault="0047445D" w:rsidP="0047445D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Posso marcar</w:t>
            </w:r>
            <w:r w:rsidR="00947F13">
              <w:t xml:space="preserve"> se ocorreu ou não a consulta </w:t>
            </w:r>
            <w:r w:rsidR="006B7CB8">
              <w:t xml:space="preserve">e </w:t>
            </w:r>
            <w:r w:rsidR="00D54593">
              <w:t>incluir as tarefas para o paciente e seus feedbacks.</w:t>
            </w:r>
          </w:p>
        </w:tc>
      </w:tr>
      <w:tr w:rsidR="0047445D" w14:paraId="28BBC39D" w14:textId="77777777" w:rsidTr="0047445D">
        <w:tc>
          <w:tcPr>
            <w:tcW w:w="1313" w:type="dxa"/>
            <w:vMerge/>
          </w:tcPr>
          <w:p w14:paraId="582EC428" w14:textId="77777777" w:rsidR="0047445D" w:rsidRPr="009E1688" w:rsidRDefault="0047445D" w:rsidP="003A799B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15281717" w14:textId="77777777" w:rsidR="0047445D" w:rsidRDefault="0047445D" w:rsidP="003A799B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3E0A77B1" w14:textId="77777777" w:rsidR="0047445D" w:rsidRDefault="0047445D" w:rsidP="003A799B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29E8CD4" w14:textId="24AC1565" w:rsidR="0047445D" w:rsidRPr="001F1DA2" w:rsidRDefault="0047445D" w:rsidP="003A799B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5223" w:type="dxa"/>
          </w:tcPr>
          <w:p w14:paraId="75E7546A" w14:textId="187B5BD5" w:rsidR="0047445D" w:rsidRDefault="0047445D" w:rsidP="003A799B">
            <w:pPr>
              <w:spacing w:before="60" w:after="60"/>
              <w:ind w:left="168"/>
              <w:rPr>
                <w:color w:val="00B0F0"/>
              </w:rPr>
            </w:pPr>
            <w:r w:rsidRPr="568EA8EF">
              <w:rPr>
                <w:b/>
                <w:bCs/>
              </w:rPr>
              <w:t>DADO</w:t>
            </w:r>
            <w:r>
              <w:t xml:space="preserve"> </w:t>
            </w:r>
            <w:r w:rsidRPr="568EA8EF">
              <w:rPr>
                <w:b/>
                <w:bCs/>
              </w:rPr>
              <w:t>QUE</w:t>
            </w:r>
            <w:r>
              <w:t xml:space="preserve">: O terapeuta </w:t>
            </w:r>
            <w:r w:rsidR="00C42B60">
              <w:t>possua</w:t>
            </w:r>
            <w:r>
              <w:t xml:space="preserve"> uma consult</w:t>
            </w:r>
            <w:r w:rsidR="00C42B60">
              <w:t>a</w:t>
            </w:r>
            <w:r>
              <w:t>.</w:t>
            </w:r>
          </w:p>
          <w:p w14:paraId="469E6BE1" w14:textId="74880889" w:rsidR="0047445D" w:rsidRPr="002063D9" w:rsidRDefault="0047445D" w:rsidP="003A799B">
            <w:pPr>
              <w:spacing w:before="60" w:after="60"/>
              <w:ind w:left="168"/>
            </w:pPr>
            <w:r w:rsidRPr="69804768">
              <w:rPr>
                <w:b/>
                <w:bCs/>
              </w:rPr>
              <w:t>QUANDO</w:t>
            </w:r>
            <w:r>
              <w:t>:</w:t>
            </w:r>
            <w:r w:rsidR="00C42B60">
              <w:t xml:space="preserve"> É desejado alterar uma consulta</w:t>
            </w:r>
            <w:r>
              <w:t>.</w:t>
            </w:r>
          </w:p>
          <w:p w14:paraId="55368C93" w14:textId="35D887F6" w:rsidR="0047445D" w:rsidRPr="001137C6" w:rsidRDefault="0047445D" w:rsidP="003A799B">
            <w:pPr>
              <w:spacing w:before="60" w:after="60"/>
              <w:ind w:left="168"/>
            </w:pPr>
            <w:r w:rsidRPr="7EFBE98F">
              <w:rPr>
                <w:b/>
                <w:bCs/>
              </w:rPr>
              <w:t>ENTÃO</w:t>
            </w:r>
            <w:r>
              <w:t xml:space="preserve">: É realizado a modificação de acordo com as informações </w:t>
            </w:r>
            <w:r w:rsidR="00C42B60">
              <w:t>alteradas.</w:t>
            </w:r>
          </w:p>
        </w:tc>
      </w:tr>
      <w:tr w:rsidR="0047445D" w14:paraId="361161A9" w14:textId="77777777" w:rsidTr="0047445D">
        <w:tc>
          <w:tcPr>
            <w:tcW w:w="1313" w:type="dxa"/>
            <w:vMerge/>
          </w:tcPr>
          <w:p w14:paraId="68C08600" w14:textId="77777777" w:rsidR="0047445D" w:rsidRPr="009E1688" w:rsidRDefault="0047445D" w:rsidP="003A799B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3DB6E9BF" w14:textId="77777777" w:rsidR="0047445D" w:rsidRDefault="0047445D" w:rsidP="0047445D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2D320B6C" w14:textId="77777777" w:rsidR="0047445D" w:rsidRDefault="0047445D" w:rsidP="0047445D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CE199AC" w14:textId="2CF8B754" w:rsidR="0047445D" w:rsidRPr="00C3567C" w:rsidRDefault="0047445D" w:rsidP="0047445D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1F4D57">
              <w:rPr>
                <w:b/>
                <w:bCs/>
              </w:rPr>
              <w:t>5</w:t>
            </w:r>
          </w:p>
        </w:tc>
        <w:tc>
          <w:tcPr>
            <w:tcW w:w="5223" w:type="dxa"/>
          </w:tcPr>
          <w:p w14:paraId="79332D75" w14:textId="0C057082" w:rsidR="0047445D" w:rsidRDefault="0047445D" w:rsidP="0047445D">
            <w:pPr>
              <w:spacing w:before="60" w:after="60"/>
              <w:ind w:left="168"/>
              <w:rPr>
                <w:color w:val="00B0F0"/>
              </w:rPr>
            </w:pPr>
            <w:r w:rsidRPr="568EA8EF">
              <w:rPr>
                <w:b/>
                <w:bCs/>
              </w:rPr>
              <w:t>DADO</w:t>
            </w:r>
            <w:r>
              <w:t xml:space="preserve"> </w:t>
            </w:r>
            <w:r w:rsidRPr="568EA8EF">
              <w:rPr>
                <w:b/>
                <w:bCs/>
              </w:rPr>
              <w:t>QUE</w:t>
            </w:r>
            <w:r>
              <w:t xml:space="preserve">: O terapeuta </w:t>
            </w:r>
            <w:r w:rsidR="00082616">
              <w:t>possua uma consulta.</w:t>
            </w:r>
          </w:p>
          <w:p w14:paraId="3B63CAB4" w14:textId="3574D04F" w:rsidR="0047445D" w:rsidRPr="002063D9" w:rsidRDefault="0047445D" w:rsidP="0047445D">
            <w:pPr>
              <w:spacing w:before="60" w:after="60"/>
              <w:ind w:left="168"/>
            </w:pPr>
            <w:r w:rsidRPr="69804768">
              <w:rPr>
                <w:b/>
                <w:bCs/>
              </w:rPr>
              <w:t>QUANDO</w:t>
            </w:r>
            <w:r>
              <w:t xml:space="preserve">: É </w:t>
            </w:r>
            <w:r w:rsidR="00082616">
              <w:t>desejado excluir uma</w:t>
            </w:r>
            <w:r>
              <w:t xml:space="preserve"> consulta que não foi realizada.</w:t>
            </w:r>
          </w:p>
          <w:p w14:paraId="35D13600" w14:textId="30B07E36" w:rsidR="0047445D" w:rsidRPr="568EA8EF" w:rsidRDefault="0047445D" w:rsidP="0047445D">
            <w:pPr>
              <w:spacing w:before="60" w:after="60"/>
              <w:ind w:left="168"/>
              <w:rPr>
                <w:b/>
                <w:bCs/>
              </w:rPr>
            </w:pPr>
            <w:r w:rsidRPr="5AE73BFC">
              <w:rPr>
                <w:b/>
                <w:bCs/>
              </w:rPr>
              <w:t>ENTÃO</w:t>
            </w:r>
            <w:r>
              <w:t>: É exclu</w:t>
            </w:r>
            <w:r w:rsidR="00082616">
              <w:t>ída</w:t>
            </w:r>
            <w:r>
              <w:t xml:space="preserve"> a consulta não realizada.</w:t>
            </w:r>
          </w:p>
        </w:tc>
      </w:tr>
    </w:tbl>
    <w:p w14:paraId="464C1A34" w14:textId="77777777" w:rsidR="00F76475" w:rsidRDefault="00F76475" w:rsidP="00C44832">
      <w:pPr>
        <w:pStyle w:val="Caption"/>
        <w:spacing w:before="120"/>
        <w:rPr>
          <w:noProof/>
        </w:rPr>
      </w:pPr>
      <w:bookmarkStart w:id="17" w:name="_Toc96268061"/>
      <w:bookmarkStart w:id="18" w:name="_Toc96283781"/>
      <w:bookmarkEnd w:id="16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 - User Stories e Critérios de Aceite</w:t>
      </w:r>
      <w:r>
        <w:rPr>
          <w:noProof/>
        </w:rPr>
        <w:t>. Fonte: AGUIAR, F. 2018.</w:t>
      </w:r>
      <w:bookmarkEnd w:id="17"/>
      <w:bookmarkEnd w:id="18"/>
    </w:p>
    <w:p w14:paraId="70961142" w14:textId="77777777" w:rsidR="00F76475" w:rsidRPr="003D488D" w:rsidRDefault="00F76475" w:rsidP="00F76475">
      <w:pPr>
        <w:pStyle w:val="CorpodeTexto"/>
        <w:ind w:left="708"/>
      </w:pPr>
    </w:p>
    <w:p w14:paraId="39D200D6" w14:textId="77777777" w:rsidR="0043409E" w:rsidRPr="00017559" w:rsidRDefault="0043409E" w:rsidP="0043409E"/>
    <w:p w14:paraId="668AB0F0" w14:textId="77777777" w:rsidR="00FA629D" w:rsidRDefault="00FA629D">
      <w:r>
        <w:br w:type="page"/>
      </w:r>
    </w:p>
    <w:p w14:paraId="10B46963" w14:textId="77777777" w:rsidR="00FA629D" w:rsidRDefault="00FA629D" w:rsidP="00FA629D">
      <w:pPr>
        <w:pStyle w:val="Heading1"/>
      </w:pPr>
      <w:bookmarkStart w:id="19" w:name="_Toc96283773"/>
      <w:r>
        <w:lastRenderedPageBreak/>
        <w:t>ARTEFATO 6: Diagrama Entidade-Relacionamento (DER)</w:t>
      </w:r>
      <w:bookmarkEnd w:id="19"/>
    </w:p>
    <w:p w14:paraId="1F5BD8E5" w14:textId="77777777" w:rsidR="00FA629D" w:rsidRDefault="00FA629D" w:rsidP="00B8200C"/>
    <w:tbl>
      <w:tblPr>
        <w:tblStyle w:val="TableGrid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F53FF1">
        <w:trPr>
          <w:trHeight w:val="375"/>
        </w:trPr>
        <w:tc>
          <w:tcPr>
            <w:tcW w:w="8494" w:type="dxa"/>
            <w:vAlign w:val="center"/>
          </w:tcPr>
          <w:p w14:paraId="60F8F0DF" w14:textId="532C95EB" w:rsidR="0089163D" w:rsidRDefault="0089163D" w:rsidP="00F53FF1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Pr="0089163D">
              <w:t>Diagrama Entidade-Relacionamento (DER)</w:t>
            </w:r>
          </w:p>
        </w:tc>
      </w:tr>
      <w:tr w:rsidR="0089163D" w14:paraId="26C203D3" w14:textId="77777777" w:rsidTr="00F53FF1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F53FF1">
            <w:pPr>
              <w:jc w:val="center"/>
              <w:rPr>
                <w:b/>
                <w:bCs/>
              </w:rPr>
            </w:pPr>
          </w:p>
          <w:p w14:paraId="4AC19D73" w14:textId="02F50F99" w:rsidR="0089163D" w:rsidRDefault="00B8200C" w:rsidP="00F53FF1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E641F00" wp14:editId="6F228DCB">
                  <wp:extent cx="5400040" cy="5436870"/>
                  <wp:effectExtent l="0" t="0" r="0" b="0"/>
                  <wp:docPr id="4" name="Picture 4" descr="Diagram, schematic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Diagram, schematic&#10;&#10;Description automatically generated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54368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F53FF1">
            <w:pPr>
              <w:jc w:val="center"/>
              <w:rPr>
                <w:b/>
                <w:bCs/>
              </w:rPr>
            </w:pPr>
          </w:p>
        </w:tc>
      </w:tr>
    </w:tbl>
    <w:p w14:paraId="01E481D0" w14:textId="0C2F4B43" w:rsidR="00FA629D" w:rsidRDefault="00FA629D" w:rsidP="0089163D">
      <w:pPr>
        <w:pStyle w:val="Caption"/>
        <w:spacing w:before="120"/>
      </w:pPr>
      <w:bookmarkStart w:id="20" w:name="_Toc96267031"/>
      <w:bookmarkStart w:id="21" w:name="_Toc96283782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>
        <w:t>DER construído com de engenharia reversa (MySQL Workbench).</w:t>
      </w:r>
      <w:bookmarkEnd w:id="20"/>
      <w:bookmarkEnd w:id="21"/>
    </w:p>
    <w:p w14:paraId="6E0E34E6" w14:textId="39ECCEA2" w:rsidR="00815B6D" w:rsidRDefault="00815B6D">
      <w:pPr>
        <w:rPr>
          <w:rFonts w:asciiTheme="majorHAnsi" w:eastAsiaTheme="majorEastAsia" w:hAnsiTheme="majorHAnsi" w:cstheme="majorBidi"/>
          <w:sz w:val="32"/>
          <w:szCs w:val="32"/>
        </w:rPr>
      </w:pPr>
      <w:r>
        <w:rPr>
          <w:rFonts w:asciiTheme="majorHAnsi" w:eastAsiaTheme="majorEastAsia" w:hAnsiTheme="majorHAnsi" w:cstheme="majorBidi"/>
          <w:sz w:val="32"/>
          <w:szCs w:val="32"/>
        </w:rPr>
        <w:br w:type="page"/>
      </w:r>
    </w:p>
    <w:p w14:paraId="4CBFF258" w14:textId="77777777" w:rsidR="0089163D" w:rsidRDefault="0089163D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C90E08F" w14:textId="50FF5289" w:rsidR="00FA629D" w:rsidRDefault="00FA629D" w:rsidP="00FA629D">
      <w:pPr>
        <w:pStyle w:val="Heading1"/>
      </w:pPr>
      <w:bookmarkStart w:id="22" w:name="_Toc96283774"/>
      <w:r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22"/>
    </w:p>
    <w:p w14:paraId="68C6BD37" w14:textId="60778D7B" w:rsidR="00694EB1" w:rsidRPr="0062565D" w:rsidRDefault="00694EB1" w:rsidP="00B8200C">
      <w:pPr>
        <w:rPr>
          <w:color w:val="00B0F0"/>
        </w:rPr>
      </w:pPr>
    </w:p>
    <w:tbl>
      <w:tblPr>
        <w:tblStyle w:val="TableGrid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F53FF1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F53FF1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F53FF1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1BD0ADBC" w:rsidR="007E636E" w:rsidRDefault="0066459C" w:rsidP="007E636E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2FA5CECE" wp14:editId="199AA315">
                  <wp:extent cx="5400040" cy="4178300"/>
                  <wp:effectExtent l="0" t="0" r="0" b="0"/>
                  <wp:docPr id="2" name="Picture 2" descr="Diagram, schematic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Diagram, schematic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417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7BD9BC27" w:rsidR="00197E9C" w:rsidRDefault="00197E9C" w:rsidP="007E636E">
      <w:pPr>
        <w:pStyle w:val="Caption"/>
        <w:spacing w:before="120"/>
      </w:pPr>
      <w:bookmarkStart w:id="23" w:name="_Toc96277162"/>
      <w:bookmarkStart w:id="24" w:name="_Toc96283783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7</w:t>
      </w:r>
      <w: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3"/>
      <w:bookmarkEnd w:id="24"/>
    </w:p>
    <w:p w14:paraId="7064DBC9" w14:textId="2460B92B" w:rsidR="0090282B" w:rsidRPr="0090282B" w:rsidRDefault="00B8200C" w:rsidP="00B8200C">
      <w:r>
        <w:br w:type="page"/>
      </w:r>
    </w:p>
    <w:p w14:paraId="15E26FA4" w14:textId="77777777" w:rsidR="00AA44D5" w:rsidRDefault="0090282B" w:rsidP="00AA44D5">
      <w:pPr>
        <w:pStyle w:val="Heading1"/>
      </w:pPr>
      <w:bookmarkStart w:id="25" w:name="_Toc96283775"/>
      <w:r>
        <w:lastRenderedPageBreak/>
        <w:t>ARTEFATO 8: Demais Diagramas</w:t>
      </w:r>
      <w:bookmarkEnd w:id="25"/>
      <w:r>
        <w:t xml:space="preserve"> </w:t>
      </w:r>
    </w:p>
    <w:p w14:paraId="5725165A" w14:textId="43E3D155" w:rsidR="0090282B" w:rsidRDefault="00AA44D5" w:rsidP="00AA44D5">
      <w:pPr>
        <w:pStyle w:val="Heading1"/>
      </w:pPr>
      <w:r>
        <w:rPr>
          <w:noProof/>
        </w:rPr>
        <w:drawing>
          <wp:inline distT="0" distB="0" distL="0" distR="0" wp14:anchorId="6003F202" wp14:editId="75B81BA3">
            <wp:extent cx="5400040" cy="3128645"/>
            <wp:effectExtent l="0" t="0" r="0" b="0"/>
            <wp:docPr id="7" name="Picture 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 with medium confidenc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2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1282A" w14:textId="77777777" w:rsidR="0090282B" w:rsidRDefault="0090282B" w:rsidP="0090282B"/>
    <w:p w14:paraId="67A4A1A4" w14:textId="2AE19E2D" w:rsidR="00AA44D5" w:rsidRDefault="00AA44D5">
      <w:r>
        <w:br w:type="page"/>
      </w:r>
    </w:p>
    <w:p w14:paraId="2CDBA37C" w14:textId="5ECCA2B1" w:rsidR="000677B2" w:rsidRDefault="006043D6" w:rsidP="006043D6">
      <w:pPr>
        <w:pStyle w:val="Heading1"/>
      </w:pPr>
      <w:bookmarkStart w:id="26" w:name="_Toc96283776"/>
      <w:r>
        <w:lastRenderedPageBreak/>
        <w:t>REFERÊNCIA BIBLIOGRÁFICAS</w:t>
      </w:r>
      <w:bookmarkEnd w:id="26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16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17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18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2"/>
    </w:p>
    <w:sectPr w:rsidR="000677B2">
      <w:headerReference w:type="default" r:id="rId19"/>
      <w:footerReference w:type="default" r:id="rId2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1C0062" w14:textId="77777777" w:rsidR="009414A8" w:rsidRDefault="009414A8" w:rsidP="004E16B3">
      <w:pPr>
        <w:spacing w:after="0" w:line="240" w:lineRule="auto"/>
      </w:pPr>
      <w:r>
        <w:separator/>
      </w:r>
    </w:p>
  </w:endnote>
  <w:endnote w:type="continuationSeparator" w:id="0">
    <w:p w14:paraId="6BD5FABE" w14:textId="77777777" w:rsidR="009414A8" w:rsidRDefault="009414A8" w:rsidP="004E16B3">
      <w:pPr>
        <w:spacing w:after="0" w:line="240" w:lineRule="auto"/>
      </w:pPr>
      <w:r>
        <w:continuationSeparator/>
      </w:r>
    </w:p>
  </w:endnote>
  <w:endnote w:type="continuationNotice" w:id="1">
    <w:p w14:paraId="4BDDBFBF" w14:textId="77777777" w:rsidR="009414A8" w:rsidRDefault="009414A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18C25589" w:rsidR="0021748F" w:rsidRPr="0021748F" w:rsidRDefault="001C3091" w:rsidP="0021748F">
    <w:pPr>
      <w:pStyle w:val="Footer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127E9F" w:rsidRPr="00127E9F">
      <w:t>PsiqueEleve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A5CECE" w14:textId="77777777" w:rsidR="009414A8" w:rsidRDefault="009414A8" w:rsidP="004E16B3">
      <w:pPr>
        <w:spacing w:after="0" w:line="240" w:lineRule="auto"/>
      </w:pPr>
      <w:r>
        <w:separator/>
      </w:r>
    </w:p>
  </w:footnote>
  <w:footnote w:type="continuationSeparator" w:id="0">
    <w:p w14:paraId="2F8C6C51" w14:textId="77777777" w:rsidR="009414A8" w:rsidRDefault="009414A8" w:rsidP="004E16B3">
      <w:pPr>
        <w:spacing w:after="0" w:line="240" w:lineRule="auto"/>
      </w:pPr>
      <w:r>
        <w:continuationSeparator/>
      </w:r>
    </w:p>
  </w:footnote>
  <w:footnote w:type="continuationNotice" w:id="1">
    <w:p w14:paraId="3C4B87AC" w14:textId="77777777" w:rsidR="009414A8" w:rsidRDefault="009414A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F53FF1">
          <w:pPr>
            <w:pStyle w:val="Header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5AC0B3F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714DB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D6C7D73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2-1S</w:t>
          </w:r>
        </w:p>
        <w:p w14:paraId="13DAEAF6" w14:textId="69384064" w:rsidR="004E16B3" w:rsidRPr="004E16B3" w:rsidRDefault="004E16B3" w:rsidP="004E16B3">
          <w:pPr>
            <w:pStyle w:val="Header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F56BBF"/>
    <w:multiLevelType w:val="hybridMultilevel"/>
    <w:tmpl w:val="FFFFFFFF"/>
    <w:lvl w:ilvl="0" w:tplc="AF6688C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14692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6BADC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9ACB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9EDC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96A22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D8DF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8498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51C24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45C21CE"/>
    <w:multiLevelType w:val="hybridMultilevel"/>
    <w:tmpl w:val="FFFFFFFF"/>
    <w:lvl w:ilvl="0" w:tplc="4D2053A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3D8D8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5402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F64A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9472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D236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8EC4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AA94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CE623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1F497F"/>
    <w:multiLevelType w:val="hybridMultilevel"/>
    <w:tmpl w:val="17569B22"/>
    <w:lvl w:ilvl="0" w:tplc="0D5A8AC6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7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98535071">
    <w:abstractNumId w:val="14"/>
  </w:num>
  <w:num w:numId="2" w16cid:durableId="1370380632">
    <w:abstractNumId w:val="4"/>
  </w:num>
  <w:num w:numId="3" w16cid:durableId="398746388">
    <w:abstractNumId w:val="17"/>
  </w:num>
  <w:num w:numId="4" w16cid:durableId="226495494">
    <w:abstractNumId w:val="13"/>
  </w:num>
  <w:num w:numId="5" w16cid:durableId="1527983726">
    <w:abstractNumId w:val="9"/>
  </w:num>
  <w:num w:numId="6" w16cid:durableId="161968591">
    <w:abstractNumId w:val="12"/>
  </w:num>
  <w:num w:numId="7" w16cid:durableId="1360625081">
    <w:abstractNumId w:val="2"/>
  </w:num>
  <w:num w:numId="8" w16cid:durableId="1895503824">
    <w:abstractNumId w:val="0"/>
  </w:num>
  <w:num w:numId="9" w16cid:durableId="424961792">
    <w:abstractNumId w:val="1"/>
  </w:num>
  <w:num w:numId="10" w16cid:durableId="1981230126">
    <w:abstractNumId w:val="6"/>
  </w:num>
  <w:num w:numId="11" w16cid:durableId="648289153">
    <w:abstractNumId w:val="12"/>
    <w:lvlOverride w:ilvl="0">
      <w:startOverride w:val="1"/>
    </w:lvlOverride>
  </w:num>
  <w:num w:numId="12" w16cid:durableId="867067772">
    <w:abstractNumId w:val="15"/>
  </w:num>
  <w:num w:numId="13" w16cid:durableId="1207184245">
    <w:abstractNumId w:val="5"/>
  </w:num>
  <w:num w:numId="14" w16cid:durableId="554506785">
    <w:abstractNumId w:val="8"/>
  </w:num>
  <w:num w:numId="15" w16cid:durableId="2044744455">
    <w:abstractNumId w:val="10"/>
  </w:num>
  <w:num w:numId="16" w16cid:durableId="1816793101">
    <w:abstractNumId w:val="16"/>
  </w:num>
  <w:num w:numId="17" w16cid:durableId="976880747">
    <w:abstractNumId w:val="3"/>
  </w:num>
  <w:num w:numId="18" w16cid:durableId="442653708">
    <w:abstractNumId w:val="7"/>
  </w:num>
  <w:num w:numId="19" w16cid:durableId="126622718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02FF"/>
    <w:rsid w:val="00001F6E"/>
    <w:rsid w:val="000027C1"/>
    <w:rsid w:val="000049B5"/>
    <w:rsid w:val="000049B7"/>
    <w:rsid w:val="000055B0"/>
    <w:rsid w:val="00005993"/>
    <w:rsid w:val="00005FA8"/>
    <w:rsid w:val="00006528"/>
    <w:rsid w:val="00007AFA"/>
    <w:rsid w:val="000146EE"/>
    <w:rsid w:val="000165C7"/>
    <w:rsid w:val="0001665C"/>
    <w:rsid w:val="00017559"/>
    <w:rsid w:val="00017B8E"/>
    <w:rsid w:val="000212D0"/>
    <w:rsid w:val="000249C8"/>
    <w:rsid w:val="00026416"/>
    <w:rsid w:val="000270A2"/>
    <w:rsid w:val="00031ACA"/>
    <w:rsid w:val="00033168"/>
    <w:rsid w:val="000358C6"/>
    <w:rsid w:val="00040A7D"/>
    <w:rsid w:val="00042E8A"/>
    <w:rsid w:val="0004309E"/>
    <w:rsid w:val="0004399D"/>
    <w:rsid w:val="00043A79"/>
    <w:rsid w:val="0004770D"/>
    <w:rsid w:val="00047BED"/>
    <w:rsid w:val="00057B03"/>
    <w:rsid w:val="00062313"/>
    <w:rsid w:val="000628C4"/>
    <w:rsid w:val="00063FC1"/>
    <w:rsid w:val="00066B23"/>
    <w:rsid w:val="00067383"/>
    <w:rsid w:val="000677B2"/>
    <w:rsid w:val="00075420"/>
    <w:rsid w:val="00082616"/>
    <w:rsid w:val="00086579"/>
    <w:rsid w:val="00087C74"/>
    <w:rsid w:val="00090F1A"/>
    <w:rsid w:val="0009100A"/>
    <w:rsid w:val="00092B70"/>
    <w:rsid w:val="000933CB"/>
    <w:rsid w:val="0009435E"/>
    <w:rsid w:val="00097FF3"/>
    <w:rsid w:val="000A5C41"/>
    <w:rsid w:val="000A644F"/>
    <w:rsid w:val="000B45BC"/>
    <w:rsid w:val="000B4B4F"/>
    <w:rsid w:val="000C0243"/>
    <w:rsid w:val="000C0570"/>
    <w:rsid w:val="000C0F34"/>
    <w:rsid w:val="000C1880"/>
    <w:rsid w:val="000C23F6"/>
    <w:rsid w:val="000C51A3"/>
    <w:rsid w:val="000C7428"/>
    <w:rsid w:val="000D1806"/>
    <w:rsid w:val="000D4865"/>
    <w:rsid w:val="000D5DE0"/>
    <w:rsid w:val="000D6BA1"/>
    <w:rsid w:val="000D7BF4"/>
    <w:rsid w:val="000E092A"/>
    <w:rsid w:val="000E4039"/>
    <w:rsid w:val="000E688A"/>
    <w:rsid w:val="000F4370"/>
    <w:rsid w:val="00100BB1"/>
    <w:rsid w:val="00101418"/>
    <w:rsid w:val="00101806"/>
    <w:rsid w:val="001019D6"/>
    <w:rsid w:val="00102509"/>
    <w:rsid w:val="00103528"/>
    <w:rsid w:val="0010663D"/>
    <w:rsid w:val="001071F9"/>
    <w:rsid w:val="00117A89"/>
    <w:rsid w:val="00117AE6"/>
    <w:rsid w:val="00117DAE"/>
    <w:rsid w:val="0012385D"/>
    <w:rsid w:val="0012443F"/>
    <w:rsid w:val="00127E9F"/>
    <w:rsid w:val="00130A82"/>
    <w:rsid w:val="00130C93"/>
    <w:rsid w:val="001326F7"/>
    <w:rsid w:val="0013293D"/>
    <w:rsid w:val="00135DEC"/>
    <w:rsid w:val="00143472"/>
    <w:rsid w:val="001444C2"/>
    <w:rsid w:val="001475EC"/>
    <w:rsid w:val="001558C4"/>
    <w:rsid w:val="00157672"/>
    <w:rsid w:val="001579D2"/>
    <w:rsid w:val="001617C8"/>
    <w:rsid w:val="0016231B"/>
    <w:rsid w:val="00162D1F"/>
    <w:rsid w:val="00162EC1"/>
    <w:rsid w:val="00164EF0"/>
    <w:rsid w:val="00165C71"/>
    <w:rsid w:val="00166D95"/>
    <w:rsid w:val="0017026D"/>
    <w:rsid w:val="0017048B"/>
    <w:rsid w:val="0017123A"/>
    <w:rsid w:val="00171D08"/>
    <w:rsid w:val="001761A4"/>
    <w:rsid w:val="0017637B"/>
    <w:rsid w:val="001769C5"/>
    <w:rsid w:val="0018125B"/>
    <w:rsid w:val="00184784"/>
    <w:rsid w:val="001860DD"/>
    <w:rsid w:val="00186628"/>
    <w:rsid w:val="0018786F"/>
    <w:rsid w:val="0019028F"/>
    <w:rsid w:val="00193EF5"/>
    <w:rsid w:val="001958DD"/>
    <w:rsid w:val="00196B20"/>
    <w:rsid w:val="00197E9C"/>
    <w:rsid w:val="001B0A7D"/>
    <w:rsid w:val="001B27EF"/>
    <w:rsid w:val="001B2D0A"/>
    <w:rsid w:val="001B432B"/>
    <w:rsid w:val="001B78C0"/>
    <w:rsid w:val="001B7C9E"/>
    <w:rsid w:val="001C01D5"/>
    <w:rsid w:val="001C14FB"/>
    <w:rsid w:val="001C1A49"/>
    <w:rsid w:val="001C3091"/>
    <w:rsid w:val="001C4FB1"/>
    <w:rsid w:val="001C6936"/>
    <w:rsid w:val="001C6E6D"/>
    <w:rsid w:val="001D1FBA"/>
    <w:rsid w:val="001D2530"/>
    <w:rsid w:val="001D74AF"/>
    <w:rsid w:val="001E40B6"/>
    <w:rsid w:val="001E5641"/>
    <w:rsid w:val="001E5E53"/>
    <w:rsid w:val="001F1C2A"/>
    <w:rsid w:val="001F2F58"/>
    <w:rsid w:val="001F3FEC"/>
    <w:rsid w:val="001F4D57"/>
    <w:rsid w:val="001F51DE"/>
    <w:rsid w:val="001F5208"/>
    <w:rsid w:val="001F6D2E"/>
    <w:rsid w:val="001F6E16"/>
    <w:rsid w:val="00200441"/>
    <w:rsid w:val="00200A6C"/>
    <w:rsid w:val="00204118"/>
    <w:rsid w:val="00204EEA"/>
    <w:rsid w:val="00205711"/>
    <w:rsid w:val="002066FC"/>
    <w:rsid w:val="00210B29"/>
    <w:rsid w:val="00210C74"/>
    <w:rsid w:val="00212A9C"/>
    <w:rsid w:val="002134C5"/>
    <w:rsid w:val="002143F9"/>
    <w:rsid w:val="00215DD1"/>
    <w:rsid w:val="002167F9"/>
    <w:rsid w:val="0021748F"/>
    <w:rsid w:val="00220A6B"/>
    <w:rsid w:val="00222133"/>
    <w:rsid w:val="0022342A"/>
    <w:rsid w:val="0022516F"/>
    <w:rsid w:val="0023109D"/>
    <w:rsid w:val="002317B5"/>
    <w:rsid w:val="00233CD7"/>
    <w:rsid w:val="00234AAF"/>
    <w:rsid w:val="00235B27"/>
    <w:rsid w:val="00236B3D"/>
    <w:rsid w:val="0024066F"/>
    <w:rsid w:val="00241076"/>
    <w:rsid w:val="00242495"/>
    <w:rsid w:val="00243194"/>
    <w:rsid w:val="00252EAD"/>
    <w:rsid w:val="00253899"/>
    <w:rsid w:val="0025574F"/>
    <w:rsid w:val="00256D09"/>
    <w:rsid w:val="00257091"/>
    <w:rsid w:val="002572F2"/>
    <w:rsid w:val="00264FE7"/>
    <w:rsid w:val="002655C9"/>
    <w:rsid w:val="002670BA"/>
    <w:rsid w:val="00270ADD"/>
    <w:rsid w:val="00271474"/>
    <w:rsid w:val="0027184D"/>
    <w:rsid w:val="00271B47"/>
    <w:rsid w:val="00276545"/>
    <w:rsid w:val="00281F19"/>
    <w:rsid w:val="0028306B"/>
    <w:rsid w:val="002848DE"/>
    <w:rsid w:val="00285F4D"/>
    <w:rsid w:val="002863C6"/>
    <w:rsid w:val="0029031F"/>
    <w:rsid w:val="00291820"/>
    <w:rsid w:val="00295B08"/>
    <w:rsid w:val="00295BA3"/>
    <w:rsid w:val="00295DD0"/>
    <w:rsid w:val="0029738A"/>
    <w:rsid w:val="002A3A85"/>
    <w:rsid w:val="002A410A"/>
    <w:rsid w:val="002A5EF3"/>
    <w:rsid w:val="002B268D"/>
    <w:rsid w:val="002B7F8F"/>
    <w:rsid w:val="002C4522"/>
    <w:rsid w:val="002C645B"/>
    <w:rsid w:val="002C66B3"/>
    <w:rsid w:val="002C6A27"/>
    <w:rsid w:val="002C75AA"/>
    <w:rsid w:val="002D018D"/>
    <w:rsid w:val="002D1A9A"/>
    <w:rsid w:val="002D4359"/>
    <w:rsid w:val="002D44A1"/>
    <w:rsid w:val="002D4ACF"/>
    <w:rsid w:val="002D5192"/>
    <w:rsid w:val="002D51F7"/>
    <w:rsid w:val="002D6196"/>
    <w:rsid w:val="002E067F"/>
    <w:rsid w:val="002E2B9B"/>
    <w:rsid w:val="002E2FB0"/>
    <w:rsid w:val="002E3C26"/>
    <w:rsid w:val="002E440E"/>
    <w:rsid w:val="002F13AA"/>
    <w:rsid w:val="002F3692"/>
    <w:rsid w:val="002F746C"/>
    <w:rsid w:val="00300DB5"/>
    <w:rsid w:val="003011D5"/>
    <w:rsid w:val="003028B6"/>
    <w:rsid w:val="00303EAD"/>
    <w:rsid w:val="00305828"/>
    <w:rsid w:val="00307BE6"/>
    <w:rsid w:val="00312D6C"/>
    <w:rsid w:val="00313325"/>
    <w:rsid w:val="0031411D"/>
    <w:rsid w:val="00316D62"/>
    <w:rsid w:val="00321D07"/>
    <w:rsid w:val="003231E5"/>
    <w:rsid w:val="00323A45"/>
    <w:rsid w:val="00325A1D"/>
    <w:rsid w:val="00325E99"/>
    <w:rsid w:val="003322AA"/>
    <w:rsid w:val="003324F9"/>
    <w:rsid w:val="0033490A"/>
    <w:rsid w:val="00334B92"/>
    <w:rsid w:val="003378A3"/>
    <w:rsid w:val="00343424"/>
    <w:rsid w:val="0034451F"/>
    <w:rsid w:val="003470A1"/>
    <w:rsid w:val="00350377"/>
    <w:rsid w:val="00350ACF"/>
    <w:rsid w:val="00353046"/>
    <w:rsid w:val="0035434A"/>
    <w:rsid w:val="003547E6"/>
    <w:rsid w:val="00355C33"/>
    <w:rsid w:val="00357284"/>
    <w:rsid w:val="0036017D"/>
    <w:rsid w:val="0036070D"/>
    <w:rsid w:val="00360A85"/>
    <w:rsid w:val="00366BB0"/>
    <w:rsid w:val="00373E0C"/>
    <w:rsid w:val="00374822"/>
    <w:rsid w:val="003748A0"/>
    <w:rsid w:val="00375D7C"/>
    <w:rsid w:val="00377421"/>
    <w:rsid w:val="003779A3"/>
    <w:rsid w:val="0038107A"/>
    <w:rsid w:val="00386BF1"/>
    <w:rsid w:val="00386F84"/>
    <w:rsid w:val="00391EE1"/>
    <w:rsid w:val="003923F5"/>
    <w:rsid w:val="003975C7"/>
    <w:rsid w:val="003A082F"/>
    <w:rsid w:val="003A0B20"/>
    <w:rsid w:val="003A216C"/>
    <w:rsid w:val="003A4DD3"/>
    <w:rsid w:val="003A4E63"/>
    <w:rsid w:val="003A542D"/>
    <w:rsid w:val="003A62D3"/>
    <w:rsid w:val="003A73CC"/>
    <w:rsid w:val="003A799B"/>
    <w:rsid w:val="003B0437"/>
    <w:rsid w:val="003B15C1"/>
    <w:rsid w:val="003B1F8B"/>
    <w:rsid w:val="003B230E"/>
    <w:rsid w:val="003B3975"/>
    <w:rsid w:val="003B3C5D"/>
    <w:rsid w:val="003B6343"/>
    <w:rsid w:val="003B6B4B"/>
    <w:rsid w:val="003D387F"/>
    <w:rsid w:val="003D3B78"/>
    <w:rsid w:val="003D4CA1"/>
    <w:rsid w:val="003D5A6D"/>
    <w:rsid w:val="003E1998"/>
    <w:rsid w:val="003E6F2B"/>
    <w:rsid w:val="003F0515"/>
    <w:rsid w:val="003F12BE"/>
    <w:rsid w:val="003F390D"/>
    <w:rsid w:val="003F68BD"/>
    <w:rsid w:val="003F712A"/>
    <w:rsid w:val="003F7F9A"/>
    <w:rsid w:val="0040086B"/>
    <w:rsid w:val="00400A52"/>
    <w:rsid w:val="004019EF"/>
    <w:rsid w:val="00404879"/>
    <w:rsid w:val="00410D2E"/>
    <w:rsid w:val="00412EB4"/>
    <w:rsid w:val="00416310"/>
    <w:rsid w:val="00420C7B"/>
    <w:rsid w:val="00421FA8"/>
    <w:rsid w:val="004238BD"/>
    <w:rsid w:val="00425C12"/>
    <w:rsid w:val="004304AA"/>
    <w:rsid w:val="00433DB1"/>
    <w:rsid w:val="0043409E"/>
    <w:rsid w:val="00444378"/>
    <w:rsid w:val="00446EB6"/>
    <w:rsid w:val="00446FF5"/>
    <w:rsid w:val="004472E3"/>
    <w:rsid w:val="0045186C"/>
    <w:rsid w:val="00452841"/>
    <w:rsid w:val="00456A70"/>
    <w:rsid w:val="00456F7F"/>
    <w:rsid w:val="00460CFB"/>
    <w:rsid w:val="00463049"/>
    <w:rsid w:val="004656C5"/>
    <w:rsid w:val="00465E48"/>
    <w:rsid w:val="00466306"/>
    <w:rsid w:val="00471599"/>
    <w:rsid w:val="00472784"/>
    <w:rsid w:val="00472943"/>
    <w:rsid w:val="00473B74"/>
    <w:rsid w:val="00474125"/>
    <w:rsid w:val="0047445D"/>
    <w:rsid w:val="00480763"/>
    <w:rsid w:val="0048213E"/>
    <w:rsid w:val="00492755"/>
    <w:rsid w:val="004927AE"/>
    <w:rsid w:val="00492EB3"/>
    <w:rsid w:val="00492F41"/>
    <w:rsid w:val="00493240"/>
    <w:rsid w:val="004A11C9"/>
    <w:rsid w:val="004A1BBF"/>
    <w:rsid w:val="004A3198"/>
    <w:rsid w:val="004A38A6"/>
    <w:rsid w:val="004A5025"/>
    <w:rsid w:val="004A7192"/>
    <w:rsid w:val="004B0DE3"/>
    <w:rsid w:val="004B0FAF"/>
    <w:rsid w:val="004B21A8"/>
    <w:rsid w:val="004B246F"/>
    <w:rsid w:val="004B2AD9"/>
    <w:rsid w:val="004B3082"/>
    <w:rsid w:val="004B321D"/>
    <w:rsid w:val="004B4322"/>
    <w:rsid w:val="004B4444"/>
    <w:rsid w:val="004B456B"/>
    <w:rsid w:val="004B5E1A"/>
    <w:rsid w:val="004B6723"/>
    <w:rsid w:val="004C1589"/>
    <w:rsid w:val="004C2148"/>
    <w:rsid w:val="004C2732"/>
    <w:rsid w:val="004C30CB"/>
    <w:rsid w:val="004C4564"/>
    <w:rsid w:val="004C7304"/>
    <w:rsid w:val="004D2562"/>
    <w:rsid w:val="004D7C83"/>
    <w:rsid w:val="004E16B3"/>
    <w:rsid w:val="004E4D7E"/>
    <w:rsid w:val="004E64DA"/>
    <w:rsid w:val="004F0339"/>
    <w:rsid w:val="004F4AEE"/>
    <w:rsid w:val="00501447"/>
    <w:rsid w:val="005018B0"/>
    <w:rsid w:val="00513A4C"/>
    <w:rsid w:val="0051517D"/>
    <w:rsid w:val="005155DB"/>
    <w:rsid w:val="00517567"/>
    <w:rsid w:val="00520DC5"/>
    <w:rsid w:val="005244FE"/>
    <w:rsid w:val="005253C1"/>
    <w:rsid w:val="00526113"/>
    <w:rsid w:val="005270F8"/>
    <w:rsid w:val="00527E51"/>
    <w:rsid w:val="00530184"/>
    <w:rsid w:val="00531A96"/>
    <w:rsid w:val="00533985"/>
    <w:rsid w:val="0053463A"/>
    <w:rsid w:val="005355E1"/>
    <w:rsid w:val="00535964"/>
    <w:rsid w:val="005403B7"/>
    <w:rsid w:val="00541F3C"/>
    <w:rsid w:val="00553A08"/>
    <w:rsid w:val="005572E7"/>
    <w:rsid w:val="00560C20"/>
    <w:rsid w:val="00561CCF"/>
    <w:rsid w:val="00562D27"/>
    <w:rsid w:val="005641AC"/>
    <w:rsid w:val="00564CF5"/>
    <w:rsid w:val="005661E6"/>
    <w:rsid w:val="00570EFD"/>
    <w:rsid w:val="00575683"/>
    <w:rsid w:val="00575BB4"/>
    <w:rsid w:val="00576AEC"/>
    <w:rsid w:val="00576E82"/>
    <w:rsid w:val="0057722B"/>
    <w:rsid w:val="00577E50"/>
    <w:rsid w:val="005801EB"/>
    <w:rsid w:val="00580463"/>
    <w:rsid w:val="0058322E"/>
    <w:rsid w:val="00583361"/>
    <w:rsid w:val="00584CF3"/>
    <w:rsid w:val="00584E1B"/>
    <w:rsid w:val="00584FCC"/>
    <w:rsid w:val="0058523A"/>
    <w:rsid w:val="005863D3"/>
    <w:rsid w:val="00587CAD"/>
    <w:rsid w:val="00587D17"/>
    <w:rsid w:val="00592A00"/>
    <w:rsid w:val="00592A9A"/>
    <w:rsid w:val="005932D3"/>
    <w:rsid w:val="00597E6F"/>
    <w:rsid w:val="00597F9B"/>
    <w:rsid w:val="005A0BE0"/>
    <w:rsid w:val="005A1A89"/>
    <w:rsid w:val="005A35BE"/>
    <w:rsid w:val="005A64E6"/>
    <w:rsid w:val="005A75E1"/>
    <w:rsid w:val="005B22A9"/>
    <w:rsid w:val="005B25DF"/>
    <w:rsid w:val="005B3C1C"/>
    <w:rsid w:val="005C35AE"/>
    <w:rsid w:val="005C5062"/>
    <w:rsid w:val="005C6430"/>
    <w:rsid w:val="005C6D65"/>
    <w:rsid w:val="005D15A4"/>
    <w:rsid w:val="005D1A23"/>
    <w:rsid w:val="005D4819"/>
    <w:rsid w:val="005D4D4B"/>
    <w:rsid w:val="005D4D50"/>
    <w:rsid w:val="005D510D"/>
    <w:rsid w:val="005D7D71"/>
    <w:rsid w:val="005E4D38"/>
    <w:rsid w:val="005E68D5"/>
    <w:rsid w:val="005F4971"/>
    <w:rsid w:val="005F5914"/>
    <w:rsid w:val="005F7B25"/>
    <w:rsid w:val="006001A0"/>
    <w:rsid w:val="006019C0"/>
    <w:rsid w:val="00603FC5"/>
    <w:rsid w:val="006043D6"/>
    <w:rsid w:val="00604495"/>
    <w:rsid w:val="0060650C"/>
    <w:rsid w:val="006069BE"/>
    <w:rsid w:val="006074FB"/>
    <w:rsid w:val="0061072D"/>
    <w:rsid w:val="00612D63"/>
    <w:rsid w:val="00613387"/>
    <w:rsid w:val="00614BEB"/>
    <w:rsid w:val="00614D6F"/>
    <w:rsid w:val="006164FE"/>
    <w:rsid w:val="0061682E"/>
    <w:rsid w:val="00617507"/>
    <w:rsid w:val="006208B7"/>
    <w:rsid w:val="00622FEB"/>
    <w:rsid w:val="00623B7B"/>
    <w:rsid w:val="00624CA5"/>
    <w:rsid w:val="0062565D"/>
    <w:rsid w:val="00626002"/>
    <w:rsid w:val="00633B30"/>
    <w:rsid w:val="00635879"/>
    <w:rsid w:val="00644171"/>
    <w:rsid w:val="00646D48"/>
    <w:rsid w:val="00650F11"/>
    <w:rsid w:val="006511D8"/>
    <w:rsid w:val="006514E6"/>
    <w:rsid w:val="006516A8"/>
    <w:rsid w:val="00652592"/>
    <w:rsid w:val="00653849"/>
    <w:rsid w:val="00661D45"/>
    <w:rsid w:val="006624DB"/>
    <w:rsid w:val="0066251C"/>
    <w:rsid w:val="0066459C"/>
    <w:rsid w:val="00667B32"/>
    <w:rsid w:val="00667C41"/>
    <w:rsid w:val="00667F07"/>
    <w:rsid w:val="00671E43"/>
    <w:rsid w:val="006729BB"/>
    <w:rsid w:val="00675D0C"/>
    <w:rsid w:val="00676E16"/>
    <w:rsid w:val="00683E84"/>
    <w:rsid w:val="00684F08"/>
    <w:rsid w:val="00685415"/>
    <w:rsid w:val="006854F1"/>
    <w:rsid w:val="00686B52"/>
    <w:rsid w:val="006877FB"/>
    <w:rsid w:val="00693464"/>
    <w:rsid w:val="00694144"/>
    <w:rsid w:val="006949FD"/>
    <w:rsid w:val="00694EB1"/>
    <w:rsid w:val="0069717D"/>
    <w:rsid w:val="006A3101"/>
    <w:rsid w:val="006A41C5"/>
    <w:rsid w:val="006A44F7"/>
    <w:rsid w:val="006A4FD5"/>
    <w:rsid w:val="006A7818"/>
    <w:rsid w:val="006B6BF9"/>
    <w:rsid w:val="006B6E15"/>
    <w:rsid w:val="006B7CB8"/>
    <w:rsid w:val="006C00CC"/>
    <w:rsid w:val="006C5F09"/>
    <w:rsid w:val="006C64B2"/>
    <w:rsid w:val="006C6B39"/>
    <w:rsid w:val="006C7D5C"/>
    <w:rsid w:val="006D03DA"/>
    <w:rsid w:val="006D66AA"/>
    <w:rsid w:val="006E015F"/>
    <w:rsid w:val="006E04E7"/>
    <w:rsid w:val="006E228F"/>
    <w:rsid w:val="006E7BC3"/>
    <w:rsid w:val="006F25EA"/>
    <w:rsid w:val="006F420B"/>
    <w:rsid w:val="006F51F5"/>
    <w:rsid w:val="006F6957"/>
    <w:rsid w:val="00701FE1"/>
    <w:rsid w:val="007060BD"/>
    <w:rsid w:val="00710F3C"/>
    <w:rsid w:val="00714DB9"/>
    <w:rsid w:val="00715549"/>
    <w:rsid w:val="00716179"/>
    <w:rsid w:val="0072256F"/>
    <w:rsid w:val="007229B9"/>
    <w:rsid w:val="0072414A"/>
    <w:rsid w:val="007253B8"/>
    <w:rsid w:val="007262FD"/>
    <w:rsid w:val="00726D7E"/>
    <w:rsid w:val="00727E84"/>
    <w:rsid w:val="007306DC"/>
    <w:rsid w:val="00730BE2"/>
    <w:rsid w:val="00731A92"/>
    <w:rsid w:val="0073280A"/>
    <w:rsid w:val="00733CD2"/>
    <w:rsid w:val="00737374"/>
    <w:rsid w:val="00745905"/>
    <w:rsid w:val="00746553"/>
    <w:rsid w:val="00747F67"/>
    <w:rsid w:val="00750636"/>
    <w:rsid w:val="00752145"/>
    <w:rsid w:val="007535AF"/>
    <w:rsid w:val="00756685"/>
    <w:rsid w:val="007573DB"/>
    <w:rsid w:val="007634A0"/>
    <w:rsid w:val="00772702"/>
    <w:rsid w:val="0077277A"/>
    <w:rsid w:val="00774DF2"/>
    <w:rsid w:val="00781F18"/>
    <w:rsid w:val="0078223C"/>
    <w:rsid w:val="007826B6"/>
    <w:rsid w:val="007826DC"/>
    <w:rsid w:val="00785430"/>
    <w:rsid w:val="00785867"/>
    <w:rsid w:val="0079078E"/>
    <w:rsid w:val="00791E67"/>
    <w:rsid w:val="00793116"/>
    <w:rsid w:val="00795EB1"/>
    <w:rsid w:val="007971F7"/>
    <w:rsid w:val="007A00C7"/>
    <w:rsid w:val="007A191D"/>
    <w:rsid w:val="007A195C"/>
    <w:rsid w:val="007A3913"/>
    <w:rsid w:val="007A7A0B"/>
    <w:rsid w:val="007B46A6"/>
    <w:rsid w:val="007B4FB6"/>
    <w:rsid w:val="007B6465"/>
    <w:rsid w:val="007B75AB"/>
    <w:rsid w:val="007B7B7A"/>
    <w:rsid w:val="007C2471"/>
    <w:rsid w:val="007C3290"/>
    <w:rsid w:val="007C5EF0"/>
    <w:rsid w:val="007C6C49"/>
    <w:rsid w:val="007C6E03"/>
    <w:rsid w:val="007D0B07"/>
    <w:rsid w:val="007D1249"/>
    <w:rsid w:val="007D1E37"/>
    <w:rsid w:val="007D3CBB"/>
    <w:rsid w:val="007E2392"/>
    <w:rsid w:val="007E2751"/>
    <w:rsid w:val="007E2C5A"/>
    <w:rsid w:val="007E5B36"/>
    <w:rsid w:val="007E636E"/>
    <w:rsid w:val="007F397C"/>
    <w:rsid w:val="007F4CC6"/>
    <w:rsid w:val="007F5553"/>
    <w:rsid w:val="007F77A0"/>
    <w:rsid w:val="0080023C"/>
    <w:rsid w:val="0080383C"/>
    <w:rsid w:val="00805333"/>
    <w:rsid w:val="008125C1"/>
    <w:rsid w:val="008129B3"/>
    <w:rsid w:val="00813D80"/>
    <w:rsid w:val="00815B6D"/>
    <w:rsid w:val="00817F8D"/>
    <w:rsid w:val="00820B1C"/>
    <w:rsid w:val="008210C5"/>
    <w:rsid w:val="0082138D"/>
    <w:rsid w:val="008223A7"/>
    <w:rsid w:val="00823195"/>
    <w:rsid w:val="008277D1"/>
    <w:rsid w:val="00832BDB"/>
    <w:rsid w:val="008341CC"/>
    <w:rsid w:val="00840403"/>
    <w:rsid w:val="0084074F"/>
    <w:rsid w:val="00846DE1"/>
    <w:rsid w:val="008504DC"/>
    <w:rsid w:val="00853C06"/>
    <w:rsid w:val="008558AA"/>
    <w:rsid w:val="00855C08"/>
    <w:rsid w:val="00857C09"/>
    <w:rsid w:val="008608C5"/>
    <w:rsid w:val="00860E27"/>
    <w:rsid w:val="00860EEA"/>
    <w:rsid w:val="0086180D"/>
    <w:rsid w:val="00862571"/>
    <w:rsid w:val="00862BC7"/>
    <w:rsid w:val="00864C04"/>
    <w:rsid w:val="00865B99"/>
    <w:rsid w:val="00867037"/>
    <w:rsid w:val="00867F50"/>
    <w:rsid w:val="0087276A"/>
    <w:rsid w:val="008749A8"/>
    <w:rsid w:val="00877EEC"/>
    <w:rsid w:val="00880239"/>
    <w:rsid w:val="00881654"/>
    <w:rsid w:val="00882309"/>
    <w:rsid w:val="00884A23"/>
    <w:rsid w:val="0088697F"/>
    <w:rsid w:val="00887A0B"/>
    <w:rsid w:val="00887E02"/>
    <w:rsid w:val="008903DF"/>
    <w:rsid w:val="0089163D"/>
    <w:rsid w:val="0089188F"/>
    <w:rsid w:val="00893196"/>
    <w:rsid w:val="00895392"/>
    <w:rsid w:val="008A2EB4"/>
    <w:rsid w:val="008A4931"/>
    <w:rsid w:val="008A5865"/>
    <w:rsid w:val="008A6297"/>
    <w:rsid w:val="008A6DF9"/>
    <w:rsid w:val="008A7F66"/>
    <w:rsid w:val="008B0215"/>
    <w:rsid w:val="008B270B"/>
    <w:rsid w:val="008B4E93"/>
    <w:rsid w:val="008B6596"/>
    <w:rsid w:val="008B678F"/>
    <w:rsid w:val="008B77A5"/>
    <w:rsid w:val="008C413F"/>
    <w:rsid w:val="008C4218"/>
    <w:rsid w:val="008C5033"/>
    <w:rsid w:val="008C7840"/>
    <w:rsid w:val="008D0F28"/>
    <w:rsid w:val="008D140D"/>
    <w:rsid w:val="008D321A"/>
    <w:rsid w:val="008D61E7"/>
    <w:rsid w:val="008D782E"/>
    <w:rsid w:val="008E0D95"/>
    <w:rsid w:val="008E2C4E"/>
    <w:rsid w:val="008E5A0C"/>
    <w:rsid w:val="008F3D2D"/>
    <w:rsid w:val="008F43E3"/>
    <w:rsid w:val="008F614A"/>
    <w:rsid w:val="008F740B"/>
    <w:rsid w:val="008F770B"/>
    <w:rsid w:val="008F7770"/>
    <w:rsid w:val="009019D5"/>
    <w:rsid w:val="0090282B"/>
    <w:rsid w:val="00903E21"/>
    <w:rsid w:val="00904F4B"/>
    <w:rsid w:val="00906362"/>
    <w:rsid w:val="0091084F"/>
    <w:rsid w:val="00910B3A"/>
    <w:rsid w:val="00911E60"/>
    <w:rsid w:val="00912B33"/>
    <w:rsid w:val="00914B1C"/>
    <w:rsid w:val="009164CF"/>
    <w:rsid w:val="00916CF7"/>
    <w:rsid w:val="009214AF"/>
    <w:rsid w:val="00923916"/>
    <w:rsid w:val="00924CA1"/>
    <w:rsid w:val="0092631F"/>
    <w:rsid w:val="00926A5F"/>
    <w:rsid w:val="00931B42"/>
    <w:rsid w:val="00931F33"/>
    <w:rsid w:val="00933A74"/>
    <w:rsid w:val="009345C0"/>
    <w:rsid w:val="00934AC7"/>
    <w:rsid w:val="00937C59"/>
    <w:rsid w:val="0094005B"/>
    <w:rsid w:val="009400A8"/>
    <w:rsid w:val="0094014C"/>
    <w:rsid w:val="009414A8"/>
    <w:rsid w:val="00942469"/>
    <w:rsid w:val="009424CE"/>
    <w:rsid w:val="00943F44"/>
    <w:rsid w:val="00944B0F"/>
    <w:rsid w:val="009471C9"/>
    <w:rsid w:val="009479D6"/>
    <w:rsid w:val="00947F13"/>
    <w:rsid w:val="00952169"/>
    <w:rsid w:val="00953310"/>
    <w:rsid w:val="00957406"/>
    <w:rsid w:val="00960ED8"/>
    <w:rsid w:val="00962423"/>
    <w:rsid w:val="009627FA"/>
    <w:rsid w:val="009653CF"/>
    <w:rsid w:val="009656E6"/>
    <w:rsid w:val="009656F7"/>
    <w:rsid w:val="00967236"/>
    <w:rsid w:val="009673B3"/>
    <w:rsid w:val="00970080"/>
    <w:rsid w:val="009722F7"/>
    <w:rsid w:val="009723B2"/>
    <w:rsid w:val="00972D2A"/>
    <w:rsid w:val="009740EF"/>
    <w:rsid w:val="0097570D"/>
    <w:rsid w:val="009775C8"/>
    <w:rsid w:val="0097796A"/>
    <w:rsid w:val="00981C87"/>
    <w:rsid w:val="00984DEF"/>
    <w:rsid w:val="0098583B"/>
    <w:rsid w:val="00986FEB"/>
    <w:rsid w:val="00987331"/>
    <w:rsid w:val="00987CA4"/>
    <w:rsid w:val="00991414"/>
    <w:rsid w:val="00991C7A"/>
    <w:rsid w:val="00992448"/>
    <w:rsid w:val="0099286D"/>
    <w:rsid w:val="00993C7A"/>
    <w:rsid w:val="00993E26"/>
    <w:rsid w:val="009949BC"/>
    <w:rsid w:val="00995545"/>
    <w:rsid w:val="00997255"/>
    <w:rsid w:val="009A1D27"/>
    <w:rsid w:val="009A302D"/>
    <w:rsid w:val="009A347C"/>
    <w:rsid w:val="009A3ED1"/>
    <w:rsid w:val="009A5253"/>
    <w:rsid w:val="009B5EE7"/>
    <w:rsid w:val="009B7171"/>
    <w:rsid w:val="009C2DAD"/>
    <w:rsid w:val="009C647B"/>
    <w:rsid w:val="009C7B7F"/>
    <w:rsid w:val="009D0DFC"/>
    <w:rsid w:val="009D7122"/>
    <w:rsid w:val="009E3987"/>
    <w:rsid w:val="009E508B"/>
    <w:rsid w:val="009F2217"/>
    <w:rsid w:val="009F2AB8"/>
    <w:rsid w:val="009F4000"/>
    <w:rsid w:val="009F7192"/>
    <w:rsid w:val="00A00674"/>
    <w:rsid w:val="00A006BA"/>
    <w:rsid w:val="00A00A0A"/>
    <w:rsid w:val="00A03D35"/>
    <w:rsid w:val="00A050C2"/>
    <w:rsid w:val="00A05DE2"/>
    <w:rsid w:val="00A06FC8"/>
    <w:rsid w:val="00A07DE9"/>
    <w:rsid w:val="00A11217"/>
    <w:rsid w:val="00A11759"/>
    <w:rsid w:val="00A12115"/>
    <w:rsid w:val="00A1384E"/>
    <w:rsid w:val="00A15727"/>
    <w:rsid w:val="00A166F7"/>
    <w:rsid w:val="00A17D0E"/>
    <w:rsid w:val="00A204B6"/>
    <w:rsid w:val="00A211E5"/>
    <w:rsid w:val="00A24DB6"/>
    <w:rsid w:val="00A24F02"/>
    <w:rsid w:val="00A26CC5"/>
    <w:rsid w:val="00A270D6"/>
    <w:rsid w:val="00A329D8"/>
    <w:rsid w:val="00A3427F"/>
    <w:rsid w:val="00A34521"/>
    <w:rsid w:val="00A34C4A"/>
    <w:rsid w:val="00A41B56"/>
    <w:rsid w:val="00A448A3"/>
    <w:rsid w:val="00A45ED0"/>
    <w:rsid w:val="00A4616C"/>
    <w:rsid w:val="00A510AE"/>
    <w:rsid w:val="00A523FC"/>
    <w:rsid w:val="00A52D91"/>
    <w:rsid w:val="00A61B27"/>
    <w:rsid w:val="00A64A1A"/>
    <w:rsid w:val="00A660E9"/>
    <w:rsid w:val="00A675DA"/>
    <w:rsid w:val="00A716A2"/>
    <w:rsid w:val="00A71D85"/>
    <w:rsid w:val="00A71F5A"/>
    <w:rsid w:val="00A746A0"/>
    <w:rsid w:val="00A762B1"/>
    <w:rsid w:val="00A77169"/>
    <w:rsid w:val="00A8016A"/>
    <w:rsid w:val="00A81B3D"/>
    <w:rsid w:val="00A81B9F"/>
    <w:rsid w:val="00A81E89"/>
    <w:rsid w:val="00A82943"/>
    <w:rsid w:val="00A829AC"/>
    <w:rsid w:val="00A82E0C"/>
    <w:rsid w:val="00A837AB"/>
    <w:rsid w:val="00A878FC"/>
    <w:rsid w:val="00A9176C"/>
    <w:rsid w:val="00A91BD1"/>
    <w:rsid w:val="00A93F4D"/>
    <w:rsid w:val="00A971C5"/>
    <w:rsid w:val="00AA1B41"/>
    <w:rsid w:val="00AA2CB8"/>
    <w:rsid w:val="00AA3099"/>
    <w:rsid w:val="00AA44D5"/>
    <w:rsid w:val="00AA7E10"/>
    <w:rsid w:val="00AB27D3"/>
    <w:rsid w:val="00AB4CF9"/>
    <w:rsid w:val="00AB6890"/>
    <w:rsid w:val="00AB6D48"/>
    <w:rsid w:val="00AC068B"/>
    <w:rsid w:val="00AC33D5"/>
    <w:rsid w:val="00AC47CA"/>
    <w:rsid w:val="00AC6B03"/>
    <w:rsid w:val="00AD1653"/>
    <w:rsid w:val="00AD203C"/>
    <w:rsid w:val="00AD2989"/>
    <w:rsid w:val="00AD3AE7"/>
    <w:rsid w:val="00AD4DAC"/>
    <w:rsid w:val="00AE1B70"/>
    <w:rsid w:val="00AE1E85"/>
    <w:rsid w:val="00AE43D6"/>
    <w:rsid w:val="00AE4C7B"/>
    <w:rsid w:val="00AE5143"/>
    <w:rsid w:val="00AE76DC"/>
    <w:rsid w:val="00AE7A0F"/>
    <w:rsid w:val="00AE7E62"/>
    <w:rsid w:val="00AF12BC"/>
    <w:rsid w:val="00AF2049"/>
    <w:rsid w:val="00AF3FF0"/>
    <w:rsid w:val="00B0045A"/>
    <w:rsid w:val="00B00BEE"/>
    <w:rsid w:val="00B01884"/>
    <w:rsid w:val="00B07FF2"/>
    <w:rsid w:val="00B10716"/>
    <w:rsid w:val="00B10935"/>
    <w:rsid w:val="00B10D6D"/>
    <w:rsid w:val="00B11BBE"/>
    <w:rsid w:val="00B1219C"/>
    <w:rsid w:val="00B14636"/>
    <w:rsid w:val="00B15166"/>
    <w:rsid w:val="00B1597A"/>
    <w:rsid w:val="00B159C5"/>
    <w:rsid w:val="00B15ED3"/>
    <w:rsid w:val="00B173E8"/>
    <w:rsid w:val="00B2057D"/>
    <w:rsid w:val="00B211EC"/>
    <w:rsid w:val="00B23328"/>
    <w:rsid w:val="00B24F2E"/>
    <w:rsid w:val="00B257D8"/>
    <w:rsid w:val="00B31179"/>
    <w:rsid w:val="00B31834"/>
    <w:rsid w:val="00B3197A"/>
    <w:rsid w:val="00B319F7"/>
    <w:rsid w:val="00B333BD"/>
    <w:rsid w:val="00B3374E"/>
    <w:rsid w:val="00B34100"/>
    <w:rsid w:val="00B358D9"/>
    <w:rsid w:val="00B43FC6"/>
    <w:rsid w:val="00B440B1"/>
    <w:rsid w:val="00B513BC"/>
    <w:rsid w:val="00B51A90"/>
    <w:rsid w:val="00B520DF"/>
    <w:rsid w:val="00B526CD"/>
    <w:rsid w:val="00B53C6D"/>
    <w:rsid w:val="00B54CBA"/>
    <w:rsid w:val="00B557BC"/>
    <w:rsid w:val="00B57168"/>
    <w:rsid w:val="00B60080"/>
    <w:rsid w:val="00B62282"/>
    <w:rsid w:val="00B64C3D"/>
    <w:rsid w:val="00B653F2"/>
    <w:rsid w:val="00B65B55"/>
    <w:rsid w:val="00B7329E"/>
    <w:rsid w:val="00B732B7"/>
    <w:rsid w:val="00B74528"/>
    <w:rsid w:val="00B76548"/>
    <w:rsid w:val="00B77F28"/>
    <w:rsid w:val="00B80644"/>
    <w:rsid w:val="00B8200C"/>
    <w:rsid w:val="00B82114"/>
    <w:rsid w:val="00B849AF"/>
    <w:rsid w:val="00B84BA6"/>
    <w:rsid w:val="00B92E18"/>
    <w:rsid w:val="00B93909"/>
    <w:rsid w:val="00B9557C"/>
    <w:rsid w:val="00B9760F"/>
    <w:rsid w:val="00B97AF9"/>
    <w:rsid w:val="00BA3B44"/>
    <w:rsid w:val="00BA3C78"/>
    <w:rsid w:val="00BA6D3C"/>
    <w:rsid w:val="00BB5082"/>
    <w:rsid w:val="00BC50FC"/>
    <w:rsid w:val="00BD16CE"/>
    <w:rsid w:val="00BD1EDA"/>
    <w:rsid w:val="00BD3B4E"/>
    <w:rsid w:val="00BD3B98"/>
    <w:rsid w:val="00BD42EE"/>
    <w:rsid w:val="00BD49BF"/>
    <w:rsid w:val="00BD4B6A"/>
    <w:rsid w:val="00BD560D"/>
    <w:rsid w:val="00BD6976"/>
    <w:rsid w:val="00BE09DB"/>
    <w:rsid w:val="00BE270B"/>
    <w:rsid w:val="00BE52FD"/>
    <w:rsid w:val="00BF054A"/>
    <w:rsid w:val="00BF0589"/>
    <w:rsid w:val="00BF10CD"/>
    <w:rsid w:val="00BF1185"/>
    <w:rsid w:val="00BF2B5A"/>
    <w:rsid w:val="00BF3551"/>
    <w:rsid w:val="00BF3A32"/>
    <w:rsid w:val="00BF68B4"/>
    <w:rsid w:val="00BF6B59"/>
    <w:rsid w:val="00C06F67"/>
    <w:rsid w:val="00C07C5E"/>
    <w:rsid w:val="00C07F33"/>
    <w:rsid w:val="00C104C4"/>
    <w:rsid w:val="00C114C7"/>
    <w:rsid w:val="00C13081"/>
    <w:rsid w:val="00C1339D"/>
    <w:rsid w:val="00C15418"/>
    <w:rsid w:val="00C2053E"/>
    <w:rsid w:val="00C212AD"/>
    <w:rsid w:val="00C22184"/>
    <w:rsid w:val="00C22245"/>
    <w:rsid w:val="00C227A1"/>
    <w:rsid w:val="00C22CEA"/>
    <w:rsid w:val="00C239CB"/>
    <w:rsid w:val="00C23ABB"/>
    <w:rsid w:val="00C27529"/>
    <w:rsid w:val="00C31A9E"/>
    <w:rsid w:val="00C31CA9"/>
    <w:rsid w:val="00C329EA"/>
    <w:rsid w:val="00C33875"/>
    <w:rsid w:val="00C34D40"/>
    <w:rsid w:val="00C37FEC"/>
    <w:rsid w:val="00C40C2D"/>
    <w:rsid w:val="00C42B60"/>
    <w:rsid w:val="00C42C7C"/>
    <w:rsid w:val="00C44371"/>
    <w:rsid w:val="00C44832"/>
    <w:rsid w:val="00C47D45"/>
    <w:rsid w:val="00C516D0"/>
    <w:rsid w:val="00C52D0A"/>
    <w:rsid w:val="00C61712"/>
    <w:rsid w:val="00C633DB"/>
    <w:rsid w:val="00C63E9E"/>
    <w:rsid w:val="00C7049E"/>
    <w:rsid w:val="00C75110"/>
    <w:rsid w:val="00C76EAF"/>
    <w:rsid w:val="00C76FF2"/>
    <w:rsid w:val="00C8165D"/>
    <w:rsid w:val="00C819E0"/>
    <w:rsid w:val="00C87CA7"/>
    <w:rsid w:val="00C916AE"/>
    <w:rsid w:val="00C93E38"/>
    <w:rsid w:val="00C94F04"/>
    <w:rsid w:val="00CA221A"/>
    <w:rsid w:val="00CA45A3"/>
    <w:rsid w:val="00CB0321"/>
    <w:rsid w:val="00CB2C0D"/>
    <w:rsid w:val="00CB3205"/>
    <w:rsid w:val="00CB34AA"/>
    <w:rsid w:val="00CB4654"/>
    <w:rsid w:val="00CB4CE6"/>
    <w:rsid w:val="00CB575C"/>
    <w:rsid w:val="00CB5CD1"/>
    <w:rsid w:val="00CC5DB1"/>
    <w:rsid w:val="00CC6260"/>
    <w:rsid w:val="00CC77EB"/>
    <w:rsid w:val="00CD20EF"/>
    <w:rsid w:val="00CD2595"/>
    <w:rsid w:val="00CD477A"/>
    <w:rsid w:val="00CD47E3"/>
    <w:rsid w:val="00CD4B44"/>
    <w:rsid w:val="00CD5106"/>
    <w:rsid w:val="00CD670F"/>
    <w:rsid w:val="00CD6E10"/>
    <w:rsid w:val="00CE0A57"/>
    <w:rsid w:val="00CE3856"/>
    <w:rsid w:val="00CE4A25"/>
    <w:rsid w:val="00CE5E9C"/>
    <w:rsid w:val="00CE7AA7"/>
    <w:rsid w:val="00CF103C"/>
    <w:rsid w:val="00CF3693"/>
    <w:rsid w:val="00CF7770"/>
    <w:rsid w:val="00D027A6"/>
    <w:rsid w:val="00D03D9E"/>
    <w:rsid w:val="00D03E53"/>
    <w:rsid w:val="00D04440"/>
    <w:rsid w:val="00D10354"/>
    <w:rsid w:val="00D10A76"/>
    <w:rsid w:val="00D110D5"/>
    <w:rsid w:val="00D122E9"/>
    <w:rsid w:val="00D13314"/>
    <w:rsid w:val="00D15D2E"/>
    <w:rsid w:val="00D15FFC"/>
    <w:rsid w:val="00D17558"/>
    <w:rsid w:val="00D20293"/>
    <w:rsid w:val="00D223D7"/>
    <w:rsid w:val="00D24377"/>
    <w:rsid w:val="00D30500"/>
    <w:rsid w:val="00D3156A"/>
    <w:rsid w:val="00D359DB"/>
    <w:rsid w:val="00D35C34"/>
    <w:rsid w:val="00D37E1E"/>
    <w:rsid w:val="00D40635"/>
    <w:rsid w:val="00D41AAE"/>
    <w:rsid w:val="00D45134"/>
    <w:rsid w:val="00D464BF"/>
    <w:rsid w:val="00D47597"/>
    <w:rsid w:val="00D47D96"/>
    <w:rsid w:val="00D51E4D"/>
    <w:rsid w:val="00D54593"/>
    <w:rsid w:val="00D615B8"/>
    <w:rsid w:val="00D7004A"/>
    <w:rsid w:val="00D740C1"/>
    <w:rsid w:val="00D74CEA"/>
    <w:rsid w:val="00D75FBF"/>
    <w:rsid w:val="00D8773A"/>
    <w:rsid w:val="00D90399"/>
    <w:rsid w:val="00D9196F"/>
    <w:rsid w:val="00D92180"/>
    <w:rsid w:val="00D933DE"/>
    <w:rsid w:val="00D9383C"/>
    <w:rsid w:val="00D94284"/>
    <w:rsid w:val="00D97F17"/>
    <w:rsid w:val="00DA0FC0"/>
    <w:rsid w:val="00DA2F27"/>
    <w:rsid w:val="00DA427D"/>
    <w:rsid w:val="00DA5A8D"/>
    <w:rsid w:val="00DA5DD3"/>
    <w:rsid w:val="00DA6354"/>
    <w:rsid w:val="00DA76FB"/>
    <w:rsid w:val="00DB05C9"/>
    <w:rsid w:val="00DB3966"/>
    <w:rsid w:val="00DB3F04"/>
    <w:rsid w:val="00DB66C2"/>
    <w:rsid w:val="00DB6CB5"/>
    <w:rsid w:val="00DB7E7A"/>
    <w:rsid w:val="00DC10F2"/>
    <w:rsid w:val="00DC2BFC"/>
    <w:rsid w:val="00DC314F"/>
    <w:rsid w:val="00DC4314"/>
    <w:rsid w:val="00DC519E"/>
    <w:rsid w:val="00DC7314"/>
    <w:rsid w:val="00DD13EB"/>
    <w:rsid w:val="00DD6D1A"/>
    <w:rsid w:val="00DE0282"/>
    <w:rsid w:val="00DE120B"/>
    <w:rsid w:val="00DE26A7"/>
    <w:rsid w:val="00DE5F1A"/>
    <w:rsid w:val="00DE67CD"/>
    <w:rsid w:val="00DF1D69"/>
    <w:rsid w:val="00DF41E6"/>
    <w:rsid w:val="00DF4AEC"/>
    <w:rsid w:val="00E058D2"/>
    <w:rsid w:val="00E12169"/>
    <w:rsid w:val="00E13D5F"/>
    <w:rsid w:val="00E14715"/>
    <w:rsid w:val="00E16690"/>
    <w:rsid w:val="00E17420"/>
    <w:rsid w:val="00E203E7"/>
    <w:rsid w:val="00E209A6"/>
    <w:rsid w:val="00E20B00"/>
    <w:rsid w:val="00E223AA"/>
    <w:rsid w:val="00E25BFC"/>
    <w:rsid w:val="00E25FEA"/>
    <w:rsid w:val="00E26E86"/>
    <w:rsid w:val="00E27159"/>
    <w:rsid w:val="00E3260A"/>
    <w:rsid w:val="00E333F1"/>
    <w:rsid w:val="00E35CAA"/>
    <w:rsid w:val="00E36E63"/>
    <w:rsid w:val="00E3791D"/>
    <w:rsid w:val="00E42FCE"/>
    <w:rsid w:val="00E47060"/>
    <w:rsid w:val="00E470F0"/>
    <w:rsid w:val="00E471F8"/>
    <w:rsid w:val="00E47ADB"/>
    <w:rsid w:val="00E510D5"/>
    <w:rsid w:val="00E51774"/>
    <w:rsid w:val="00E55F6F"/>
    <w:rsid w:val="00E566ED"/>
    <w:rsid w:val="00E56D71"/>
    <w:rsid w:val="00E64189"/>
    <w:rsid w:val="00E65275"/>
    <w:rsid w:val="00E71084"/>
    <w:rsid w:val="00E716B2"/>
    <w:rsid w:val="00E71FAB"/>
    <w:rsid w:val="00E75BD6"/>
    <w:rsid w:val="00E76D59"/>
    <w:rsid w:val="00E83EC1"/>
    <w:rsid w:val="00E87898"/>
    <w:rsid w:val="00E961EB"/>
    <w:rsid w:val="00E975C8"/>
    <w:rsid w:val="00E978A0"/>
    <w:rsid w:val="00EA0C41"/>
    <w:rsid w:val="00EA1F7B"/>
    <w:rsid w:val="00EA2D94"/>
    <w:rsid w:val="00EA37C0"/>
    <w:rsid w:val="00EA75CB"/>
    <w:rsid w:val="00EA765B"/>
    <w:rsid w:val="00EB07F9"/>
    <w:rsid w:val="00EB467A"/>
    <w:rsid w:val="00EB4D77"/>
    <w:rsid w:val="00EC0731"/>
    <w:rsid w:val="00EC2C1A"/>
    <w:rsid w:val="00EC34A0"/>
    <w:rsid w:val="00ED5F62"/>
    <w:rsid w:val="00ED7AC6"/>
    <w:rsid w:val="00EE14CB"/>
    <w:rsid w:val="00EE1D51"/>
    <w:rsid w:val="00EF058D"/>
    <w:rsid w:val="00EF07E8"/>
    <w:rsid w:val="00EF0F37"/>
    <w:rsid w:val="00EF2C9B"/>
    <w:rsid w:val="00EF50E1"/>
    <w:rsid w:val="00F02ECF"/>
    <w:rsid w:val="00F04B21"/>
    <w:rsid w:val="00F05D08"/>
    <w:rsid w:val="00F06A4B"/>
    <w:rsid w:val="00F10696"/>
    <w:rsid w:val="00F113EA"/>
    <w:rsid w:val="00F16603"/>
    <w:rsid w:val="00F16BE9"/>
    <w:rsid w:val="00F2051D"/>
    <w:rsid w:val="00F20AC6"/>
    <w:rsid w:val="00F23211"/>
    <w:rsid w:val="00F235DA"/>
    <w:rsid w:val="00F2408B"/>
    <w:rsid w:val="00F244C7"/>
    <w:rsid w:val="00F2539D"/>
    <w:rsid w:val="00F2602B"/>
    <w:rsid w:val="00F2703F"/>
    <w:rsid w:val="00F30355"/>
    <w:rsid w:val="00F30EA8"/>
    <w:rsid w:val="00F31A48"/>
    <w:rsid w:val="00F325AD"/>
    <w:rsid w:val="00F33469"/>
    <w:rsid w:val="00F33AF6"/>
    <w:rsid w:val="00F341EE"/>
    <w:rsid w:val="00F363DE"/>
    <w:rsid w:val="00F467B3"/>
    <w:rsid w:val="00F478DB"/>
    <w:rsid w:val="00F47A73"/>
    <w:rsid w:val="00F47F0E"/>
    <w:rsid w:val="00F51D11"/>
    <w:rsid w:val="00F53FF1"/>
    <w:rsid w:val="00F54B7E"/>
    <w:rsid w:val="00F6042D"/>
    <w:rsid w:val="00F62E01"/>
    <w:rsid w:val="00F7469A"/>
    <w:rsid w:val="00F746D3"/>
    <w:rsid w:val="00F75333"/>
    <w:rsid w:val="00F756F2"/>
    <w:rsid w:val="00F76475"/>
    <w:rsid w:val="00F773F1"/>
    <w:rsid w:val="00F80BA2"/>
    <w:rsid w:val="00F83E99"/>
    <w:rsid w:val="00F84CCD"/>
    <w:rsid w:val="00F90516"/>
    <w:rsid w:val="00F91EE6"/>
    <w:rsid w:val="00F92255"/>
    <w:rsid w:val="00F97D52"/>
    <w:rsid w:val="00FA0E43"/>
    <w:rsid w:val="00FA2A76"/>
    <w:rsid w:val="00FA629D"/>
    <w:rsid w:val="00FA63D7"/>
    <w:rsid w:val="00FB0684"/>
    <w:rsid w:val="00FB0F62"/>
    <w:rsid w:val="00FB21B2"/>
    <w:rsid w:val="00FB5EE5"/>
    <w:rsid w:val="00FB7FCC"/>
    <w:rsid w:val="00FC18AD"/>
    <w:rsid w:val="00FC4952"/>
    <w:rsid w:val="00FC5669"/>
    <w:rsid w:val="00FC78B4"/>
    <w:rsid w:val="00FC7B4C"/>
    <w:rsid w:val="00FD0B44"/>
    <w:rsid w:val="00FD16BF"/>
    <w:rsid w:val="00FD281E"/>
    <w:rsid w:val="00FD6EC8"/>
    <w:rsid w:val="00FE0D4F"/>
    <w:rsid w:val="00FE1979"/>
    <w:rsid w:val="00FE453B"/>
    <w:rsid w:val="00FE5184"/>
    <w:rsid w:val="00FF0AAC"/>
    <w:rsid w:val="00FF29F1"/>
    <w:rsid w:val="00FF2E84"/>
    <w:rsid w:val="00FF73C9"/>
    <w:rsid w:val="0124421D"/>
    <w:rsid w:val="01EE993F"/>
    <w:rsid w:val="01F09639"/>
    <w:rsid w:val="022C64DE"/>
    <w:rsid w:val="02410591"/>
    <w:rsid w:val="025C8A89"/>
    <w:rsid w:val="029CF889"/>
    <w:rsid w:val="02B3F713"/>
    <w:rsid w:val="03A5BD0C"/>
    <w:rsid w:val="03C97EA7"/>
    <w:rsid w:val="040C300F"/>
    <w:rsid w:val="046E246D"/>
    <w:rsid w:val="0575C091"/>
    <w:rsid w:val="05884E85"/>
    <w:rsid w:val="05BA2008"/>
    <w:rsid w:val="0660B515"/>
    <w:rsid w:val="06D7089B"/>
    <w:rsid w:val="06D7173F"/>
    <w:rsid w:val="074E280B"/>
    <w:rsid w:val="0755E246"/>
    <w:rsid w:val="077AE6E8"/>
    <w:rsid w:val="08C6B4F3"/>
    <w:rsid w:val="08E07B5B"/>
    <w:rsid w:val="091FED3C"/>
    <w:rsid w:val="094B4883"/>
    <w:rsid w:val="09953BAC"/>
    <w:rsid w:val="09DB8381"/>
    <w:rsid w:val="09F5F44B"/>
    <w:rsid w:val="0B3E556D"/>
    <w:rsid w:val="0BABAE8A"/>
    <w:rsid w:val="0C174EC3"/>
    <w:rsid w:val="0C3A37BC"/>
    <w:rsid w:val="0CB314CC"/>
    <w:rsid w:val="0D3B8566"/>
    <w:rsid w:val="0D7E8CEF"/>
    <w:rsid w:val="0DD23AD3"/>
    <w:rsid w:val="0E0B79C2"/>
    <w:rsid w:val="0EF296A1"/>
    <w:rsid w:val="0F5863D3"/>
    <w:rsid w:val="102395CE"/>
    <w:rsid w:val="1056BD7F"/>
    <w:rsid w:val="1149B629"/>
    <w:rsid w:val="11AAF4D6"/>
    <w:rsid w:val="11C52BB7"/>
    <w:rsid w:val="12459878"/>
    <w:rsid w:val="12F884B8"/>
    <w:rsid w:val="1355FFBD"/>
    <w:rsid w:val="13A05381"/>
    <w:rsid w:val="13FDB458"/>
    <w:rsid w:val="1496B1FE"/>
    <w:rsid w:val="14D5BB77"/>
    <w:rsid w:val="14EBF649"/>
    <w:rsid w:val="159685C4"/>
    <w:rsid w:val="16416051"/>
    <w:rsid w:val="16A3A8C6"/>
    <w:rsid w:val="16B9B1C2"/>
    <w:rsid w:val="16D4AA24"/>
    <w:rsid w:val="174EAB8C"/>
    <w:rsid w:val="17E7EA5C"/>
    <w:rsid w:val="1819C9A0"/>
    <w:rsid w:val="18664873"/>
    <w:rsid w:val="188BFCB6"/>
    <w:rsid w:val="18E0D3EF"/>
    <w:rsid w:val="19A1A4B6"/>
    <w:rsid w:val="19B279EB"/>
    <w:rsid w:val="1A2CF71B"/>
    <w:rsid w:val="1A5294F2"/>
    <w:rsid w:val="1A538FD5"/>
    <w:rsid w:val="1A82BF7E"/>
    <w:rsid w:val="1AD301B3"/>
    <w:rsid w:val="1B14AD47"/>
    <w:rsid w:val="1B81036E"/>
    <w:rsid w:val="1BDB3FE7"/>
    <w:rsid w:val="1C2261E5"/>
    <w:rsid w:val="1CA0BBF0"/>
    <w:rsid w:val="1CF5D93E"/>
    <w:rsid w:val="1D45AA43"/>
    <w:rsid w:val="1DF69943"/>
    <w:rsid w:val="1E454EF9"/>
    <w:rsid w:val="1E7B9AC7"/>
    <w:rsid w:val="1ECFB022"/>
    <w:rsid w:val="1EF8AE84"/>
    <w:rsid w:val="1F015889"/>
    <w:rsid w:val="1F25AF17"/>
    <w:rsid w:val="1F4E567B"/>
    <w:rsid w:val="1F6682B9"/>
    <w:rsid w:val="1FB5C413"/>
    <w:rsid w:val="1FDF4D1E"/>
    <w:rsid w:val="205571AB"/>
    <w:rsid w:val="206BE52A"/>
    <w:rsid w:val="20B8980A"/>
    <w:rsid w:val="20D35C5F"/>
    <w:rsid w:val="224E9CEB"/>
    <w:rsid w:val="228D6CBC"/>
    <w:rsid w:val="2329CEF9"/>
    <w:rsid w:val="233E02E9"/>
    <w:rsid w:val="23EBD2CE"/>
    <w:rsid w:val="23F59465"/>
    <w:rsid w:val="241B92D7"/>
    <w:rsid w:val="24204BDF"/>
    <w:rsid w:val="24A3ED1E"/>
    <w:rsid w:val="24B6CA30"/>
    <w:rsid w:val="24DBFA98"/>
    <w:rsid w:val="2530A35F"/>
    <w:rsid w:val="2540AF46"/>
    <w:rsid w:val="25D257D9"/>
    <w:rsid w:val="2628F302"/>
    <w:rsid w:val="283588E4"/>
    <w:rsid w:val="2835D624"/>
    <w:rsid w:val="285CC02E"/>
    <w:rsid w:val="28A02386"/>
    <w:rsid w:val="28EDA334"/>
    <w:rsid w:val="2982DD78"/>
    <w:rsid w:val="2995F11C"/>
    <w:rsid w:val="2ACCFCEF"/>
    <w:rsid w:val="2AD3C29D"/>
    <w:rsid w:val="2AEB5B24"/>
    <w:rsid w:val="2B468924"/>
    <w:rsid w:val="2B72AEB4"/>
    <w:rsid w:val="2B83D1A2"/>
    <w:rsid w:val="2C49B0A6"/>
    <w:rsid w:val="2D069866"/>
    <w:rsid w:val="2D12ED74"/>
    <w:rsid w:val="2D147FF7"/>
    <w:rsid w:val="2D64FBED"/>
    <w:rsid w:val="2E2955D5"/>
    <w:rsid w:val="2EFDC491"/>
    <w:rsid w:val="2F07706C"/>
    <w:rsid w:val="2F493F32"/>
    <w:rsid w:val="2FB356F8"/>
    <w:rsid w:val="2FDAB4F4"/>
    <w:rsid w:val="2FE31701"/>
    <w:rsid w:val="30B3672C"/>
    <w:rsid w:val="30D0A2F6"/>
    <w:rsid w:val="3140D912"/>
    <w:rsid w:val="3183DF90"/>
    <w:rsid w:val="3184FFDC"/>
    <w:rsid w:val="323F1D02"/>
    <w:rsid w:val="3266544C"/>
    <w:rsid w:val="32AA79DA"/>
    <w:rsid w:val="33575C85"/>
    <w:rsid w:val="335F78D0"/>
    <w:rsid w:val="338E62BC"/>
    <w:rsid w:val="33C0F120"/>
    <w:rsid w:val="34126821"/>
    <w:rsid w:val="34CD1803"/>
    <w:rsid w:val="34D7672A"/>
    <w:rsid w:val="34F7B8A0"/>
    <w:rsid w:val="355866A7"/>
    <w:rsid w:val="35D344BD"/>
    <w:rsid w:val="363991BE"/>
    <w:rsid w:val="364E5965"/>
    <w:rsid w:val="366D7C14"/>
    <w:rsid w:val="36FFE5B9"/>
    <w:rsid w:val="3700B71A"/>
    <w:rsid w:val="373B06C4"/>
    <w:rsid w:val="376DB819"/>
    <w:rsid w:val="3827D17E"/>
    <w:rsid w:val="3838AF7B"/>
    <w:rsid w:val="38585AD5"/>
    <w:rsid w:val="385B9468"/>
    <w:rsid w:val="3906BA1F"/>
    <w:rsid w:val="390C146F"/>
    <w:rsid w:val="392D9083"/>
    <w:rsid w:val="39BD1DE7"/>
    <w:rsid w:val="39E47BE3"/>
    <w:rsid w:val="3A070D04"/>
    <w:rsid w:val="3A086DCA"/>
    <w:rsid w:val="3A6D9F40"/>
    <w:rsid w:val="3AE1F1C9"/>
    <w:rsid w:val="3B15581F"/>
    <w:rsid w:val="3B525AB6"/>
    <w:rsid w:val="3B672BFA"/>
    <w:rsid w:val="3BB85E7A"/>
    <w:rsid w:val="3C4FC889"/>
    <w:rsid w:val="3C744920"/>
    <w:rsid w:val="3C86D852"/>
    <w:rsid w:val="3CF3BABD"/>
    <w:rsid w:val="3D03C6A4"/>
    <w:rsid w:val="3DD4D585"/>
    <w:rsid w:val="3E18FB13"/>
    <w:rsid w:val="3EAA7CA9"/>
    <w:rsid w:val="3EBDE153"/>
    <w:rsid w:val="3F3DF94D"/>
    <w:rsid w:val="3F8C9B62"/>
    <w:rsid w:val="3FB50A19"/>
    <w:rsid w:val="40D4C3D7"/>
    <w:rsid w:val="40D6BAD9"/>
    <w:rsid w:val="41397885"/>
    <w:rsid w:val="41E12558"/>
    <w:rsid w:val="42536E90"/>
    <w:rsid w:val="43316325"/>
    <w:rsid w:val="43316EF9"/>
    <w:rsid w:val="4371D938"/>
    <w:rsid w:val="439652B7"/>
    <w:rsid w:val="44C7474C"/>
    <w:rsid w:val="44DC5DC6"/>
    <w:rsid w:val="45112E56"/>
    <w:rsid w:val="45550229"/>
    <w:rsid w:val="456DC123"/>
    <w:rsid w:val="45CBC003"/>
    <w:rsid w:val="45CE4FB9"/>
    <w:rsid w:val="45F81864"/>
    <w:rsid w:val="461742B7"/>
    <w:rsid w:val="4675E8A0"/>
    <w:rsid w:val="46AE34BF"/>
    <w:rsid w:val="471AD117"/>
    <w:rsid w:val="472CD400"/>
    <w:rsid w:val="472ED90D"/>
    <w:rsid w:val="478F95B8"/>
    <w:rsid w:val="47979768"/>
    <w:rsid w:val="479DC9B6"/>
    <w:rsid w:val="481F9C10"/>
    <w:rsid w:val="4822C202"/>
    <w:rsid w:val="49246DE0"/>
    <w:rsid w:val="49591E04"/>
    <w:rsid w:val="495D4E20"/>
    <w:rsid w:val="49A84705"/>
    <w:rsid w:val="49E2E124"/>
    <w:rsid w:val="4A076270"/>
    <w:rsid w:val="4A691829"/>
    <w:rsid w:val="4A91DEFE"/>
    <w:rsid w:val="4AD081B5"/>
    <w:rsid w:val="4AFB1C9B"/>
    <w:rsid w:val="4B0B383A"/>
    <w:rsid w:val="4B8C02B2"/>
    <w:rsid w:val="4D30BCB8"/>
    <w:rsid w:val="4D4E3727"/>
    <w:rsid w:val="4D9C5FED"/>
    <w:rsid w:val="4DB7101D"/>
    <w:rsid w:val="4DF7E6D0"/>
    <w:rsid w:val="4E25D8A4"/>
    <w:rsid w:val="4E7095CB"/>
    <w:rsid w:val="4ED18547"/>
    <w:rsid w:val="4F374E6D"/>
    <w:rsid w:val="4F9BC6AD"/>
    <w:rsid w:val="4FFF7CB7"/>
    <w:rsid w:val="507AF606"/>
    <w:rsid w:val="517E6EDD"/>
    <w:rsid w:val="5191F6B9"/>
    <w:rsid w:val="51AFF453"/>
    <w:rsid w:val="51BD9375"/>
    <w:rsid w:val="51C8B3FD"/>
    <w:rsid w:val="52598673"/>
    <w:rsid w:val="52FD78A7"/>
    <w:rsid w:val="5391433B"/>
    <w:rsid w:val="53DC6148"/>
    <w:rsid w:val="5422B8FD"/>
    <w:rsid w:val="547ACBA3"/>
    <w:rsid w:val="54B4ADDE"/>
    <w:rsid w:val="54C79F3D"/>
    <w:rsid w:val="54CF9BA8"/>
    <w:rsid w:val="552D1BAF"/>
    <w:rsid w:val="554EFEA1"/>
    <w:rsid w:val="55D863AB"/>
    <w:rsid w:val="568EA8EF"/>
    <w:rsid w:val="56FCA828"/>
    <w:rsid w:val="571D576E"/>
    <w:rsid w:val="5760BAC6"/>
    <w:rsid w:val="578214E4"/>
    <w:rsid w:val="584374B8"/>
    <w:rsid w:val="586CE9DD"/>
    <w:rsid w:val="58840FAD"/>
    <w:rsid w:val="599459DD"/>
    <w:rsid w:val="5A447F8F"/>
    <w:rsid w:val="5A51FBC0"/>
    <w:rsid w:val="5A784A8C"/>
    <w:rsid w:val="5AD5F551"/>
    <w:rsid w:val="5AD6989D"/>
    <w:rsid w:val="5AE73BFC"/>
    <w:rsid w:val="5B073098"/>
    <w:rsid w:val="5B1AEC40"/>
    <w:rsid w:val="5B6DFDF0"/>
    <w:rsid w:val="5B7D3DE8"/>
    <w:rsid w:val="5BA694F3"/>
    <w:rsid w:val="5C58D026"/>
    <w:rsid w:val="5C72FBBA"/>
    <w:rsid w:val="5CE41ECA"/>
    <w:rsid w:val="5D3ACFAF"/>
    <w:rsid w:val="5DB83A6A"/>
    <w:rsid w:val="5DD4979E"/>
    <w:rsid w:val="5E774837"/>
    <w:rsid w:val="5F09E51C"/>
    <w:rsid w:val="5F0A7481"/>
    <w:rsid w:val="5F0B1311"/>
    <w:rsid w:val="5F286E0F"/>
    <w:rsid w:val="5F86038C"/>
    <w:rsid w:val="5FA1DE90"/>
    <w:rsid w:val="5FD50F04"/>
    <w:rsid w:val="60153BDA"/>
    <w:rsid w:val="6037B644"/>
    <w:rsid w:val="6108DE61"/>
    <w:rsid w:val="6126EB8C"/>
    <w:rsid w:val="618ED030"/>
    <w:rsid w:val="620FF75A"/>
    <w:rsid w:val="623DCAF9"/>
    <w:rsid w:val="6258DFC0"/>
    <w:rsid w:val="627E3D05"/>
    <w:rsid w:val="63FD46CF"/>
    <w:rsid w:val="641B6083"/>
    <w:rsid w:val="65A58497"/>
    <w:rsid w:val="65A65AB4"/>
    <w:rsid w:val="66192717"/>
    <w:rsid w:val="669CE02E"/>
    <w:rsid w:val="67621FB1"/>
    <w:rsid w:val="684800D1"/>
    <w:rsid w:val="6863445D"/>
    <w:rsid w:val="68ABE199"/>
    <w:rsid w:val="69073691"/>
    <w:rsid w:val="69804768"/>
    <w:rsid w:val="6999D46C"/>
    <w:rsid w:val="6A421F43"/>
    <w:rsid w:val="6A7EEA07"/>
    <w:rsid w:val="6AF1E2AA"/>
    <w:rsid w:val="6B23D27E"/>
    <w:rsid w:val="6BFB087D"/>
    <w:rsid w:val="6CBA1102"/>
    <w:rsid w:val="6D392CDD"/>
    <w:rsid w:val="6D8D57C1"/>
    <w:rsid w:val="6DDA7CB0"/>
    <w:rsid w:val="6DF805C3"/>
    <w:rsid w:val="6E6EB0ED"/>
    <w:rsid w:val="6EF07F6F"/>
    <w:rsid w:val="6F975219"/>
    <w:rsid w:val="6FC957A9"/>
    <w:rsid w:val="705BB9AA"/>
    <w:rsid w:val="7099FED2"/>
    <w:rsid w:val="70C5322B"/>
    <w:rsid w:val="7177EEAB"/>
    <w:rsid w:val="71A3B761"/>
    <w:rsid w:val="7308D516"/>
    <w:rsid w:val="735192BE"/>
    <w:rsid w:val="735338BA"/>
    <w:rsid w:val="735DAE29"/>
    <w:rsid w:val="738E05AA"/>
    <w:rsid w:val="73FC3B75"/>
    <w:rsid w:val="740E7727"/>
    <w:rsid w:val="74CEAC17"/>
    <w:rsid w:val="74E40CC0"/>
    <w:rsid w:val="75274250"/>
    <w:rsid w:val="75807EDD"/>
    <w:rsid w:val="75ED6B40"/>
    <w:rsid w:val="7623C3DD"/>
    <w:rsid w:val="762852A8"/>
    <w:rsid w:val="764F8EAE"/>
    <w:rsid w:val="76D8BA10"/>
    <w:rsid w:val="771B85F0"/>
    <w:rsid w:val="772E774F"/>
    <w:rsid w:val="77903CE8"/>
    <w:rsid w:val="77C32013"/>
    <w:rsid w:val="7819B544"/>
    <w:rsid w:val="784593B6"/>
    <w:rsid w:val="78CD7AB2"/>
    <w:rsid w:val="794EA5E8"/>
    <w:rsid w:val="79F3943B"/>
    <w:rsid w:val="79F59EDE"/>
    <w:rsid w:val="7A24B9C6"/>
    <w:rsid w:val="7A328ECA"/>
    <w:rsid w:val="7A50ECFF"/>
    <w:rsid w:val="7A9F323A"/>
    <w:rsid w:val="7AC24637"/>
    <w:rsid w:val="7ACFFD06"/>
    <w:rsid w:val="7B201246"/>
    <w:rsid w:val="7BAF4281"/>
    <w:rsid w:val="7CD215AC"/>
    <w:rsid w:val="7D969596"/>
    <w:rsid w:val="7DA411C7"/>
    <w:rsid w:val="7DCDB781"/>
    <w:rsid w:val="7E231B3D"/>
    <w:rsid w:val="7E528137"/>
    <w:rsid w:val="7E5FCA97"/>
    <w:rsid w:val="7E6D0247"/>
    <w:rsid w:val="7E6F79A4"/>
    <w:rsid w:val="7E895DA6"/>
    <w:rsid w:val="7E89FFB6"/>
    <w:rsid w:val="7EC013F7"/>
    <w:rsid w:val="7EFBE98F"/>
    <w:rsid w:val="7EFC86E3"/>
    <w:rsid w:val="7F49D7CC"/>
    <w:rsid w:val="7FFB95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5C969E53"/>
  <w15:chartTrackingRefBased/>
  <w15:docId w15:val="{31D6014C-E9A6-4B89-BAD8-6186E8C3F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CorpodeTexto"/>
    <w:next w:val="Normal"/>
    <w:link w:val="Heading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Heading3">
    <w:name w:val="heading 3"/>
    <w:basedOn w:val="CorpodeTexto"/>
    <w:next w:val="Normal"/>
    <w:link w:val="Heading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leGrid">
    <w:name w:val="Table Grid"/>
    <w:basedOn w:val="Table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Header">
    <w:name w:val="header"/>
    <w:basedOn w:val="Normal"/>
    <w:link w:val="Header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6B3"/>
  </w:style>
  <w:style w:type="paragraph" w:styleId="Footer">
    <w:name w:val="footer"/>
    <w:basedOn w:val="Normal"/>
    <w:link w:val="Footer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Caption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1665C"/>
    <w:rPr>
      <w:b/>
      <w:bCs/>
      <w:caps/>
    </w:rPr>
  </w:style>
  <w:style w:type="character" w:customStyle="1" w:styleId="Heading3Char">
    <w:name w:val="Heading 3 Char"/>
    <w:basedOn w:val="DefaultParagraphFont"/>
    <w:link w:val="Heading3"/>
    <w:uiPriority w:val="9"/>
    <w:rsid w:val="00714DB9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61B2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DefaultParagraphFont"/>
    <w:uiPriority w:val="99"/>
    <w:unhideWhenUsed/>
    <w:rsid w:val="008869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09A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09A6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TOC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TableofFigur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Emphasis">
    <w:name w:val="Emphasis"/>
    <w:basedOn w:val="DefaultParagraphFont"/>
    <w:uiPriority w:val="20"/>
    <w:qFormat/>
    <w:rsid w:val="006A3101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764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64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64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647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53C0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scrumguides.org/docs/scrumguide/v2020/2020-Scrum-Guide-Portuguese-European.pdf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://www.productbacklogbuilding.com/canvas/PBB_Canvas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speakerdeck.com/fabiogr/product-backlog-building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Props1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3</Pages>
  <Words>1313</Words>
  <Characters>7487</Characters>
  <Application>Microsoft Office Word</Application>
  <DocSecurity>0</DocSecurity>
  <Lines>62</Lines>
  <Paragraphs>17</Paragraphs>
  <ScaleCrop>false</ScaleCrop>
  <Company/>
  <LinksUpToDate>false</LinksUpToDate>
  <CharactersWithSpaces>8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zação da Nota Qualificada</dc:title>
  <dc:subject/>
  <dc:creator>Cristina Vercosa Perez Barrios de Souza</dc:creator>
  <cp:keywords/>
  <dc:description/>
  <cp:lastModifiedBy>Lucas Henrique Polazzo</cp:lastModifiedBy>
  <cp:revision>2</cp:revision>
  <dcterms:created xsi:type="dcterms:W3CDTF">2022-04-20T23:25:00Z</dcterms:created>
  <dcterms:modified xsi:type="dcterms:W3CDTF">2022-04-20T2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